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312F1D" w14:textId="77777777" w:rsidR="0059162F" w:rsidRDefault="0059162F" w:rsidP="0059162F">
      <w:pPr>
        <w:rPr>
          <w:b/>
          <w:bCs/>
        </w:rPr>
      </w:pPr>
      <w:r>
        <w:rPr>
          <w:b/>
          <w:bCs/>
        </w:rPr>
        <w:t>How to insert data in a table-</w:t>
      </w:r>
    </w:p>
    <w:p w14:paraId="0FE9137A" w14:textId="77777777" w:rsidR="0059162F" w:rsidRDefault="0059162F" w:rsidP="0059162F">
      <w:r>
        <w:t>INSERT INTO &lt;Table Name&gt;</w:t>
      </w:r>
    </w:p>
    <w:p w14:paraId="7B9CDBAD" w14:textId="77777777" w:rsidR="0059162F" w:rsidRDefault="0059162F" w:rsidP="0059162F">
      <w:r>
        <w:t>(&lt;Column List&gt;) VALUES (&lt;Values&gt;)</w:t>
      </w:r>
    </w:p>
    <w:p w14:paraId="4BA46A11" w14:textId="77777777" w:rsidR="0059162F" w:rsidRDefault="0059162F" w:rsidP="0059162F">
      <w:r>
        <w:t>Example:</w:t>
      </w:r>
    </w:p>
    <w:p w14:paraId="7D85EF81" w14:textId="77777777" w:rsidR="0059162F" w:rsidRDefault="0059162F" w:rsidP="0059162F">
      <w:r>
        <w:t>INSERT INTO Orders</w:t>
      </w:r>
    </w:p>
    <w:p w14:paraId="16422632" w14:textId="77777777" w:rsidR="0059162F" w:rsidRDefault="0059162F" w:rsidP="0059162F">
      <w:r>
        <w:t xml:space="preserve">(FirstName, </w:t>
      </w:r>
      <w:proofErr w:type="spellStart"/>
      <w:r>
        <w:t>LastName</w:t>
      </w:r>
      <w:proofErr w:type="spellEnd"/>
      <w:r>
        <w:t xml:space="preserve">, </w:t>
      </w:r>
      <w:proofErr w:type="spellStart"/>
      <w:r>
        <w:t>OrderDate</w:t>
      </w:r>
      <w:proofErr w:type="spellEnd"/>
      <w:r>
        <w:t>) VALUES</w:t>
      </w:r>
    </w:p>
    <w:p w14:paraId="02C0093C" w14:textId="77777777" w:rsidR="0059162F" w:rsidRDefault="0059162F" w:rsidP="0059162F">
      <w:r>
        <w:t>('John', 'Smith', '10/10/2010')</w:t>
      </w:r>
    </w:p>
    <w:p w14:paraId="1C2EF7B3" w14:textId="77777777" w:rsidR="0059162F" w:rsidRDefault="0059162F" w:rsidP="0059162F"/>
    <w:p w14:paraId="50E14AA5" w14:textId="0849E006" w:rsidR="0059162F" w:rsidRDefault="0059162F" w:rsidP="0059162F">
      <w:pPr>
        <w:rPr>
          <w:b/>
          <w:bCs/>
        </w:rPr>
      </w:pPr>
      <w:r>
        <w:rPr>
          <w:b/>
          <w:bCs/>
        </w:rPr>
        <w:t>SQL SELECT statement</w:t>
      </w:r>
    </w:p>
    <w:p w14:paraId="6DF98AC2" w14:textId="77777777" w:rsidR="0059162F" w:rsidRDefault="0059162F" w:rsidP="0059162F">
      <w:r>
        <w:t>The SELECT statement is used to select data from a database.</w:t>
      </w:r>
    </w:p>
    <w:p w14:paraId="194D271F" w14:textId="77777777" w:rsidR="0059162F" w:rsidRDefault="0059162F" w:rsidP="0059162F">
      <w:r>
        <w:t>Syntax-</w:t>
      </w:r>
    </w:p>
    <w:p w14:paraId="3FE28071" w14:textId="77777777" w:rsidR="0059162F" w:rsidRDefault="0059162F" w:rsidP="0059162F">
      <w:r>
        <w:t>SELECT * FROM </w:t>
      </w:r>
      <w:proofErr w:type="spellStart"/>
      <w:r>
        <w:t>table_name</w:t>
      </w:r>
      <w:proofErr w:type="spellEnd"/>
      <w:r>
        <w:t>;</w:t>
      </w:r>
    </w:p>
    <w:p w14:paraId="6F664105" w14:textId="77777777" w:rsidR="0059162F" w:rsidRDefault="0059162F" w:rsidP="0059162F">
      <w:proofErr w:type="gramStart"/>
      <w:r>
        <w:t>It</w:t>
      </w:r>
      <w:proofErr w:type="gramEnd"/>
      <w:r>
        <w:t xml:space="preserve"> </w:t>
      </w:r>
      <w:proofErr w:type="spellStart"/>
      <w:r>
        <w:t>collets</w:t>
      </w:r>
      <w:proofErr w:type="spellEnd"/>
      <w:r>
        <w:t xml:space="preserve"> all data.</w:t>
      </w:r>
    </w:p>
    <w:p w14:paraId="40D95214" w14:textId="77777777" w:rsidR="0059162F" w:rsidRDefault="0059162F" w:rsidP="0059162F">
      <w:r>
        <w:t>We can also write it as-</w:t>
      </w:r>
    </w:p>
    <w:p w14:paraId="6C2EAD71" w14:textId="77777777" w:rsidR="0059162F" w:rsidRDefault="0059162F" w:rsidP="0059162F">
      <w:r>
        <w:t>SELECT </w:t>
      </w:r>
      <w:proofErr w:type="spellStart"/>
      <w:r>
        <w:t>column_</w:t>
      </w:r>
      <w:proofErr w:type="gramStart"/>
      <w:r>
        <w:t>name,column</w:t>
      </w:r>
      <w:proofErr w:type="gramEnd"/>
      <w:r>
        <w:t>_name</w:t>
      </w:r>
      <w:proofErr w:type="spellEnd"/>
      <w:r>
        <w:br/>
        <w:t>FROM </w:t>
      </w:r>
      <w:proofErr w:type="spellStart"/>
      <w:r>
        <w:t>table_name</w:t>
      </w:r>
      <w:proofErr w:type="spellEnd"/>
      <w:r>
        <w:t>;</w:t>
      </w:r>
    </w:p>
    <w:p w14:paraId="55C0C2A2" w14:textId="77777777" w:rsidR="0059162F" w:rsidRDefault="0059162F" w:rsidP="0059162F">
      <w:r>
        <w:t xml:space="preserve">It collects </w:t>
      </w:r>
      <w:proofErr w:type="gramStart"/>
      <w:r>
        <w:t>particular columns</w:t>
      </w:r>
      <w:proofErr w:type="gramEnd"/>
      <w:r>
        <w:t>.</w:t>
      </w:r>
    </w:p>
    <w:p w14:paraId="5EF7A0FC" w14:textId="1523F77C" w:rsidR="0059162F" w:rsidRDefault="0059162F" w:rsidP="0059162F">
      <w:pPr>
        <w:rPr>
          <w:b/>
          <w:bCs/>
        </w:rPr>
      </w:pPr>
    </w:p>
    <w:p w14:paraId="1FDA1775" w14:textId="6B27E96A" w:rsidR="0059162F" w:rsidRDefault="0059162F" w:rsidP="0059162F">
      <w:pPr>
        <w:rPr>
          <w:b/>
          <w:bCs/>
        </w:rPr>
      </w:pPr>
      <w:r>
        <w:rPr>
          <w:b/>
          <w:bCs/>
        </w:rPr>
        <w:t xml:space="preserve">How to select data from a table </w:t>
      </w:r>
    </w:p>
    <w:p w14:paraId="5CE7BF1C" w14:textId="77777777" w:rsidR="0059162F" w:rsidRDefault="0059162F" w:rsidP="0059162F">
      <w:r>
        <w:t>SELECT &lt;Column List&gt;</w:t>
      </w:r>
    </w:p>
    <w:p w14:paraId="419B6DAA" w14:textId="77777777" w:rsidR="0059162F" w:rsidRDefault="0059162F" w:rsidP="0059162F">
      <w:r>
        <w:t>FROM &lt;Table Name&gt;</w:t>
      </w:r>
    </w:p>
    <w:p w14:paraId="02CADA18" w14:textId="77777777" w:rsidR="0059162F" w:rsidRDefault="0059162F" w:rsidP="0059162F">
      <w:r>
        <w:t>WHERE &lt;Search Condition&gt;</w:t>
      </w:r>
    </w:p>
    <w:p w14:paraId="3B1D7B33" w14:textId="77777777" w:rsidR="0059162F" w:rsidRDefault="0059162F" w:rsidP="0059162F">
      <w:r>
        <w:t>Example:</w:t>
      </w:r>
    </w:p>
    <w:p w14:paraId="750C1B02" w14:textId="77777777" w:rsidR="0059162F" w:rsidRDefault="0059162F" w:rsidP="0059162F">
      <w:r>
        <w:t xml:space="preserve">SELECT FirstName, </w:t>
      </w:r>
      <w:proofErr w:type="spellStart"/>
      <w:r>
        <w:t>LastName</w:t>
      </w:r>
      <w:proofErr w:type="spellEnd"/>
      <w:r>
        <w:t xml:space="preserve">, </w:t>
      </w:r>
      <w:proofErr w:type="spellStart"/>
      <w:r>
        <w:t>OrderDate</w:t>
      </w:r>
      <w:proofErr w:type="spellEnd"/>
    </w:p>
    <w:p w14:paraId="6C751781" w14:textId="77777777" w:rsidR="0059162F" w:rsidRDefault="0059162F" w:rsidP="0059162F">
      <w:r>
        <w:t xml:space="preserve">FROM Orders WHERE </w:t>
      </w:r>
      <w:proofErr w:type="spellStart"/>
      <w:r>
        <w:t>OrderDate</w:t>
      </w:r>
      <w:proofErr w:type="spellEnd"/>
      <w:r>
        <w:t xml:space="preserve"> &gt; '10/10/2010'</w:t>
      </w:r>
    </w:p>
    <w:p w14:paraId="6313B2C3" w14:textId="2DBB4E6F" w:rsidR="0059162F" w:rsidRDefault="0059162F" w:rsidP="0059162F"/>
    <w:p w14:paraId="36815652" w14:textId="77777777" w:rsidR="0059162F" w:rsidRDefault="0059162F" w:rsidP="0059162F"/>
    <w:p w14:paraId="1AD958DD" w14:textId="77777777" w:rsidR="0059162F" w:rsidRDefault="0059162F" w:rsidP="0059162F">
      <w:pPr>
        <w:rPr>
          <w:b/>
          <w:bCs/>
        </w:rPr>
      </w:pPr>
      <w:r>
        <w:rPr>
          <w:b/>
          <w:bCs/>
        </w:rPr>
        <w:t>How to select data from more than one table</w:t>
      </w:r>
    </w:p>
    <w:p w14:paraId="1F32DE4B" w14:textId="77777777" w:rsidR="0059162F" w:rsidRDefault="0059162F" w:rsidP="0059162F">
      <w:r>
        <w:t>SELECT &lt;Column List&gt;</w:t>
      </w:r>
    </w:p>
    <w:p w14:paraId="7D86AC13" w14:textId="77777777" w:rsidR="0059162F" w:rsidRDefault="0059162F" w:rsidP="0059162F">
      <w:r>
        <w:t>FROM &lt;Table1&gt; JOIN &lt;Table2&gt;</w:t>
      </w:r>
    </w:p>
    <w:p w14:paraId="32844406" w14:textId="77777777" w:rsidR="0059162F" w:rsidRDefault="0059162F" w:rsidP="0059162F">
      <w:r>
        <w:t>ON &lt;Table1</w:t>
      </w:r>
      <w:proofErr w:type="gramStart"/>
      <w:r>
        <w:t>&gt;.&lt;</w:t>
      </w:r>
      <w:proofErr w:type="gramEnd"/>
      <w:r>
        <w:t>Column1&gt; = &lt;Table2&gt;.&lt;Column1&gt;</w:t>
      </w:r>
    </w:p>
    <w:p w14:paraId="17325C0B" w14:textId="77777777" w:rsidR="0059162F" w:rsidRDefault="0059162F" w:rsidP="0059162F">
      <w:r>
        <w:lastRenderedPageBreak/>
        <w:t>Example:</w:t>
      </w:r>
    </w:p>
    <w:p w14:paraId="0201DEE0" w14:textId="77777777" w:rsidR="0059162F" w:rsidRDefault="0059162F" w:rsidP="0059162F">
      <w:r>
        <w:t xml:space="preserve">SELECT </w:t>
      </w:r>
      <w:proofErr w:type="spellStart"/>
      <w:r>
        <w:t>Orders.LastName</w:t>
      </w:r>
      <w:proofErr w:type="spellEnd"/>
      <w:r>
        <w:t xml:space="preserve">, </w:t>
      </w:r>
      <w:proofErr w:type="spellStart"/>
      <w:r>
        <w:t>Countries.CountryName</w:t>
      </w:r>
      <w:proofErr w:type="spellEnd"/>
    </w:p>
    <w:p w14:paraId="1CCFF8CA" w14:textId="77777777" w:rsidR="0059162F" w:rsidRDefault="0059162F" w:rsidP="0059162F">
      <w:r>
        <w:t>FROM Orders JOIN Countries ON</w:t>
      </w:r>
    </w:p>
    <w:p w14:paraId="718826D0" w14:textId="77777777" w:rsidR="0059162F" w:rsidRDefault="0059162F" w:rsidP="0059162F">
      <w:proofErr w:type="spellStart"/>
      <w:r>
        <w:t>Orders.CountryID</w:t>
      </w:r>
      <w:proofErr w:type="spellEnd"/>
      <w:r>
        <w:t xml:space="preserve"> = Countries.ID</w:t>
      </w:r>
    </w:p>
    <w:p w14:paraId="05BCC940" w14:textId="77777777" w:rsidR="0059162F" w:rsidRDefault="0059162F" w:rsidP="0059162F"/>
    <w:p w14:paraId="05BDC945" w14:textId="77777777" w:rsidR="0059162F" w:rsidRDefault="0059162F" w:rsidP="0059162F">
      <w:pPr>
        <w:rPr>
          <w:b/>
          <w:bCs/>
        </w:rPr>
      </w:pPr>
      <w:r>
        <w:rPr>
          <w:b/>
          <w:bCs/>
        </w:rPr>
        <w:t>How to update data in a table</w:t>
      </w:r>
    </w:p>
    <w:p w14:paraId="5CDF1B28" w14:textId="77777777" w:rsidR="0059162F" w:rsidRDefault="0059162F" w:rsidP="0059162F">
      <w:r>
        <w:t>UPDATE &lt;Table Name&gt;</w:t>
      </w:r>
    </w:p>
    <w:p w14:paraId="7621A51F" w14:textId="77777777" w:rsidR="0059162F" w:rsidRDefault="0059162F" w:rsidP="0059162F">
      <w:r>
        <w:t>SET &lt;Column1&gt; = &lt;Value1&gt;, &lt;Column2&gt; = &lt;Value2&gt;, …</w:t>
      </w:r>
    </w:p>
    <w:p w14:paraId="03C87D11" w14:textId="77777777" w:rsidR="0059162F" w:rsidRDefault="0059162F" w:rsidP="0059162F">
      <w:r>
        <w:t>WHERE &lt;Search Condition&gt;</w:t>
      </w:r>
    </w:p>
    <w:p w14:paraId="3D72B0BF" w14:textId="77777777" w:rsidR="0059162F" w:rsidRDefault="0059162F" w:rsidP="0059162F">
      <w:r>
        <w:t>Example:</w:t>
      </w:r>
    </w:p>
    <w:p w14:paraId="73F3525F" w14:textId="77777777" w:rsidR="0059162F" w:rsidRDefault="0059162F" w:rsidP="0059162F">
      <w:r>
        <w:t>UPDATE Orders</w:t>
      </w:r>
    </w:p>
    <w:p w14:paraId="58ABEF2F" w14:textId="77777777" w:rsidR="0059162F" w:rsidRDefault="0059162F" w:rsidP="0059162F">
      <w:r>
        <w:t xml:space="preserve">SET FirstName = 'John', </w:t>
      </w:r>
      <w:proofErr w:type="spellStart"/>
      <w:r>
        <w:t>LastName</w:t>
      </w:r>
      <w:proofErr w:type="spellEnd"/>
      <w:r>
        <w:t xml:space="preserve"> = 'Who' WHERE </w:t>
      </w:r>
      <w:proofErr w:type="spellStart"/>
      <w:r>
        <w:t>LastName</w:t>
      </w:r>
      <w:proofErr w:type="spellEnd"/>
      <w:r>
        <w:t>='Wo'</w:t>
      </w:r>
    </w:p>
    <w:p w14:paraId="5703D4D6" w14:textId="77777777" w:rsidR="0059162F" w:rsidRDefault="0059162F" w:rsidP="0059162F"/>
    <w:p w14:paraId="4908EBC2" w14:textId="77777777" w:rsidR="0059162F" w:rsidRDefault="0059162F" w:rsidP="0059162F">
      <w:pPr>
        <w:rPr>
          <w:b/>
          <w:bCs/>
        </w:rPr>
      </w:pPr>
      <w:r>
        <w:rPr>
          <w:b/>
          <w:bCs/>
        </w:rPr>
        <w:t>How to delete data from a table</w:t>
      </w:r>
    </w:p>
    <w:p w14:paraId="76495F65" w14:textId="77777777" w:rsidR="0059162F" w:rsidRDefault="0059162F" w:rsidP="0059162F">
      <w:r>
        <w:t>DELETE FROM &lt;Table Name&gt;</w:t>
      </w:r>
    </w:p>
    <w:p w14:paraId="77DD916F" w14:textId="77777777" w:rsidR="0059162F" w:rsidRDefault="0059162F" w:rsidP="0059162F">
      <w:r>
        <w:t>WHERE &lt;Search Condition&gt;</w:t>
      </w:r>
    </w:p>
    <w:p w14:paraId="0A215753" w14:textId="77777777" w:rsidR="0059162F" w:rsidRDefault="0059162F" w:rsidP="0059162F">
      <w:r>
        <w:t>Example:</w:t>
      </w:r>
    </w:p>
    <w:p w14:paraId="3C1FB257" w14:textId="77777777" w:rsidR="0059162F" w:rsidRDefault="0059162F" w:rsidP="0059162F">
      <w:r>
        <w:t>DELETE FROM Orders</w:t>
      </w:r>
    </w:p>
    <w:p w14:paraId="27098D5F" w14:textId="77777777" w:rsidR="0059162F" w:rsidRDefault="0059162F" w:rsidP="0059162F">
      <w:r>
        <w:t xml:space="preserve">WHERE </w:t>
      </w:r>
      <w:proofErr w:type="spellStart"/>
      <w:r>
        <w:t>OrderDate</w:t>
      </w:r>
      <w:proofErr w:type="spellEnd"/>
      <w:r>
        <w:t xml:space="preserve"> &lt; '10/10/2010'</w:t>
      </w:r>
    </w:p>
    <w:p w14:paraId="34814037" w14:textId="77777777" w:rsidR="0059162F" w:rsidRDefault="0059162F" w:rsidP="0059162F"/>
    <w:p w14:paraId="5D895B7D" w14:textId="77777777" w:rsidR="0059162F" w:rsidRDefault="0059162F" w:rsidP="0059162F">
      <w:pPr>
        <w:rPr>
          <w:b/>
          <w:bCs/>
        </w:rPr>
      </w:pPr>
      <w:r>
        <w:rPr>
          <w:b/>
          <w:bCs/>
        </w:rPr>
        <w:t>How to group data and use aggregates</w:t>
      </w:r>
    </w:p>
    <w:p w14:paraId="7987BE9F" w14:textId="77777777" w:rsidR="0059162F" w:rsidRDefault="0059162F" w:rsidP="0059162F">
      <w:r>
        <w:t>SELECT &lt;Column List&gt;, &lt;Aggregate Function</w:t>
      </w:r>
      <w:proofErr w:type="gramStart"/>
      <w:r>
        <w:t>&gt;(</w:t>
      </w:r>
      <w:proofErr w:type="gramEnd"/>
      <w:r>
        <w:t>&lt;Column Name&gt;)</w:t>
      </w:r>
    </w:p>
    <w:p w14:paraId="67A8CF66" w14:textId="77777777" w:rsidR="0059162F" w:rsidRDefault="0059162F" w:rsidP="0059162F">
      <w:r>
        <w:t>FROM &lt;Table Name&gt;</w:t>
      </w:r>
    </w:p>
    <w:p w14:paraId="52295CC9" w14:textId="77777777" w:rsidR="0059162F" w:rsidRDefault="0059162F" w:rsidP="0059162F">
      <w:r>
        <w:t>WHERE &lt;Search Condition&gt;</w:t>
      </w:r>
    </w:p>
    <w:p w14:paraId="17D977F8" w14:textId="77777777" w:rsidR="0059162F" w:rsidRDefault="0059162F" w:rsidP="0059162F">
      <w:r>
        <w:t>GROUP BY &lt;Column List&gt;</w:t>
      </w:r>
    </w:p>
    <w:p w14:paraId="0CDC1C9E" w14:textId="77777777" w:rsidR="0059162F" w:rsidRDefault="0059162F" w:rsidP="0059162F">
      <w:r>
        <w:t>Example:</w:t>
      </w:r>
    </w:p>
    <w:p w14:paraId="7342A3B9" w14:textId="77777777" w:rsidR="0059162F" w:rsidRDefault="0059162F" w:rsidP="0059162F">
      <w:r>
        <w:t xml:space="preserve">SELECT </w:t>
      </w:r>
      <w:proofErr w:type="spellStart"/>
      <w:r>
        <w:t>LastName</w:t>
      </w:r>
      <w:proofErr w:type="spellEnd"/>
      <w:r>
        <w:t>, SUM(</w:t>
      </w:r>
      <w:proofErr w:type="spellStart"/>
      <w:r>
        <w:t>OrderValue</w:t>
      </w:r>
      <w:proofErr w:type="spellEnd"/>
      <w:r>
        <w:t>)</w:t>
      </w:r>
    </w:p>
    <w:p w14:paraId="5E8FF79A" w14:textId="77777777" w:rsidR="0059162F" w:rsidRDefault="0059162F" w:rsidP="0059162F">
      <w:r>
        <w:t>FROM Orders</w:t>
      </w:r>
    </w:p>
    <w:p w14:paraId="541AB17A" w14:textId="77777777" w:rsidR="0059162F" w:rsidRDefault="0059162F" w:rsidP="0059162F">
      <w:r>
        <w:t xml:space="preserve">WHERE </w:t>
      </w:r>
      <w:proofErr w:type="spellStart"/>
      <w:r>
        <w:t>OrderDate</w:t>
      </w:r>
      <w:proofErr w:type="spellEnd"/>
      <w:r>
        <w:t xml:space="preserve"> &gt; '10/10/2010'</w:t>
      </w:r>
    </w:p>
    <w:p w14:paraId="1F1769B1" w14:textId="77777777" w:rsidR="0059162F" w:rsidRDefault="0059162F" w:rsidP="0059162F">
      <w:r>
        <w:t xml:space="preserve">GROUP BY </w:t>
      </w:r>
      <w:proofErr w:type="spellStart"/>
      <w:r>
        <w:t>LastName</w:t>
      </w:r>
      <w:proofErr w:type="spellEnd"/>
    </w:p>
    <w:p w14:paraId="603E7301" w14:textId="77777777" w:rsidR="0059162F" w:rsidRDefault="0059162F" w:rsidP="0059162F"/>
    <w:p w14:paraId="56CEE70C" w14:textId="77777777" w:rsidR="0059162F" w:rsidRDefault="0059162F" w:rsidP="0059162F">
      <w:pPr>
        <w:rPr>
          <w:b/>
          <w:bCs/>
        </w:rPr>
      </w:pPr>
      <w:r>
        <w:rPr>
          <w:b/>
          <w:bCs/>
        </w:rPr>
        <w:lastRenderedPageBreak/>
        <w:t>How to order data</w:t>
      </w:r>
    </w:p>
    <w:p w14:paraId="5A829099" w14:textId="77777777" w:rsidR="0059162F" w:rsidRDefault="0059162F" w:rsidP="0059162F">
      <w:r>
        <w:t>You can use a column alias in the ORDER BY clause for sorting.</w:t>
      </w:r>
    </w:p>
    <w:p w14:paraId="5DF2243B" w14:textId="77777777" w:rsidR="0059162F" w:rsidRDefault="0059162F" w:rsidP="0059162F">
      <w:r>
        <w:t>SELECT &lt;Column List&gt;</w:t>
      </w:r>
    </w:p>
    <w:p w14:paraId="2D64E5CB" w14:textId="77777777" w:rsidR="0059162F" w:rsidRDefault="0059162F" w:rsidP="0059162F">
      <w:r>
        <w:t>FROM &lt;Table Name&gt;</w:t>
      </w:r>
    </w:p>
    <w:p w14:paraId="12D067FA" w14:textId="77777777" w:rsidR="0059162F" w:rsidRDefault="0059162F" w:rsidP="0059162F">
      <w:r>
        <w:t>WHERE &lt;Search Condition&gt;</w:t>
      </w:r>
    </w:p>
    <w:p w14:paraId="6031A362" w14:textId="77777777" w:rsidR="0059162F" w:rsidRDefault="0059162F" w:rsidP="0059162F">
      <w:r>
        <w:t>ORDER BY &lt;Column List&gt;</w:t>
      </w:r>
    </w:p>
    <w:p w14:paraId="6B55BDF7" w14:textId="77777777" w:rsidR="0059162F" w:rsidRDefault="0059162F" w:rsidP="0059162F">
      <w:r>
        <w:t>Example:</w:t>
      </w:r>
    </w:p>
    <w:p w14:paraId="5365A4FD" w14:textId="77777777" w:rsidR="0059162F" w:rsidRDefault="0059162F" w:rsidP="0059162F">
      <w:r>
        <w:t xml:space="preserve">SELECT FirstName, </w:t>
      </w:r>
      <w:proofErr w:type="spellStart"/>
      <w:r>
        <w:t>LastName</w:t>
      </w:r>
      <w:proofErr w:type="spellEnd"/>
      <w:r>
        <w:t xml:space="preserve">, </w:t>
      </w:r>
      <w:proofErr w:type="spellStart"/>
      <w:r>
        <w:t>OrderDate</w:t>
      </w:r>
      <w:proofErr w:type="spellEnd"/>
    </w:p>
    <w:p w14:paraId="7D776C47" w14:textId="77777777" w:rsidR="0059162F" w:rsidRDefault="0059162F" w:rsidP="0059162F">
      <w:r>
        <w:t>FROM Orders</w:t>
      </w:r>
    </w:p>
    <w:p w14:paraId="6981CEFC" w14:textId="77777777" w:rsidR="0059162F" w:rsidRDefault="0059162F" w:rsidP="0059162F">
      <w:r>
        <w:t xml:space="preserve">WHERE </w:t>
      </w:r>
      <w:proofErr w:type="spellStart"/>
      <w:r>
        <w:t>OrderDate</w:t>
      </w:r>
      <w:proofErr w:type="spellEnd"/>
      <w:r>
        <w:t xml:space="preserve"> &gt; '10/10/2010'</w:t>
      </w:r>
    </w:p>
    <w:p w14:paraId="33EE88AB" w14:textId="77777777" w:rsidR="0059162F" w:rsidRDefault="0059162F" w:rsidP="0059162F">
      <w:r>
        <w:t xml:space="preserve">ORDER BY </w:t>
      </w:r>
      <w:proofErr w:type="spellStart"/>
      <w:r>
        <w:t>OrderDate</w:t>
      </w:r>
      <w:proofErr w:type="spellEnd"/>
    </w:p>
    <w:p w14:paraId="4CCF7856" w14:textId="77777777" w:rsidR="0059162F" w:rsidRDefault="0059162F" w:rsidP="0059162F"/>
    <w:p w14:paraId="4E485E12" w14:textId="77777777" w:rsidR="0059162F" w:rsidRDefault="0059162F" w:rsidP="0059162F">
      <w:pPr>
        <w:rPr>
          <w:b/>
          <w:bCs/>
        </w:rPr>
      </w:pPr>
      <w:r>
        <w:rPr>
          <w:b/>
          <w:bCs/>
        </w:rPr>
        <w:t>Using UNION</w:t>
      </w:r>
    </w:p>
    <w:p w14:paraId="494DC8C8" w14:textId="77777777" w:rsidR="0059162F" w:rsidRDefault="0059162F" w:rsidP="0059162F">
      <w:proofErr w:type="gramStart"/>
      <w:r>
        <w:t>Union,</w:t>
      </w:r>
      <w:proofErr w:type="gramEnd"/>
      <w:r>
        <w:t xml:space="preserve"> Intersect or Minus operators are called set operators.</w:t>
      </w:r>
    </w:p>
    <w:p w14:paraId="481C7E3E" w14:textId="77777777" w:rsidR="0059162F" w:rsidRDefault="0059162F" w:rsidP="0059162F">
      <w:r>
        <w:t>SELECT &lt;Column List&gt; FROM &lt;Table1&gt;</w:t>
      </w:r>
    </w:p>
    <w:p w14:paraId="0823E559" w14:textId="77777777" w:rsidR="0059162F" w:rsidRDefault="0059162F" w:rsidP="0059162F">
      <w:r>
        <w:t>UNION</w:t>
      </w:r>
    </w:p>
    <w:p w14:paraId="64222C1F" w14:textId="77777777" w:rsidR="0059162F" w:rsidRDefault="0059162F" w:rsidP="0059162F">
      <w:r>
        <w:t>SELECT &lt;Column List&gt; FROM &lt;Table2&gt;</w:t>
      </w:r>
    </w:p>
    <w:p w14:paraId="0E038239" w14:textId="77777777" w:rsidR="0059162F" w:rsidRDefault="0059162F" w:rsidP="0059162F">
      <w:r>
        <w:t>Example:</w:t>
      </w:r>
    </w:p>
    <w:p w14:paraId="37A779D5" w14:textId="77777777" w:rsidR="0059162F" w:rsidRDefault="0059162F" w:rsidP="0059162F">
      <w:r>
        <w:t xml:space="preserve">SELECT FirstName, </w:t>
      </w:r>
      <w:proofErr w:type="spellStart"/>
      <w:r>
        <w:t>LastName</w:t>
      </w:r>
      <w:proofErr w:type="spellEnd"/>
      <w:r>
        <w:t xml:space="preserve"> FROM Orders2010</w:t>
      </w:r>
    </w:p>
    <w:p w14:paraId="2EF9B1E7" w14:textId="77777777" w:rsidR="0059162F" w:rsidRDefault="0059162F" w:rsidP="0059162F">
      <w:r>
        <w:t>UNION</w:t>
      </w:r>
    </w:p>
    <w:p w14:paraId="3C2AB65F" w14:textId="77777777" w:rsidR="0059162F" w:rsidRDefault="0059162F" w:rsidP="0059162F">
      <w:r>
        <w:t xml:space="preserve">SELECT FirstName, </w:t>
      </w:r>
      <w:proofErr w:type="spellStart"/>
      <w:r>
        <w:t>LastName</w:t>
      </w:r>
      <w:proofErr w:type="spellEnd"/>
      <w:r>
        <w:t xml:space="preserve"> FROM Orders2011</w:t>
      </w:r>
    </w:p>
    <w:p w14:paraId="19B9D2A2" w14:textId="77777777" w:rsidR="0059162F" w:rsidRPr="00F360AD" w:rsidRDefault="0059162F" w:rsidP="00F360AD"/>
    <w:p w14:paraId="71B56215" w14:textId="2D3CD212" w:rsidR="007C4491" w:rsidRPr="009A1A1C" w:rsidRDefault="007C4491" w:rsidP="00F360AD">
      <w:pPr>
        <w:rPr>
          <w:b/>
          <w:bCs/>
        </w:rPr>
      </w:pPr>
      <w:r w:rsidRPr="009A1A1C">
        <w:rPr>
          <w:b/>
          <w:bCs/>
        </w:rPr>
        <w:t>SQL SELECT DISTINCT Statement</w:t>
      </w:r>
    </w:p>
    <w:p w14:paraId="5680A6F4" w14:textId="77777777" w:rsidR="007C4491" w:rsidRPr="00F360AD" w:rsidRDefault="007C4491" w:rsidP="00F360AD">
      <w:r w:rsidRPr="00F360AD">
        <w:t>The SELECT DISTINCT statement is used to return only different values.</w:t>
      </w:r>
    </w:p>
    <w:p w14:paraId="2091CB10" w14:textId="77777777" w:rsidR="007C4491" w:rsidRPr="00F360AD" w:rsidRDefault="007C4491" w:rsidP="00F360AD">
      <w:r w:rsidRPr="00F360AD">
        <w:t>Syntax-</w:t>
      </w:r>
    </w:p>
    <w:p w14:paraId="1427F849" w14:textId="77777777" w:rsidR="007C4491" w:rsidRPr="00F360AD" w:rsidRDefault="007C4491" w:rsidP="00F360AD">
      <w:r w:rsidRPr="00F360AD">
        <w:t>SELECT DISTINCT </w:t>
      </w:r>
      <w:proofErr w:type="spellStart"/>
      <w:r w:rsidRPr="00F360AD">
        <w:t>column_</w:t>
      </w:r>
      <w:proofErr w:type="gramStart"/>
      <w:r w:rsidRPr="00F360AD">
        <w:t>name,column</w:t>
      </w:r>
      <w:proofErr w:type="gramEnd"/>
      <w:r w:rsidRPr="00F360AD">
        <w:t>_name</w:t>
      </w:r>
      <w:proofErr w:type="spellEnd"/>
      <w:r w:rsidRPr="00F360AD">
        <w:br/>
        <w:t>FROM </w:t>
      </w:r>
      <w:proofErr w:type="spellStart"/>
      <w:r w:rsidRPr="00F360AD">
        <w:t>table_name</w:t>
      </w:r>
      <w:proofErr w:type="spellEnd"/>
      <w:r w:rsidRPr="00F360AD">
        <w:t>;</w:t>
      </w:r>
    </w:p>
    <w:p w14:paraId="5C6CC955" w14:textId="77777777" w:rsidR="007C4491" w:rsidRPr="00F360AD" w:rsidRDefault="007C4491" w:rsidP="00F360AD">
      <w:r w:rsidRPr="00F360AD">
        <w:t>Example-</w:t>
      </w:r>
    </w:p>
    <w:p w14:paraId="5474A04A" w14:textId="5570E3FA" w:rsidR="007C4491" w:rsidRDefault="007C4491" w:rsidP="00F360AD">
      <w:r w:rsidRPr="00F360AD">
        <w:t>Select distinct city from customers;</w:t>
      </w:r>
    </w:p>
    <w:p w14:paraId="66E6CD80" w14:textId="77777777" w:rsidR="009A1A1C" w:rsidRPr="00F360AD" w:rsidRDefault="009A1A1C" w:rsidP="00F360AD"/>
    <w:p w14:paraId="19360BA1" w14:textId="5FFA5909" w:rsidR="007C4491" w:rsidRPr="00F360AD" w:rsidRDefault="007C4491" w:rsidP="00F360AD">
      <w:r w:rsidRPr="009A1A1C">
        <w:rPr>
          <w:b/>
          <w:bCs/>
        </w:rPr>
        <w:t>SQL where clause-</w:t>
      </w:r>
    </w:p>
    <w:p w14:paraId="4968E3AC" w14:textId="77777777" w:rsidR="007C4491" w:rsidRPr="00F360AD" w:rsidRDefault="007C4491" w:rsidP="00F360AD">
      <w:r w:rsidRPr="00F360AD">
        <w:lastRenderedPageBreak/>
        <w:t>The WHERE clause is used to filter records.</w:t>
      </w:r>
    </w:p>
    <w:p w14:paraId="57F32290" w14:textId="77777777" w:rsidR="007C4491" w:rsidRPr="00F360AD" w:rsidRDefault="007C4491" w:rsidP="00F360AD">
      <w:r w:rsidRPr="00F360AD">
        <w:t>Syntax-</w:t>
      </w:r>
    </w:p>
    <w:p w14:paraId="2581C96D" w14:textId="77777777" w:rsidR="007C4491" w:rsidRPr="00F360AD" w:rsidRDefault="007C4491" w:rsidP="00F360AD">
      <w:r w:rsidRPr="00F360AD">
        <w:t>SELECT </w:t>
      </w:r>
      <w:proofErr w:type="spellStart"/>
      <w:r w:rsidRPr="00F360AD">
        <w:t>column_</w:t>
      </w:r>
      <w:proofErr w:type="gramStart"/>
      <w:r w:rsidRPr="00F360AD">
        <w:t>name,column</w:t>
      </w:r>
      <w:proofErr w:type="gramEnd"/>
      <w:r w:rsidRPr="00F360AD">
        <w:t>_name</w:t>
      </w:r>
      <w:proofErr w:type="spellEnd"/>
      <w:r w:rsidRPr="00F360AD">
        <w:br/>
        <w:t>FROM </w:t>
      </w:r>
      <w:proofErr w:type="spellStart"/>
      <w:r w:rsidRPr="00F360AD">
        <w:t>table_name</w:t>
      </w:r>
      <w:proofErr w:type="spellEnd"/>
      <w:r w:rsidRPr="00F360AD">
        <w:br/>
        <w:t>WHERE </w:t>
      </w:r>
      <w:proofErr w:type="spellStart"/>
      <w:r w:rsidRPr="00F360AD">
        <w:t>column_name</w:t>
      </w:r>
      <w:proofErr w:type="spellEnd"/>
      <w:r w:rsidRPr="00F360AD">
        <w:t xml:space="preserve"> operator value;</w:t>
      </w:r>
    </w:p>
    <w:p w14:paraId="7F192FA3" w14:textId="77777777" w:rsidR="007C4491" w:rsidRPr="00F360AD" w:rsidRDefault="007C4491" w:rsidP="00F360AD">
      <w:r w:rsidRPr="00F360AD">
        <w:t>SELECT * FROM Customers</w:t>
      </w:r>
      <w:r w:rsidRPr="00F360AD">
        <w:br/>
        <w:t>WHERE Country='Mexico';</w:t>
      </w:r>
    </w:p>
    <w:p w14:paraId="1A18E660" w14:textId="77777777" w:rsidR="009A1A1C" w:rsidRDefault="009A1A1C" w:rsidP="009A1A1C">
      <w:r>
        <w:t>There are many operators that we also use here-</w:t>
      </w:r>
    </w:p>
    <w:p w14:paraId="484AAC98" w14:textId="77777777" w:rsidR="009A1A1C" w:rsidRDefault="009A1A1C" w:rsidP="009A1A1C">
      <w:r>
        <w:t>=</w:t>
      </w:r>
      <w:r>
        <w:tab/>
        <w:t>Equal</w:t>
      </w:r>
    </w:p>
    <w:p w14:paraId="73CC1423" w14:textId="77777777" w:rsidR="009A1A1C" w:rsidRDefault="009A1A1C" w:rsidP="009A1A1C">
      <w:proofErr w:type="gramStart"/>
      <w:r>
        <w:t>!=</w:t>
      </w:r>
      <w:proofErr w:type="gramEnd"/>
      <w:r>
        <w:tab/>
        <w:t xml:space="preserve">Not equal. Note: In some versions of SQL this operator may be written </w:t>
      </w:r>
      <w:proofErr w:type="gramStart"/>
      <w:r>
        <w:t>as !</w:t>
      </w:r>
      <w:proofErr w:type="gramEnd"/>
      <w:r>
        <w:t>=</w:t>
      </w:r>
    </w:p>
    <w:p w14:paraId="772D8982" w14:textId="77777777" w:rsidR="009A1A1C" w:rsidRDefault="009A1A1C" w:rsidP="009A1A1C">
      <w:r>
        <w:t>&gt;</w:t>
      </w:r>
      <w:r>
        <w:tab/>
        <w:t>Greater than</w:t>
      </w:r>
    </w:p>
    <w:p w14:paraId="290137BD" w14:textId="77777777" w:rsidR="009A1A1C" w:rsidRDefault="009A1A1C" w:rsidP="009A1A1C">
      <w:r>
        <w:t>&lt;</w:t>
      </w:r>
      <w:r>
        <w:tab/>
        <w:t>Less than</w:t>
      </w:r>
    </w:p>
    <w:p w14:paraId="2EC41CB6" w14:textId="77777777" w:rsidR="009A1A1C" w:rsidRDefault="009A1A1C" w:rsidP="009A1A1C">
      <w:r>
        <w:t>&gt;=</w:t>
      </w:r>
      <w:r>
        <w:tab/>
        <w:t>Greater than or equal</w:t>
      </w:r>
    </w:p>
    <w:p w14:paraId="348E3DCC" w14:textId="77777777" w:rsidR="009A1A1C" w:rsidRDefault="009A1A1C" w:rsidP="009A1A1C">
      <w:r>
        <w:t>&lt;=</w:t>
      </w:r>
      <w:r>
        <w:tab/>
        <w:t>Less than or equal</w:t>
      </w:r>
    </w:p>
    <w:p w14:paraId="4FE5801E" w14:textId="77777777" w:rsidR="009A1A1C" w:rsidRDefault="009A1A1C" w:rsidP="009A1A1C">
      <w:r>
        <w:t>BETWEEN</w:t>
      </w:r>
      <w:r>
        <w:tab/>
      </w:r>
      <w:proofErr w:type="spellStart"/>
      <w:r>
        <w:t>Between</w:t>
      </w:r>
      <w:proofErr w:type="spellEnd"/>
      <w:r>
        <w:t xml:space="preserve"> an inclusive range</w:t>
      </w:r>
    </w:p>
    <w:p w14:paraId="3270E3E7" w14:textId="77777777" w:rsidR="009A1A1C" w:rsidRDefault="009A1A1C" w:rsidP="009A1A1C">
      <w:r>
        <w:t>LIKE</w:t>
      </w:r>
      <w:r>
        <w:tab/>
        <w:t>Search for a pattern</w:t>
      </w:r>
    </w:p>
    <w:p w14:paraId="21D80D24" w14:textId="2FE3E910" w:rsidR="007C4491" w:rsidRDefault="009A1A1C" w:rsidP="009A1A1C">
      <w:r>
        <w:t>IN</w:t>
      </w:r>
      <w:r>
        <w:tab/>
        <w:t>To specify multiple possible values for a column</w:t>
      </w:r>
    </w:p>
    <w:p w14:paraId="0B3EB519" w14:textId="77777777" w:rsidR="009A1A1C" w:rsidRPr="00F360AD" w:rsidRDefault="009A1A1C" w:rsidP="00F360AD"/>
    <w:p w14:paraId="787CDA9E" w14:textId="77777777" w:rsidR="007C4491" w:rsidRPr="009A1A1C" w:rsidRDefault="007C4491" w:rsidP="00F360AD">
      <w:pPr>
        <w:rPr>
          <w:b/>
          <w:bCs/>
        </w:rPr>
      </w:pPr>
      <w:r w:rsidRPr="009A1A1C">
        <w:rPr>
          <w:b/>
          <w:bCs/>
        </w:rPr>
        <w:t>Text Fields vs. Numeric Fields</w:t>
      </w:r>
    </w:p>
    <w:p w14:paraId="68DBD69B" w14:textId="77777777" w:rsidR="007C4491" w:rsidRPr="00F360AD" w:rsidRDefault="007C4491" w:rsidP="00F360AD">
      <w:r w:rsidRPr="00F360AD">
        <w:t>SQL requires single quotes around text values and in numeric fields no quotes are required.</w:t>
      </w:r>
    </w:p>
    <w:p w14:paraId="54C4F836" w14:textId="77777777" w:rsidR="007C4491" w:rsidRPr="00F360AD" w:rsidRDefault="007C4491" w:rsidP="00F360AD">
      <w:r w:rsidRPr="00F360AD">
        <w:t>SELECT * FROM Customers</w:t>
      </w:r>
      <w:r w:rsidRPr="00F360AD">
        <w:br/>
        <w:t xml:space="preserve">WHERE </w:t>
      </w:r>
      <w:proofErr w:type="spellStart"/>
      <w:r w:rsidRPr="00F360AD">
        <w:t>CustomerID</w:t>
      </w:r>
      <w:proofErr w:type="spellEnd"/>
      <w:r w:rsidRPr="00F360AD">
        <w:t>=1;</w:t>
      </w:r>
    </w:p>
    <w:p w14:paraId="23730BC8" w14:textId="23B3ED74" w:rsidR="007C4491" w:rsidRPr="00F360AD" w:rsidRDefault="00F360AD" w:rsidP="00F360AD">
      <w:r w:rsidRPr="00F360AD">
        <w:pict w14:anchorId="051DB09D">
          <v:rect id="_x0000_i1025" style="width:0;height:0" o:hralign="center" o:hrstd="t" o:hrnoshade="t" o:hr="t" fillcolor="#333" stroked="f"/>
        </w:pict>
      </w:r>
      <w:r w:rsidR="007C4491" w:rsidRPr="009A1A1C">
        <w:rPr>
          <w:b/>
          <w:bCs/>
        </w:rPr>
        <w:t>The SQL AND &amp; OR Operators-</w:t>
      </w:r>
    </w:p>
    <w:p w14:paraId="0F97BB2C" w14:textId="77777777" w:rsidR="007C4491" w:rsidRPr="00F360AD" w:rsidRDefault="007C4491" w:rsidP="00F360AD">
      <w:r w:rsidRPr="00F360AD">
        <w:t>The AND operator displays a record if both the first condition AND the second condition are true.</w:t>
      </w:r>
    </w:p>
    <w:p w14:paraId="4AF42D59" w14:textId="77777777" w:rsidR="007C4491" w:rsidRPr="00F360AD" w:rsidRDefault="007C4491" w:rsidP="00F360AD">
      <w:r w:rsidRPr="00F360AD">
        <w:t>The OR operator displays a record if either the first condition OR the second condition is true.</w:t>
      </w:r>
    </w:p>
    <w:p w14:paraId="147C892D" w14:textId="77777777" w:rsidR="007C4491" w:rsidRPr="00F360AD" w:rsidRDefault="007C4491" w:rsidP="00F360AD">
      <w:proofErr w:type="spellStart"/>
      <w:r w:rsidRPr="00F360AD">
        <w:t>e.g</w:t>
      </w:r>
      <w:proofErr w:type="spellEnd"/>
    </w:p>
    <w:p w14:paraId="08A72EA9" w14:textId="77777777" w:rsidR="007C4491" w:rsidRPr="00F360AD" w:rsidRDefault="007C4491" w:rsidP="00F360AD">
      <w:r w:rsidRPr="00F360AD">
        <w:t>SELECT * FROM Customers</w:t>
      </w:r>
      <w:r w:rsidRPr="00F360AD">
        <w:br/>
        <w:t>WHERE Country='Germany'</w:t>
      </w:r>
      <w:r w:rsidRPr="00F360AD">
        <w:br/>
        <w:t>AND (City='Berlin' OR City='München');</w:t>
      </w:r>
    </w:p>
    <w:p w14:paraId="10B5BC6D" w14:textId="77777777" w:rsidR="007C4491" w:rsidRPr="00F360AD" w:rsidRDefault="007C4491" w:rsidP="00F360AD">
      <w:r w:rsidRPr="00F360AD">
        <w:t>SELECT * FROM Customers</w:t>
      </w:r>
      <w:r w:rsidRPr="00F360AD">
        <w:br/>
        <w:t>WHERE Country='Germany'</w:t>
      </w:r>
      <w:r w:rsidRPr="00F360AD">
        <w:br/>
        <w:t>AND City='Berlin';</w:t>
      </w:r>
    </w:p>
    <w:p w14:paraId="4E13E640" w14:textId="77777777" w:rsidR="009A1A1C" w:rsidRDefault="009A1A1C" w:rsidP="00F360AD"/>
    <w:p w14:paraId="2CCD7D04" w14:textId="09F31907" w:rsidR="007C4491" w:rsidRPr="009A1A1C" w:rsidRDefault="007C4491" w:rsidP="00F360AD">
      <w:pPr>
        <w:rPr>
          <w:b/>
          <w:bCs/>
        </w:rPr>
      </w:pPr>
      <w:r w:rsidRPr="009A1A1C">
        <w:rPr>
          <w:b/>
          <w:bCs/>
        </w:rPr>
        <w:lastRenderedPageBreak/>
        <w:t>SQL ORDER By command-</w:t>
      </w:r>
    </w:p>
    <w:p w14:paraId="6241BEEB" w14:textId="77777777" w:rsidR="007C4491" w:rsidRPr="00F360AD" w:rsidRDefault="007C4491" w:rsidP="00F360AD">
      <w:r w:rsidRPr="00F360AD">
        <w:t>The ORDER BY keyword is used to sort the result-set. In this it set the data in ascending order.</w:t>
      </w:r>
    </w:p>
    <w:p w14:paraId="0F462D9E" w14:textId="77777777" w:rsidR="007C4491" w:rsidRPr="00F360AD" w:rsidRDefault="007C4491" w:rsidP="00F360AD">
      <w:r w:rsidRPr="00F360AD">
        <w:t>Syntax-</w:t>
      </w:r>
    </w:p>
    <w:p w14:paraId="1250BDA0" w14:textId="77777777" w:rsidR="007C4491" w:rsidRPr="00F360AD" w:rsidRDefault="007C4491" w:rsidP="00F360AD">
      <w:r w:rsidRPr="00F360AD">
        <w:t>SELECT </w:t>
      </w:r>
      <w:proofErr w:type="spellStart"/>
      <w:r w:rsidRPr="00F360AD">
        <w:t>column_name</w:t>
      </w:r>
      <w:proofErr w:type="spellEnd"/>
      <w:r w:rsidRPr="00F360AD">
        <w:t>, </w:t>
      </w:r>
      <w:proofErr w:type="spellStart"/>
      <w:r w:rsidRPr="00F360AD">
        <w:t>column_name</w:t>
      </w:r>
      <w:proofErr w:type="spellEnd"/>
      <w:r w:rsidRPr="00F360AD">
        <w:br/>
        <w:t>FROM </w:t>
      </w:r>
      <w:proofErr w:type="spellStart"/>
      <w:r w:rsidRPr="00F360AD">
        <w:t>table_name</w:t>
      </w:r>
      <w:proofErr w:type="spellEnd"/>
      <w:r w:rsidRPr="00F360AD">
        <w:br/>
        <w:t>ORDER BY </w:t>
      </w:r>
      <w:proofErr w:type="spellStart"/>
      <w:r w:rsidRPr="00F360AD">
        <w:t>column_name</w:t>
      </w:r>
      <w:proofErr w:type="spellEnd"/>
      <w:r w:rsidRPr="00F360AD">
        <w:t>;</w:t>
      </w:r>
    </w:p>
    <w:p w14:paraId="3E875195" w14:textId="77777777" w:rsidR="007C4491" w:rsidRPr="00F360AD" w:rsidRDefault="007C4491" w:rsidP="00F360AD">
      <w:r w:rsidRPr="00F360AD">
        <w:t>SELECT * FROM Customers</w:t>
      </w:r>
      <w:r w:rsidRPr="00F360AD">
        <w:br/>
        <w:t>ORDER BY Country;</w:t>
      </w:r>
    </w:p>
    <w:p w14:paraId="68518C48" w14:textId="6C7514BE" w:rsidR="007C4491" w:rsidRDefault="007C4491" w:rsidP="00F360AD">
      <w:r w:rsidRPr="00F360AD">
        <w:t xml:space="preserve">It </w:t>
      </w:r>
      <w:proofErr w:type="gramStart"/>
      <w:r w:rsidRPr="00F360AD">
        <w:t>give</w:t>
      </w:r>
      <w:proofErr w:type="gramEnd"/>
      <w:r w:rsidRPr="00F360AD">
        <w:t xml:space="preserve"> all country names in ascending order.</w:t>
      </w:r>
    </w:p>
    <w:p w14:paraId="62A9A1A6" w14:textId="77777777" w:rsidR="009A1A1C" w:rsidRPr="00F360AD" w:rsidRDefault="009A1A1C" w:rsidP="00F360AD"/>
    <w:p w14:paraId="1B7F871E" w14:textId="2860D977" w:rsidR="007C4491" w:rsidRPr="00F360AD" w:rsidRDefault="007C4491" w:rsidP="00F360AD">
      <w:r w:rsidRPr="009A1A1C">
        <w:rPr>
          <w:b/>
          <w:bCs/>
        </w:rPr>
        <w:t xml:space="preserve">ORDER BY DESC </w:t>
      </w:r>
      <w:r w:rsidR="009A1A1C">
        <w:rPr>
          <w:b/>
          <w:bCs/>
        </w:rPr>
        <w:t>-</w:t>
      </w:r>
    </w:p>
    <w:p w14:paraId="066F3F07" w14:textId="77777777" w:rsidR="007C4491" w:rsidRPr="00F360AD" w:rsidRDefault="007C4491" w:rsidP="00F360AD">
      <w:r w:rsidRPr="00F360AD">
        <w:t>The following SQL statement selects all customers from the "Customers" table, sorted DESCENDING by the "Country" column:</w:t>
      </w:r>
    </w:p>
    <w:p w14:paraId="74D19AB3" w14:textId="77777777" w:rsidR="007C4491" w:rsidRPr="00F360AD" w:rsidRDefault="007C4491" w:rsidP="00F360AD">
      <w:r w:rsidRPr="00F360AD">
        <w:t>SELECT * FROM Customers</w:t>
      </w:r>
      <w:r w:rsidRPr="00F360AD">
        <w:br/>
        <w:t>ORDER BY Country DESC;</w:t>
      </w:r>
    </w:p>
    <w:p w14:paraId="2828B6D8" w14:textId="77777777" w:rsidR="007C4491" w:rsidRPr="00F360AD" w:rsidRDefault="007C4491" w:rsidP="00F360AD">
      <w:r w:rsidRPr="00F360AD">
        <w:t>This give results in descending order.</w:t>
      </w:r>
    </w:p>
    <w:p w14:paraId="3CFB5303" w14:textId="77777777" w:rsidR="007C4491" w:rsidRPr="00F360AD" w:rsidRDefault="007C4491" w:rsidP="00F360AD">
      <w:r w:rsidRPr="00F360AD">
        <w:t>ORDER BY Several Columns Example</w:t>
      </w:r>
    </w:p>
    <w:p w14:paraId="10AC6C11" w14:textId="77777777" w:rsidR="007C4491" w:rsidRPr="00F360AD" w:rsidRDefault="007C4491" w:rsidP="00F360AD">
      <w:r w:rsidRPr="00F360AD">
        <w:t>The following SQL statement selects all customers from the "Customers" table, sorted by the "Country" and the "</w:t>
      </w:r>
      <w:proofErr w:type="spellStart"/>
      <w:r w:rsidRPr="00F360AD">
        <w:t>CustomerName</w:t>
      </w:r>
      <w:proofErr w:type="spellEnd"/>
      <w:r w:rsidRPr="00F360AD">
        <w:t>" column:</w:t>
      </w:r>
    </w:p>
    <w:p w14:paraId="41BA70B6" w14:textId="77777777" w:rsidR="007C4491" w:rsidRPr="00F360AD" w:rsidRDefault="007C4491" w:rsidP="00F360AD">
      <w:r w:rsidRPr="00F360AD">
        <w:t>SELECT * FROM Customers</w:t>
      </w:r>
      <w:r w:rsidRPr="00F360AD">
        <w:br/>
        <w:t xml:space="preserve">ORDER BY Country, </w:t>
      </w:r>
      <w:proofErr w:type="spellStart"/>
      <w:r w:rsidRPr="00F360AD">
        <w:t>CustomerName</w:t>
      </w:r>
      <w:proofErr w:type="spellEnd"/>
      <w:r w:rsidRPr="00F360AD">
        <w:t>;</w:t>
      </w:r>
    </w:p>
    <w:p w14:paraId="2882DA39" w14:textId="77777777" w:rsidR="007C4491" w:rsidRPr="00F360AD" w:rsidRDefault="007C4491" w:rsidP="00F360AD"/>
    <w:p w14:paraId="3EFA89F5" w14:textId="77777777" w:rsidR="007C4491" w:rsidRPr="009A1A1C" w:rsidRDefault="007C4491" w:rsidP="00F360AD">
      <w:pPr>
        <w:rPr>
          <w:b/>
          <w:bCs/>
        </w:rPr>
      </w:pPr>
      <w:proofErr w:type="spellStart"/>
      <w:r w:rsidRPr="009A1A1C">
        <w:rPr>
          <w:b/>
          <w:bCs/>
        </w:rPr>
        <w:t>Desc</w:t>
      </w:r>
      <w:proofErr w:type="spellEnd"/>
      <w:r w:rsidRPr="009A1A1C">
        <w:rPr>
          <w:b/>
          <w:bCs/>
        </w:rPr>
        <w:t xml:space="preserve"> order-</w:t>
      </w:r>
    </w:p>
    <w:p w14:paraId="2C8B6042" w14:textId="26836580" w:rsidR="007C4491" w:rsidRDefault="007C4491" w:rsidP="00F360AD">
      <w:r w:rsidRPr="00F360AD">
        <w:t>SELECT * FROM Customers</w:t>
      </w:r>
      <w:r w:rsidRPr="00F360AD">
        <w:br/>
        <w:t xml:space="preserve">ORDER BY Country ASC, </w:t>
      </w:r>
      <w:proofErr w:type="spellStart"/>
      <w:r w:rsidRPr="00F360AD">
        <w:t>CustomerName</w:t>
      </w:r>
      <w:proofErr w:type="spellEnd"/>
      <w:r w:rsidRPr="00F360AD">
        <w:t xml:space="preserve"> DESC;</w:t>
      </w:r>
    </w:p>
    <w:p w14:paraId="19D9ACFA" w14:textId="77777777" w:rsidR="009A1A1C" w:rsidRPr="00F360AD" w:rsidRDefault="009A1A1C" w:rsidP="00F360AD"/>
    <w:p w14:paraId="79F89F29" w14:textId="47230D39" w:rsidR="007C4491" w:rsidRPr="00F360AD" w:rsidRDefault="007C4491" w:rsidP="00F360AD">
      <w:r w:rsidRPr="009A1A1C">
        <w:rPr>
          <w:b/>
          <w:bCs/>
        </w:rPr>
        <w:t>SQL INSERT INTO statement-</w:t>
      </w:r>
    </w:p>
    <w:p w14:paraId="51FEEA45" w14:textId="77777777" w:rsidR="007C4491" w:rsidRPr="00F360AD" w:rsidRDefault="007C4491" w:rsidP="00F360AD">
      <w:r w:rsidRPr="00F360AD">
        <w:t>The INSERT INTO statement is used to insert new records in a table.</w:t>
      </w:r>
    </w:p>
    <w:p w14:paraId="3B6E3501" w14:textId="77777777" w:rsidR="007C4491" w:rsidRPr="00F360AD" w:rsidRDefault="007C4491" w:rsidP="00F360AD">
      <w:r w:rsidRPr="00F360AD">
        <w:t>The first form does not specify the column names where the data will be inserted, only their values:</w:t>
      </w:r>
    </w:p>
    <w:p w14:paraId="0DF43C56" w14:textId="77777777" w:rsidR="007C4491" w:rsidRPr="00F360AD" w:rsidRDefault="007C4491" w:rsidP="00F360AD">
      <w:r w:rsidRPr="00F360AD">
        <w:t>INSERT INTO </w:t>
      </w:r>
      <w:proofErr w:type="spellStart"/>
      <w:r w:rsidRPr="00F360AD">
        <w:t>table_name</w:t>
      </w:r>
      <w:proofErr w:type="spellEnd"/>
      <w:r w:rsidRPr="00F360AD">
        <w:br/>
        <w:t>VALUES (value</w:t>
      </w:r>
      <w:proofErr w:type="gramStart"/>
      <w:r w:rsidRPr="00F360AD">
        <w:t>1,value</w:t>
      </w:r>
      <w:proofErr w:type="gramEnd"/>
      <w:r w:rsidRPr="00F360AD">
        <w:t>2,value3,...);</w:t>
      </w:r>
    </w:p>
    <w:p w14:paraId="6DBB61F7" w14:textId="77777777" w:rsidR="007C4491" w:rsidRPr="00F360AD" w:rsidRDefault="007C4491" w:rsidP="00F360AD">
      <w:r w:rsidRPr="00F360AD">
        <w:t>The second form specifies both the column names and the values to be inserted:</w:t>
      </w:r>
    </w:p>
    <w:p w14:paraId="48AA3FCF" w14:textId="77777777" w:rsidR="007C4491" w:rsidRPr="00F360AD" w:rsidRDefault="007C4491" w:rsidP="00F360AD">
      <w:r w:rsidRPr="00F360AD">
        <w:t>INSERT INTO </w:t>
      </w:r>
      <w:proofErr w:type="spellStart"/>
      <w:r w:rsidRPr="00F360AD">
        <w:t>table_name</w:t>
      </w:r>
      <w:proofErr w:type="spellEnd"/>
      <w:r w:rsidRPr="00F360AD">
        <w:t> (column</w:t>
      </w:r>
      <w:proofErr w:type="gramStart"/>
      <w:r w:rsidRPr="00F360AD">
        <w:t>1,column</w:t>
      </w:r>
      <w:proofErr w:type="gramEnd"/>
      <w:r w:rsidRPr="00F360AD">
        <w:t>2,column3,...)</w:t>
      </w:r>
      <w:r w:rsidRPr="00F360AD">
        <w:br/>
        <w:t>VALUES (value1,value2,value3,...);</w:t>
      </w:r>
    </w:p>
    <w:p w14:paraId="465EC470" w14:textId="77777777" w:rsidR="007C4491" w:rsidRPr="00F360AD" w:rsidRDefault="007C4491" w:rsidP="00F360AD">
      <w:proofErr w:type="spellStart"/>
      <w:r w:rsidRPr="00F360AD">
        <w:lastRenderedPageBreak/>
        <w:t>e.g</w:t>
      </w:r>
      <w:proofErr w:type="spellEnd"/>
    </w:p>
    <w:p w14:paraId="3CA2C72B" w14:textId="77777777" w:rsidR="007C4491" w:rsidRPr="00F360AD" w:rsidRDefault="007C4491" w:rsidP="00F360AD">
      <w:r w:rsidRPr="00F360AD">
        <w:t>INSERT INTO Customers (</w:t>
      </w:r>
      <w:proofErr w:type="spellStart"/>
      <w:r w:rsidRPr="00F360AD">
        <w:t>CustomerName</w:t>
      </w:r>
      <w:proofErr w:type="spellEnd"/>
      <w:r w:rsidRPr="00F360AD">
        <w:t xml:space="preserve">, </w:t>
      </w:r>
      <w:proofErr w:type="spellStart"/>
      <w:r w:rsidRPr="00F360AD">
        <w:t>ContactName</w:t>
      </w:r>
      <w:proofErr w:type="spellEnd"/>
      <w:r w:rsidRPr="00F360AD">
        <w:t xml:space="preserve">, Address, City, </w:t>
      </w:r>
      <w:proofErr w:type="spellStart"/>
      <w:r w:rsidRPr="00F360AD">
        <w:t>PostalCode</w:t>
      </w:r>
      <w:proofErr w:type="spellEnd"/>
      <w:r w:rsidRPr="00F360AD">
        <w:t>, Country)</w:t>
      </w:r>
      <w:r w:rsidRPr="00F360AD">
        <w:br/>
        <w:t>VALUES ('</w:t>
      </w:r>
      <w:proofErr w:type="spellStart"/>
      <w:r w:rsidRPr="00F360AD">
        <w:t>Cardinal','Tom</w:t>
      </w:r>
      <w:proofErr w:type="spellEnd"/>
      <w:r w:rsidRPr="00F360AD">
        <w:t xml:space="preserve"> B. </w:t>
      </w:r>
      <w:proofErr w:type="spellStart"/>
      <w:r w:rsidRPr="00F360AD">
        <w:t>Erichsen</w:t>
      </w:r>
      <w:proofErr w:type="spellEnd"/>
      <w:r w:rsidRPr="00F360AD">
        <w:t>','Skagen 21','Stavanger','4006','Norway');</w:t>
      </w:r>
    </w:p>
    <w:p w14:paraId="4BBF853A" w14:textId="77777777" w:rsidR="007C4491" w:rsidRPr="00F360AD" w:rsidRDefault="007C4491" w:rsidP="00F360AD">
      <w:r w:rsidRPr="00F360AD">
        <w:t>We can also insert it directly-</w:t>
      </w:r>
    </w:p>
    <w:p w14:paraId="0D66DC4A" w14:textId="26BF20D8" w:rsidR="007C4491" w:rsidRDefault="007C4491" w:rsidP="00F360AD">
      <w:r w:rsidRPr="00F360AD">
        <w:t>INSERT INTO Customers VALUES ('</w:t>
      </w:r>
      <w:proofErr w:type="spellStart"/>
      <w:r w:rsidRPr="00F360AD">
        <w:t>Cardinal','Tom</w:t>
      </w:r>
      <w:proofErr w:type="spellEnd"/>
      <w:r w:rsidRPr="00F360AD">
        <w:t xml:space="preserve"> B. </w:t>
      </w:r>
      <w:proofErr w:type="spellStart"/>
      <w:r w:rsidRPr="00F360AD">
        <w:t>Erichsen</w:t>
      </w:r>
      <w:proofErr w:type="spellEnd"/>
      <w:r w:rsidRPr="00F360AD">
        <w:t>','Skagen 21','Stavanger','4006','Norway');</w:t>
      </w:r>
    </w:p>
    <w:p w14:paraId="0D5BCFD8" w14:textId="77777777" w:rsidR="009A1A1C" w:rsidRPr="00F360AD" w:rsidRDefault="009A1A1C" w:rsidP="00F360AD"/>
    <w:p w14:paraId="3E1DAAAC" w14:textId="627FF841" w:rsidR="007C4491" w:rsidRPr="00F360AD" w:rsidRDefault="007C4491" w:rsidP="00F360AD">
      <w:r w:rsidRPr="009A1A1C">
        <w:rPr>
          <w:b/>
          <w:bCs/>
        </w:rPr>
        <w:t>UPDATE statement-</w:t>
      </w:r>
    </w:p>
    <w:p w14:paraId="13294D46" w14:textId="77777777" w:rsidR="007C4491" w:rsidRPr="00F360AD" w:rsidRDefault="007C4491" w:rsidP="00F360AD">
      <w:r w:rsidRPr="00F360AD">
        <w:t>The UPDATE statement is used to update existing records in a table.</w:t>
      </w:r>
    </w:p>
    <w:p w14:paraId="3286202A" w14:textId="77777777" w:rsidR="007C4491" w:rsidRPr="00F360AD" w:rsidRDefault="007C4491" w:rsidP="00F360AD">
      <w:r w:rsidRPr="00F360AD">
        <w:t>SQL UPDATE Syntax</w:t>
      </w:r>
    </w:p>
    <w:p w14:paraId="5E8CCBC4" w14:textId="77777777" w:rsidR="007C4491" w:rsidRPr="00F360AD" w:rsidRDefault="007C4491" w:rsidP="00F360AD">
      <w:r w:rsidRPr="00F360AD">
        <w:t>UPDATE </w:t>
      </w:r>
      <w:proofErr w:type="spellStart"/>
      <w:r w:rsidRPr="00F360AD">
        <w:t>table_name</w:t>
      </w:r>
      <w:proofErr w:type="spellEnd"/>
      <w:r w:rsidRPr="00F360AD">
        <w:br/>
        <w:t>SET column1=value</w:t>
      </w:r>
      <w:proofErr w:type="gramStart"/>
      <w:r w:rsidRPr="00F360AD">
        <w:t>1,column</w:t>
      </w:r>
      <w:proofErr w:type="gramEnd"/>
      <w:r w:rsidRPr="00F360AD">
        <w:t>2=value2,...</w:t>
      </w:r>
      <w:r w:rsidRPr="00F360AD">
        <w:br/>
        <w:t>WHERE </w:t>
      </w:r>
      <w:proofErr w:type="spellStart"/>
      <w:r w:rsidRPr="00F360AD">
        <w:t>some_column</w:t>
      </w:r>
      <w:proofErr w:type="spellEnd"/>
      <w:r w:rsidRPr="00F360AD">
        <w:t>=</w:t>
      </w:r>
      <w:proofErr w:type="spellStart"/>
      <w:r w:rsidRPr="00F360AD">
        <w:t>some_value</w:t>
      </w:r>
      <w:proofErr w:type="spellEnd"/>
      <w:r w:rsidRPr="00F360AD">
        <w:t>;</w:t>
      </w:r>
    </w:p>
    <w:p w14:paraId="5A71F63E" w14:textId="77777777" w:rsidR="007C4491" w:rsidRPr="00F360AD" w:rsidRDefault="007C4491" w:rsidP="00F360AD">
      <w:r w:rsidRPr="00F360AD">
        <w:t>Example-</w:t>
      </w:r>
    </w:p>
    <w:p w14:paraId="610092C5" w14:textId="6263C63B" w:rsidR="007C4491" w:rsidRDefault="007C4491" w:rsidP="00F360AD">
      <w:r w:rsidRPr="00F360AD">
        <w:t>UPDATE Customers</w:t>
      </w:r>
      <w:r w:rsidRPr="00F360AD">
        <w:br/>
        <w:t xml:space="preserve">SET </w:t>
      </w:r>
      <w:proofErr w:type="spellStart"/>
      <w:r w:rsidRPr="00F360AD">
        <w:t>ContactName</w:t>
      </w:r>
      <w:proofErr w:type="spellEnd"/>
      <w:r w:rsidRPr="00F360AD">
        <w:t>='Alfred Schmidt', City='Hamburg'</w:t>
      </w:r>
      <w:r w:rsidRPr="00F360AD">
        <w:br/>
        <w:t xml:space="preserve">WHERE </w:t>
      </w:r>
      <w:proofErr w:type="spellStart"/>
      <w:r w:rsidRPr="00F360AD">
        <w:t>CustomerName</w:t>
      </w:r>
      <w:proofErr w:type="spellEnd"/>
      <w:r w:rsidRPr="00F360AD">
        <w:t>='</w:t>
      </w:r>
      <w:proofErr w:type="spellStart"/>
      <w:r w:rsidRPr="00F360AD">
        <w:t>Alfreds</w:t>
      </w:r>
      <w:proofErr w:type="spellEnd"/>
      <w:r w:rsidRPr="00F360AD">
        <w:t xml:space="preserve"> </w:t>
      </w:r>
      <w:proofErr w:type="spellStart"/>
      <w:r w:rsidRPr="00F360AD">
        <w:t>Futterkiste</w:t>
      </w:r>
      <w:proofErr w:type="spellEnd"/>
      <w:r w:rsidRPr="00F360AD">
        <w:t>';</w:t>
      </w:r>
    </w:p>
    <w:p w14:paraId="28B89F80" w14:textId="77777777" w:rsidR="009A1A1C" w:rsidRPr="00F360AD" w:rsidRDefault="009A1A1C" w:rsidP="00F360AD"/>
    <w:p w14:paraId="6E0B7F22" w14:textId="1A6D8682" w:rsidR="007C4491" w:rsidRPr="00F360AD" w:rsidRDefault="007C4491" w:rsidP="00F360AD">
      <w:r w:rsidRPr="009A1A1C">
        <w:rPr>
          <w:b/>
          <w:bCs/>
        </w:rPr>
        <w:t>SQL DELETE Statement</w:t>
      </w:r>
    </w:p>
    <w:p w14:paraId="4A1926F3" w14:textId="77777777" w:rsidR="007C4491" w:rsidRPr="00F360AD" w:rsidRDefault="007C4491" w:rsidP="00F360AD">
      <w:r w:rsidRPr="00F360AD">
        <w:t>The DELETE statement is used to delete records in a table.</w:t>
      </w:r>
    </w:p>
    <w:p w14:paraId="41F80BD3" w14:textId="77777777" w:rsidR="007C4491" w:rsidRPr="00F360AD" w:rsidRDefault="007C4491" w:rsidP="00F360AD">
      <w:r w:rsidRPr="00F360AD">
        <w:t>SQL DELETE Syntax</w:t>
      </w:r>
    </w:p>
    <w:p w14:paraId="63EA656F" w14:textId="77777777" w:rsidR="007C4491" w:rsidRPr="00F360AD" w:rsidRDefault="007C4491" w:rsidP="00F360AD">
      <w:r w:rsidRPr="00F360AD">
        <w:t>DELETE FROM </w:t>
      </w:r>
      <w:proofErr w:type="spellStart"/>
      <w:r w:rsidRPr="00F360AD">
        <w:t>table_name</w:t>
      </w:r>
      <w:proofErr w:type="spellEnd"/>
      <w:r w:rsidRPr="00F360AD">
        <w:br/>
        <w:t>WHERE </w:t>
      </w:r>
      <w:proofErr w:type="spellStart"/>
      <w:r w:rsidRPr="00F360AD">
        <w:t>some_column</w:t>
      </w:r>
      <w:proofErr w:type="spellEnd"/>
      <w:r w:rsidRPr="00F360AD">
        <w:t>=</w:t>
      </w:r>
      <w:proofErr w:type="spellStart"/>
      <w:r w:rsidRPr="00F360AD">
        <w:t>some_value</w:t>
      </w:r>
      <w:proofErr w:type="spellEnd"/>
      <w:r w:rsidRPr="00F360AD">
        <w:t>;</w:t>
      </w:r>
    </w:p>
    <w:p w14:paraId="32422D9D" w14:textId="77777777" w:rsidR="007C4491" w:rsidRPr="00F360AD" w:rsidRDefault="007C4491" w:rsidP="00F360AD">
      <w:r w:rsidRPr="00F360AD">
        <w:t>Example-</w:t>
      </w:r>
    </w:p>
    <w:p w14:paraId="2FDCB528" w14:textId="77777777" w:rsidR="007C4491" w:rsidRPr="00F360AD" w:rsidRDefault="007C4491" w:rsidP="00F360AD">
      <w:r w:rsidRPr="00F360AD">
        <w:t>DELETE FROM Customers</w:t>
      </w:r>
      <w:r w:rsidRPr="00F360AD">
        <w:br/>
        <w:t xml:space="preserve">WHERE </w:t>
      </w:r>
      <w:proofErr w:type="spellStart"/>
      <w:r w:rsidRPr="00F360AD">
        <w:t>CustomerName</w:t>
      </w:r>
      <w:proofErr w:type="spellEnd"/>
      <w:r w:rsidRPr="00F360AD">
        <w:t>='</w:t>
      </w:r>
      <w:proofErr w:type="spellStart"/>
      <w:r w:rsidRPr="00F360AD">
        <w:t>Alfreds</w:t>
      </w:r>
      <w:proofErr w:type="spellEnd"/>
      <w:r w:rsidRPr="00F360AD">
        <w:t xml:space="preserve"> </w:t>
      </w:r>
      <w:proofErr w:type="spellStart"/>
      <w:r w:rsidRPr="00F360AD">
        <w:t>Futterkiste</w:t>
      </w:r>
      <w:proofErr w:type="spellEnd"/>
      <w:r w:rsidRPr="00F360AD">
        <w:t xml:space="preserve">' AND </w:t>
      </w:r>
      <w:proofErr w:type="spellStart"/>
      <w:r w:rsidRPr="00F360AD">
        <w:t>ContactName</w:t>
      </w:r>
      <w:proofErr w:type="spellEnd"/>
      <w:r w:rsidRPr="00F360AD">
        <w:t>='Maria Anders';</w:t>
      </w:r>
    </w:p>
    <w:p w14:paraId="411E8032" w14:textId="77777777" w:rsidR="007C4491" w:rsidRPr="00F360AD" w:rsidRDefault="007C4491" w:rsidP="00F360AD">
      <w:r w:rsidRPr="00F360AD">
        <w:t>We can also delete all records by using this command-</w:t>
      </w:r>
    </w:p>
    <w:p w14:paraId="4A28CEA3" w14:textId="77777777" w:rsidR="007C4491" w:rsidRPr="00F360AD" w:rsidRDefault="007C4491" w:rsidP="00F360AD">
      <w:r w:rsidRPr="00F360AD">
        <w:t>DELETE FROM </w:t>
      </w:r>
      <w:proofErr w:type="spellStart"/>
      <w:r w:rsidRPr="00F360AD">
        <w:t>table_name</w:t>
      </w:r>
      <w:proofErr w:type="spellEnd"/>
      <w:r w:rsidRPr="00F360AD">
        <w:t>;</w:t>
      </w:r>
      <w:r w:rsidRPr="00F360AD">
        <w:br/>
        <w:t>or</w:t>
      </w:r>
      <w:r w:rsidRPr="00F360AD">
        <w:br/>
        <w:t>DELETE * FROM </w:t>
      </w:r>
      <w:proofErr w:type="spellStart"/>
      <w:r w:rsidRPr="00F360AD">
        <w:t>table_name</w:t>
      </w:r>
      <w:proofErr w:type="spellEnd"/>
    </w:p>
    <w:p w14:paraId="1A8C2034" w14:textId="77777777" w:rsidR="007C4491" w:rsidRPr="00F360AD" w:rsidRDefault="007C4491" w:rsidP="00F360AD"/>
    <w:p w14:paraId="0CBC2E54" w14:textId="56C606F4" w:rsidR="007C4491" w:rsidRPr="00F360AD" w:rsidRDefault="007C4491" w:rsidP="00F360AD">
      <w:r w:rsidRPr="009A1A1C">
        <w:rPr>
          <w:b/>
          <w:bCs/>
        </w:rPr>
        <w:t>SQL SELECT TOP Clause-</w:t>
      </w:r>
    </w:p>
    <w:p w14:paraId="2A4A1247" w14:textId="77777777" w:rsidR="007C4491" w:rsidRPr="00F360AD" w:rsidRDefault="007C4491" w:rsidP="00F360AD">
      <w:r w:rsidRPr="00F360AD">
        <w:t>The SELECT TOP clause is used to specify the number of records to return.</w:t>
      </w:r>
    </w:p>
    <w:p w14:paraId="76ABE563" w14:textId="77777777" w:rsidR="007C4491" w:rsidRPr="00F360AD" w:rsidRDefault="007C4491" w:rsidP="00F360AD">
      <w:r w:rsidRPr="00F360AD">
        <w:t xml:space="preserve">The SELECT TOP clause can be very useful on large tables with thousands of records. Returning </w:t>
      </w:r>
      <w:proofErr w:type="gramStart"/>
      <w:r w:rsidRPr="00F360AD">
        <w:t>a large number of</w:t>
      </w:r>
      <w:proofErr w:type="gramEnd"/>
      <w:r w:rsidRPr="00F360AD">
        <w:t xml:space="preserve"> records can impact on performance.</w:t>
      </w:r>
    </w:p>
    <w:p w14:paraId="3B8BFEA0" w14:textId="77777777" w:rsidR="007C4491" w:rsidRPr="00F360AD" w:rsidRDefault="007C4491" w:rsidP="00F360AD">
      <w:r w:rsidRPr="00F360AD">
        <w:lastRenderedPageBreak/>
        <w:t>SQL SELECT TOP Equivalent in MySQL and Oracle</w:t>
      </w:r>
    </w:p>
    <w:p w14:paraId="04B41D1D" w14:textId="77777777" w:rsidR="007C4491" w:rsidRPr="00F360AD" w:rsidRDefault="007C4491" w:rsidP="00F360AD">
      <w:r w:rsidRPr="00F360AD">
        <w:t>MySQL Syntax</w:t>
      </w:r>
    </w:p>
    <w:p w14:paraId="0CCDA4F9" w14:textId="77777777" w:rsidR="007C4491" w:rsidRPr="00F360AD" w:rsidRDefault="007C4491" w:rsidP="00F360AD">
      <w:r w:rsidRPr="00F360AD">
        <w:t>SELECT </w:t>
      </w:r>
      <w:proofErr w:type="spellStart"/>
      <w:r w:rsidRPr="00F360AD">
        <w:t>column_name</w:t>
      </w:r>
      <w:proofErr w:type="spellEnd"/>
      <w:r w:rsidRPr="00F360AD">
        <w:t>(s)</w:t>
      </w:r>
      <w:r w:rsidRPr="00F360AD">
        <w:br/>
        <w:t>FROM </w:t>
      </w:r>
      <w:proofErr w:type="spellStart"/>
      <w:r w:rsidRPr="00F360AD">
        <w:t>table_name</w:t>
      </w:r>
      <w:proofErr w:type="spellEnd"/>
      <w:r w:rsidRPr="00F360AD">
        <w:br/>
        <w:t>LIMIT number;</w:t>
      </w:r>
    </w:p>
    <w:p w14:paraId="483EAA37" w14:textId="77777777" w:rsidR="007C4491" w:rsidRPr="00F360AD" w:rsidRDefault="007C4491" w:rsidP="00F360AD">
      <w:r w:rsidRPr="00F360AD">
        <w:t>Example</w:t>
      </w:r>
    </w:p>
    <w:p w14:paraId="2714DDF1" w14:textId="77777777" w:rsidR="007C4491" w:rsidRPr="00F360AD" w:rsidRDefault="007C4491" w:rsidP="00F360AD">
      <w:r w:rsidRPr="00F360AD">
        <w:t>SELECT *</w:t>
      </w:r>
      <w:r w:rsidRPr="00F360AD">
        <w:br/>
        <w:t>FROM Persons</w:t>
      </w:r>
      <w:r w:rsidRPr="00F360AD">
        <w:br/>
        <w:t>LIMIT 5;</w:t>
      </w:r>
    </w:p>
    <w:p w14:paraId="669337D9" w14:textId="77777777" w:rsidR="007C4491" w:rsidRPr="00F360AD" w:rsidRDefault="007C4491" w:rsidP="00F360AD">
      <w:r w:rsidRPr="00F360AD">
        <w:t>Oracle Syntax</w:t>
      </w:r>
    </w:p>
    <w:p w14:paraId="38D25CBE" w14:textId="77777777" w:rsidR="007C4491" w:rsidRPr="00F360AD" w:rsidRDefault="007C4491" w:rsidP="00F360AD">
      <w:r w:rsidRPr="00F360AD">
        <w:t>SELECT </w:t>
      </w:r>
      <w:proofErr w:type="spellStart"/>
      <w:r w:rsidRPr="00F360AD">
        <w:t>column_name</w:t>
      </w:r>
      <w:proofErr w:type="spellEnd"/>
      <w:r w:rsidRPr="00F360AD">
        <w:t>(s)</w:t>
      </w:r>
      <w:r w:rsidRPr="00F360AD">
        <w:br/>
        <w:t>FROM </w:t>
      </w:r>
      <w:proofErr w:type="spellStart"/>
      <w:r w:rsidRPr="00F360AD">
        <w:t>table_name</w:t>
      </w:r>
      <w:proofErr w:type="spellEnd"/>
      <w:r w:rsidRPr="00F360AD">
        <w:br/>
        <w:t>WHERE ROWNUM &lt;= number;</w:t>
      </w:r>
    </w:p>
    <w:p w14:paraId="793CC7DA" w14:textId="77777777" w:rsidR="007C4491" w:rsidRPr="00F360AD" w:rsidRDefault="007C4491" w:rsidP="00F360AD">
      <w:r w:rsidRPr="00F360AD">
        <w:t>Example</w:t>
      </w:r>
    </w:p>
    <w:p w14:paraId="2BCBE671" w14:textId="060599AF" w:rsidR="007C4491" w:rsidRDefault="007C4491" w:rsidP="00F360AD">
      <w:r w:rsidRPr="00F360AD">
        <w:t>SELECT *</w:t>
      </w:r>
      <w:r w:rsidRPr="00F360AD">
        <w:br/>
        <w:t>FROM Persons</w:t>
      </w:r>
      <w:r w:rsidRPr="00F360AD">
        <w:br/>
        <w:t>WHERE ROWNUM &lt;=5;</w:t>
      </w:r>
    </w:p>
    <w:p w14:paraId="1FE5764A" w14:textId="77777777" w:rsidR="009A1A1C" w:rsidRPr="00F360AD" w:rsidRDefault="009A1A1C" w:rsidP="00F360AD"/>
    <w:p w14:paraId="4854346C" w14:textId="40F7B2B3" w:rsidR="007C4491" w:rsidRPr="009A1A1C" w:rsidRDefault="007C4491" w:rsidP="00F360AD">
      <w:pPr>
        <w:rPr>
          <w:b/>
          <w:bCs/>
        </w:rPr>
      </w:pPr>
      <w:r w:rsidRPr="009A1A1C">
        <w:rPr>
          <w:b/>
          <w:bCs/>
        </w:rPr>
        <w:t>SQL LIKE operator-</w:t>
      </w:r>
    </w:p>
    <w:p w14:paraId="616BF5FD" w14:textId="77777777" w:rsidR="007C4491" w:rsidRPr="00F360AD" w:rsidRDefault="007C4491" w:rsidP="00F360AD">
      <w:r w:rsidRPr="00F360AD">
        <w:t>The LIKE operator is used in a WHERE clause to search for a specified pattern in a column.</w:t>
      </w:r>
    </w:p>
    <w:p w14:paraId="05C8D430" w14:textId="77777777" w:rsidR="007C4491" w:rsidRPr="00F360AD" w:rsidRDefault="007C4491" w:rsidP="00F360AD">
      <w:r w:rsidRPr="00F360AD">
        <w:t>SQL LIKE Syntax</w:t>
      </w:r>
    </w:p>
    <w:p w14:paraId="0480F0C9" w14:textId="77777777" w:rsidR="007C4491" w:rsidRPr="00F360AD" w:rsidRDefault="007C4491" w:rsidP="00F360AD">
      <w:r w:rsidRPr="00F360AD">
        <w:t>SELECT </w:t>
      </w:r>
      <w:proofErr w:type="spellStart"/>
      <w:r w:rsidRPr="00F360AD">
        <w:t>column_name</w:t>
      </w:r>
      <w:proofErr w:type="spellEnd"/>
      <w:r w:rsidRPr="00F360AD">
        <w:t>(s)</w:t>
      </w:r>
      <w:r w:rsidRPr="00F360AD">
        <w:br/>
        <w:t>FROM </w:t>
      </w:r>
      <w:proofErr w:type="spellStart"/>
      <w:r w:rsidRPr="00F360AD">
        <w:t>table_name</w:t>
      </w:r>
      <w:proofErr w:type="spellEnd"/>
    </w:p>
    <w:p w14:paraId="61A1FD19" w14:textId="77777777" w:rsidR="007C4491" w:rsidRPr="00F360AD" w:rsidRDefault="007C4491" w:rsidP="00F360AD">
      <w:r w:rsidRPr="00F360AD">
        <w:t>WHERE </w:t>
      </w:r>
      <w:proofErr w:type="spellStart"/>
      <w:r w:rsidRPr="00F360AD">
        <w:t>column_name</w:t>
      </w:r>
      <w:proofErr w:type="spellEnd"/>
      <w:r w:rsidRPr="00F360AD">
        <w:t> LIKE pattern;</w:t>
      </w:r>
    </w:p>
    <w:p w14:paraId="1E779D1F" w14:textId="77777777" w:rsidR="007C4491" w:rsidRPr="00F360AD" w:rsidRDefault="007C4491" w:rsidP="00F360AD">
      <w:r w:rsidRPr="00F360AD">
        <w:t>Example-</w:t>
      </w:r>
    </w:p>
    <w:p w14:paraId="6DD37D75" w14:textId="77777777" w:rsidR="007C4491" w:rsidRPr="00F360AD" w:rsidRDefault="007C4491" w:rsidP="00F360AD">
      <w:r w:rsidRPr="00F360AD">
        <w:t>SELECT * FROM Customers</w:t>
      </w:r>
      <w:r w:rsidRPr="00F360AD">
        <w:br/>
        <w:t>WHERE City LIKE 's%';</w:t>
      </w:r>
    </w:p>
    <w:p w14:paraId="6580F17B" w14:textId="77777777" w:rsidR="007C4491" w:rsidRPr="00F360AD" w:rsidRDefault="007C4491" w:rsidP="00F360AD">
      <w:r w:rsidRPr="00F360AD">
        <w:t>IN THIS IT GIVE the string that is started with s.</w:t>
      </w:r>
    </w:p>
    <w:p w14:paraId="1EBCDED1" w14:textId="77777777" w:rsidR="007C4491" w:rsidRPr="00F360AD" w:rsidRDefault="007C4491" w:rsidP="00F360AD">
      <w:r w:rsidRPr="00F360AD">
        <w:t xml:space="preserve">In this it </w:t>
      </w:r>
      <w:proofErr w:type="gramStart"/>
      <w:r w:rsidRPr="00F360AD">
        <w:t>give</w:t>
      </w:r>
      <w:proofErr w:type="gramEnd"/>
      <w:r w:rsidRPr="00F360AD">
        <w:t xml:space="preserve"> string that is end with s.</w:t>
      </w:r>
    </w:p>
    <w:p w14:paraId="4EBCB751" w14:textId="77777777" w:rsidR="007C4491" w:rsidRPr="00F360AD" w:rsidRDefault="007C4491" w:rsidP="00F360AD">
      <w:r w:rsidRPr="00F360AD">
        <w:t>SELECT * FROM Customers</w:t>
      </w:r>
    </w:p>
    <w:p w14:paraId="38D16B87" w14:textId="77777777" w:rsidR="007C4491" w:rsidRPr="00F360AD" w:rsidRDefault="007C4491" w:rsidP="00F360AD">
      <w:r w:rsidRPr="00F360AD">
        <w:t>WHERE City LIKE '%s';</w:t>
      </w:r>
    </w:p>
    <w:p w14:paraId="5516F05C" w14:textId="77777777" w:rsidR="007C4491" w:rsidRPr="00F360AD" w:rsidRDefault="007C4491" w:rsidP="00F360AD">
      <w:r w:rsidRPr="00F360AD">
        <w:t>The following SQL statement selects all customers with a Country containing the pattern "land":</w:t>
      </w:r>
    </w:p>
    <w:p w14:paraId="6C0FDCD9" w14:textId="77777777" w:rsidR="007C4491" w:rsidRPr="00F360AD" w:rsidRDefault="007C4491" w:rsidP="00F360AD">
      <w:r w:rsidRPr="00F360AD">
        <w:t>SELECT * FROM Customers</w:t>
      </w:r>
      <w:r w:rsidRPr="00F360AD">
        <w:br/>
        <w:t>WHERE Country LIKE '%land%';</w:t>
      </w:r>
    </w:p>
    <w:p w14:paraId="37987275" w14:textId="77777777" w:rsidR="007C4491" w:rsidRPr="00F360AD" w:rsidRDefault="007C4491" w:rsidP="00F360AD">
      <w:r w:rsidRPr="00F360AD">
        <w:t>Using the NOT keyword allows you to select records that do NOT match the pattern.</w:t>
      </w:r>
    </w:p>
    <w:p w14:paraId="6E6BD5A2" w14:textId="77777777" w:rsidR="007C4491" w:rsidRPr="00F360AD" w:rsidRDefault="007C4491" w:rsidP="00F360AD">
      <w:r w:rsidRPr="00F360AD">
        <w:lastRenderedPageBreak/>
        <w:t>The following SQL statement selects all customers with Country NOT containing the pattern "land":</w:t>
      </w:r>
    </w:p>
    <w:p w14:paraId="39EF8D9B" w14:textId="77777777" w:rsidR="007C4491" w:rsidRPr="00F360AD" w:rsidRDefault="007C4491" w:rsidP="00F360AD">
      <w:r w:rsidRPr="00F360AD">
        <w:t>SELECT * FROM Customers</w:t>
      </w:r>
      <w:r w:rsidRPr="00F360AD">
        <w:br/>
        <w:t>WHERE Country NOT LIKE '%land%';</w:t>
      </w:r>
    </w:p>
    <w:p w14:paraId="36184090" w14:textId="77777777" w:rsidR="007C4491" w:rsidRPr="00F360AD" w:rsidRDefault="007C4491" w:rsidP="00F360AD"/>
    <w:p w14:paraId="3B87264D" w14:textId="0A2CBE06" w:rsidR="007C4491" w:rsidRPr="009A1A1C" w:rsidRDefault="007C4491" w:rsidP="00F360AD">
      <w:pPr>
        <w:rPr>
          <w:b/>
          <w:bCs/>
        </w:rPr>
      </w:pPr>
      <w:r w:rsidRPr="009A1A1C">
        <w:rPr>
          <w:b/>
          <w:bCs/>
        </w:rPr>
        <w:t>SQL Wildcard Property-</w:t>
      </w:r>
    </w:p>
    <w:p w14:paraId="4AD52D8A" w14:textId="77777777" w:rsidR="007C4491" w:rsidRPr="00F360AD" w:rsidRDefault="007C4491" w:rsidP="00F360AD">
      <w:r w:rsidRPr="00F360AD">
        <w:t>In this we select any string from table.</w:t>
      </w:r>
    </w:p>
    <w:p w14:paraId="6F40F19A" w14:textId="77777777" w:rsidR="007C4491" w:rsidRPr="00F360AD" w:rsidRDefault="007C4491" w:rsidP="00F360AD">
      <w:r w:rsidRPr="00F360AD">
        <w:t>Example-</w:t>
      </w:r>
    </w:p>
    <w:p w14:paraId="2981A56C" w14:textId="77777777" w:rsidR="007C4491" w:rsidRPr="00F360AD" w:rsidRDefault="007C4491" w:rsidP="00F360AD">
      <w:r w:rsidRPr="00F360AD">
        <w:t>SELECT * FROM Customers</w:t>
      </w:r>
      <w:r w:rsidRPr="00F360AD">
        <w:br/>
        <w:t>WHERE City LIKE '_</w:t>
      </w:r>
      <w:proofErr w:type="spellStart"/>
      <w:r w:rsidRPr="00F360AD">
        <w:t>erlin</w:t>
      </w:r>
      <w:proofErr w:type="spellEnd"/>
      <w:r w:rsidRPr="00F360AD">
        <w:t>';</w:t>
      </w:r>
    </w:p>
    <w:p w14:paraId="6DB3D91A" w14:textId="77777777" w:rsidR="007C4491" w:rsidRPr="00F360AD" w:rsidRDefault="007C4491" w:rsidP="00F360AD">
      <w:r w:rsidRPr="00F360AD">
        <w:t>By this command it selects all customers with a City starting with any character, followed by "</w:t>
      </w:r>
      <w:proofErr w:type="spellStart"/>
      <w:r w:rsidRPr="00F360AD">
        <w:t>erlin</w:t>
      </w:r>
      <w:proofErr w:type="spellEnd"/>
      <w:r w:rsidRPr="00F360AD">
        <w:t>".</w:t>
      </w:r>
    </w:p>
    <w:p w14:paraId="279CB57B" w14:textId="77777777" w:rsidR="007C4491" w:rsidRPr="00F360AD" w:rsidRDefault="007C4491" w:rsidP="00F360AD">
      <w:r w:rsidRPr="00F360AD">
        <w:t>Next is</w:t>
      </w:r>
    </w:p>
    <w:p w14:paraId="41EAED0D" w14:textId="77777777" w:rsidR="007C4491" w:rsidRPr="00F360AD" w:rsidRDefault="007C4491" w:rsidP="00F360AD">
      <w:r w:rsidRPr="00F360AD">
        <w:t>SELECT * FROM Customers</w:t>
      </w:r>
      <w:r w:rsidRPr="00F360AD">
        <w:br/>
        <w:t>WHERE City LIKE '[</w:t>
      </w:r>
      <w:proofErr w:type="spellStart"/>
      <w:r w:rsidRPr="00F360AD">
        <w:t>bsp</w:t>
      </w:r>
      <w:proofErr w:type="spellEnd"/>
      <w:r w:rsidRPr="00F360AD">
        <w:t>]%';</w:t>
      </w:r>
    </w:p>
    <w:p w14:paraId="6C94DC7E" w14:textId="77777777" w:rsidR="007C4491" w:rsidRPr="00F360AD" w:rsidRDefault="007C4491" w:rsidP="00F360AD">
      <w:r w:rsidRPr="00F360AD">
        <w:t>This SQL statement selects all customers with a City starting with "b", "s", or "p":</w:t>
      </w:r>
    </w:p>
    <w:p w14:paraId="25DBC6A2" w14:textId="77777777" w:rsidR="007C4491" w:rsidRPr="00F360AD" w:rsidRDefault="007C4491" w:rsidP="00F360AD">
      <w:r w:rsidRPr="00F360AD">
        <w:t>We can also use this</w:t>
      </w:r>
    </w:p>
    <w:p w14:paraId="7B600E3D" w14:textId="77777777" w:rsidR="007C4491" w:rsidRPr="00F360AD" w:rsidRDefault="007C4491" w:rsidP="00F360AD">
      <w:r w:rsidRPr="00F360AD">
        <w:t>SELECT * FROM Customers</w:t>
      </w:r>
      <w:r w:rsidRPr="00F360AD">
        <w:br/>
        <w:t>WHERE City LIKE '[a-</w:t>
      </w:r>
      <w:proofErr w:type="gramStart"/>
      <w:r w:rsidRPr="00F360AD">
        <w:t>c]%</w:t>
      </w:r>
      <w:proofErr w:type="gramEnd"/>
      <w:r w:rsidRPr="00F360AD">
        <w:t>';</w:t>
      </w:r>
    </w:p>
    <w:p w14:paraId="2F0F2EC0" w14:textId="77777777" w:rsidR="007C4491" w:rsidRPr="00F360AD" w:rsidRDefault="007C4491" w:rsidP="00F360AD">
      <w:r w:rsidRPr="00F360AD">
        <w:t>It selects all customers with a City starting with "a", "b", or "c".</w:t>
      </w:r>
    </w:p>
    <w:p w14:paraId="74814780" w14:textId="77777777" w:rsidR="007C4491" w:rsidRPr="00F360AD" w:rsidRDefault="007C4491" w:rsidP="00F360AD">
      <w:r w:rsidRPr="00F360AD">
        <w:t>SELECT * FROM Customers</w:t>
      </w:r>
      <w:r w:rsidRPr="00F360AD">
        <w:br/>
        <w:t>WHERE City LIKE '</w:t>
      </w:r>
      <w:proofErr w:type="gramStart"/>
      <w:r w:rsidRPr="00F360AD">
        <w:t>[!</w:t>
      </w:r>
      <w:proofErr w:type="spellStart"/>
      <w:r w:rsidRPr="00F360AD">
        <w:t>bsp</w:t>
      </w:r>
      <w:proofErr w:type="spellEnd"/>
      <w:proofErr w:type="gramEnd"/>
      <w:r w:rsidRPr="00F360AD">
        <w:t>]%';</w:t>
      </w:r>
      <w:r w:rsidRPr="00F360AD">
        <w:br/>
        <w:t>or</w:t>
      </w:r>
      <w:r w:rsidRPr="00F360AD">
        <w:br/>
        <w:t>SELECT * FROM Customers</w:t>
      </w:r>
      <w:r w:rsidRPr="00F360AD">
        <w:br/>
        <w:t>WHERE City NOT LIKE '[</w:t>
      </w:r>
      <w:proofErr w:type="spellStart"/>
      <w:r w:rsidRPr="00F360AD">
        <w:t>bsp</w:t>
      </w:r>
      <w:proofErr w:type="spellEnd"/>
      <w:r w:rsidRPr="00F360AD">
        <w:t>]%';</w:t>
      </w:r>
    </w:p>
    <w:p w14:paraId="1EA0EBD8" w14:textId="77777777" w:rsidR="007C4491" w:rsidRPr="00F360AD" w:rsidRDefault="007C4491" w:rsidP="00F360AD">
      <w:r w:rsidRPr="00F360AD">
        <w:t>This SQL statement selects all customers with a City NOT starting with "b", "s", or "p":</w:t>
      </w:r>
    </w:p>
    <w:p w14:paraId="1E847824" w14:textId="77777777" w:rsidR="007C4491" w:rsidRPr="00F360AD" w:rsidRDefault="007C4491" w:rsidP="00F360AD">
      <w:r w:rsidRPr="00F360AD">
        <w:t>SQL IN Operator-</w:t>
      </w:r>
    </w:p>
    <w:p w14:paraId="5B01B92B" w14:textId="77777777" w:rsidR="007C4491" w:rsidRPr="00F360AD" w:rsidRDefault="007C4491" w:rsidP="00F360AD">
      <w:r w:rsidRPr="00F360AD">
        <w:t>The IN operator allows you to specify multiple values in a WHERE clause.</w:t>
      </w:r>
    </w:p>
    <w:p w14:paraId="6C299A62" w14:textId="77777777" w:rsidR="007C4491" w:rsidRPr="00F360AD" w:rsidRDefault="007C4491" w:rsidP="00F360AD">
      <w:r w:rsidRPr="00F360AD">
        <w:t>SQL IN Syntax</w:t>
      </w:r>
    </w:p>
    <w:p w14:paraId="131493CC" w14:textId="77777777" w:rsidR="007C4491" w:rsidRPr="00F360AD" w:rsidRDefault="007C4491" w:rsidP="00F360AD">
      <w:r w:rsidRPr="00F360AD">
        <w:t>SELECT </w:t>
      </w:r>
      <w:proofErr w:type="spellStart"/>
      <w:r w:rsidRPr="00F360AD">
        <w:t>column_name</w:t>
      </w:r>
      <w:proofErr w:type="spellEnd"/>
      <w:r w:rsidRPr="00F360AD">
        <w:t>(s)</w:t>
      </w:r>
      <w:r w:rsidRPr="00F360AD">
        <w:br/>
        <w:t>FROM </w:t>
      </w:r>
      <w:proofErr w:type="spellStart"/>
      <w:r w:rsidRPr="00F360AD">
        <w:t>table_name</w:t>
      </w:r>
      <w:proofErr w:type="spellEnd"/>
      <w:r w:rsidRPr="00F360AD">
        <w:br/>
        <w:t>WHERE </w:t>
      </w:r>
      <w:proofErr w:type="spellStart"/>
      <w:r w:rsidRPr="00F360AD">
        <w:t>column_name</w:t>
      </w:r>
      <w:proofErr w:type="spellEnd"/>
      <w:r w:rsidRPr="00F360AD">
        <w:t> IN (value</w:t>
      </w:r>
      <w:proofErr w:type="gramStart"/>
      <w:r w:rsidRPr="00F360AD">
        <w:t>1,value</w:t>
      </w:r>
      <w:proofErr w:type="gramEnd"/>
      <w:r w:rsidRPr="00F360AD">
        <w:t>2,...);</w:t>
      </w:r>
    </w:p>
    <w:p w14:paraId="1776A5B2" w14:textId="77777777" w:rsidR="007C4491" w:rsidRPr="00F360AD" w:rsidRDefault="007C4491" w:rsidP="00F360AD">
      <w:r w:rsidRPr="00F360AD">
        <w:t>SELECT * FROM Customers</w:t>
      </w:r>
      <w:r w:rsidRPr="00F360AD">
        <w:br/>
        <w:t>WHERE City IN ('</w:t>
      </w:r>
      <w:proofErr w:type="spellStart"/>
      <w:r w:rsidRPr="00F360AD">
        <w:t>Paris','London</w:t>
      </w:r>
      <w:proofErr w:type="spellEnd"/>
      <w:r w:rsidRPr="00F360AD">
        <w:t>');</w:t>
      </w:r>
    </w:p>
    <w:p w14:paraId="3DBF5410" w14:textId="77777777" w:rsidR="007C4491" w:rsidRPr="00F360AD" w:rsidRDefault="007C4491" w:rsidP="00F360AD">
      <w:r w:rsidRPr="00F360AD">
        <w:t>SQL BETWEEN Operator-</w:t>
      </w:r>
    </w:p>
    <w:p w14:paraId="7008BEB4" w14:textId="77777777" w:rsidR="007C4491" w:rsidRPr="00F360AD" w:rsidRDefault="007C4491" w:rsidP="00F360AD">
      <w:r w:rsidRPr="00F360AD">
        <w:t xml:space="preserve">The BETWEEN operator is used to select values within a </w:t>
      </w:r>
      <w:proofErr w:type="spellStart"/>
      <w:proofErr w:type="gramStart"/>
      <w:r w:rsidRPr="00F360AD">
        <w:t>range.The</w:t>
      </w:r>
      <w:proofErr w:type="spellEnd"/>
      <w:proofErr w:type="gramEnd"/>
      <w:r w:rsidRPr="00F360AD">
        <w:t xml:space="preserve"> values can be numbers, text, or dates.</w:t>
      </w:r>
    </w:p>
    <w:p w14:paraId="1A88F7E1" w14:textId="77777777" w:rsidR="007C4491" w:rsidRPr="00F360AD" w:rsidRDefault="007C4491" w:rsidP="00F360AD">
      <w:r w:rsidRPr="00F360AD">
        <w:lastRenderedPageBreak/>
        <w:t>SQL BETWEEN Syntax</w:t>
      </w:r>
    </w:p>
    <w:p w14:paraId="139A2937" w14:textId="77777777" w:rsidR="007C4491" w:rsidRPr="00F360AD" w:rsidRDefault="007C4491" w:rsidP="00F360AD">
      <w:r w:rsidRPr="00F360AD">
        <w:t>SELECT </w:t>
      </w:r>
      <w:proofErr w:type="spellStart"/>
      <w:r w:rsidRPr="00F360AD">
        <w:t>column_name</w:t>
      </w:r>
      <w:proofErr w:type="spellEnd"/>
      <w:r w:rsidRPr="00F360AD">
        <w:t>(s)</w:t>
      </w:r>
      <w:r w:rsidRPr="00F360AD">
        <w:br/>
        <w:t>FROM </w:t>
      </w:r>
      <w:proofErr w:type="spellStart"/>
      <w:r w:rsidRPr="00F360AD">
        <w:t>table_name</w:t>
      </w:r>
      <w:proofErr w:type="spellEnd"/>
      <w:r w:rsidRPr="00F360AD">
        <w:br/>
        <w:t>WHERE </w:t>
      </w:r>
      <w:proofErr w:type="spellStart"/>
      <w:r w:rsidRPr="00F360AD">
        <w:t>column_name</w:t>
      </w:r>
      <w:proofErr w:type="spellEnd"/>
      <w:r w:rsidRPr="00F360AD">
        <w:t> BETWEEN value1 AND value2;</w:t>
      </w:r>
    </w:p>
    <w:p w14:paraId="1C2BD87B" w14:textId="77777777" w:rsidR="007C4491" w:rsidRPr="00F360AD" w:rsidRDefault="007C4491" w:rsidP="00F360AD">
      <w:r w:rsidRPr="00F360AD">
        <w:t xml:space="preserve"> Example-</w:t>
      </w:r>
    </w:p>
    <w:p w14:paraId="591CB4AF" w14:textId="77777777" w:rsidR="007C4491" w:rsidRPr="00F360AD" w:rsidRDefault="007C4491" w:rsidP="00F360AD">
      <w:r w:rsidRPr="00F360AD">
        <w:t>The following SQL statement selects all products with a price BETWEEN 10 and 20:</w:t>
      </w:r>
    </w:p>
    <w:p w14:paraId="3D4C7AC9" w14:textId="77777777" w:rsidR="007C4491" w:rsidRPr="00F360AD" w:rsidRDefault="007C4491" w:rsidP="00F360AD">
      <w:r w:rsidRPr="00F360AD">
        <w:t>Example</w:t>
      </w:r>
    </w:p>
    <w:p w14:paraId="3A0F495C" w14:textId="77777777" w:rsidR="007C4491" w:rsidRPr="00F360AD" w:rsidRDefault="007C4491" w:rsidP="00F360AD">
      <w:r w:rsidRPr="00F360AD">
        <w:t>SELECT * FROM Products</w:t>
      </w:r>
      <w:r w:rsidRPr="00F360AD">
        <w:br/>
        <w:t>WHERE Price BETWEEN 10 AND 20;</w:t>
      </w:r>
    </w:p>
    <w:p w14:paraId="777E2E2D" w14:textId="77777777" w:rsidR="007C4491" w:rsidRPr="00F360AD" w:rsidRDefault="007C4491" w:rsidP="00F360AD"/>
    <w:p w14:paraId="3EBE79CC" w14:textId="77777777" w:rsidR="007C4491" w:rsidRPr="009A1A1C" w:rsidRDefault="007C4491" w:rsidP="00F360AD">
      <w:pPr>
        <w:rPr>
          <w:b/>
          <w:bCs/>
        </w:rPr>
      </w:pPr>
      <w:r w:rsidRPr="009A1A1C">
        <w:rPr>
          <w:b/>
          <w:bCs/>
        </w:rPr>
        <w:t>NOT BETWEEN Operator Example-</w:t>
      </w:r>
    </w:p>
    <w:p w14:paraId="2C534DEB" w14:textId="77777777" w:rsidR="007C4491" w:rsidRPr="00F360AD" w:rsidRDefault="007C4491" w:rsidP="00F360AD">
      <w:r w:rsidRPr="00F360AD">
        <w:t>To display the products outside the range of the previous example, use NOT BETWEEN</w:t>
      </w:r>
    </w:p>
    <w:p w14:paraId="12E0FCCD" w14:textId="77777777" w:rsidR="007C4491" w:rsidRPr="00F360AD" w:rsidRDefault="007C4491" w:rsidP="00F360AD">
      <w:r w:rsidRPr="00F360AD">
        <w:t>Example</w:t>
      </w:r>
    </w:p>
    <w:p w14:paraId="5C4F0270" w14:textId="7182A173" w:rsidR="007C4491" w:rsidRDefault="007C4491" w:rsidP="00F360AD">
      <w:r w:rsidRPr="00F360AD">
        <w:t>SELECT * FROM Products</w:t>
      </w:r>
      <w:r w:rsidRPr="00F360AD">
        <w:br/>
        <w:t>WHERE Price NOT BETWEEN 10 AND 20;</w:t>
      </w:r>
    </w:p>
    <w:p w14:paraId="3B78BE9A" w14:textId="77777777" w:rsidR="009A1A1C" w:rsidRPr="00F360AD" w:rsidRDefault="009A1A1C" w:rsidP="00F360AD"/>
    <w:p w14:paraId="5E1D64D8" w14:textId="77777777" w:rsidR="007C4491" w:rsidRPr="009A1A1C" w:rsidRDefault="007C4491" w:rsidP="00F360AD">
      <w:pPr>
        <w:rPr>
          <w:b/>
          <w:bCs/>
        </w:rPr>
      </w:pPr>
      <w:r w:rsidRPr="009A1A1C">
        <w:rPr>
          <w:b/>
          <w:bCs/>
        </w:rPr>
        <w:t xml:space="preserve">BETWEEN Operator </w:t>
      </w:r>
      <w:proofErr w:type="gramStart"/>
      <w:r w:rsidRPr="009A1A1C">
        <w:rPr>
          <w:b/>
          <w:bCs/>
        </w:rPr>
        <w:t>with IN</w:t>
      </w:r>
      <w:proofErr w:type="gramEnd"/>
      <w:r w:rsidRPr="009A1A1C">
        <w:rPr>
          <w:b/>
          <w:bCs/>
        </w:rPr>
        <w:t xml:space="preserve"> Example-</w:t>
      </w:r>
    </w:p>
    <w:p w14:paraId="28B28A5D" w14:textId="77777777" w:rsidR="007C4491" w:rsidRPr="00F360AD" w:rsidRDefault="007C4491" w:rsidP="00F360AD">
      <w:r w:rsidRPr="00F360AD">
        <w:t xml:space="preserve">The following SQL statement selects all products with a price BETWEEN 10 and 20, but products with a </w:t>
      </w:r>
      <w:proofErr w:type="spellStart"/>
      <w:r w:rsidRPr="00F360AD">
        <w:t>CategoryID</w:t>
      </w:r>
      <w:proofErr w:type="spellEnd"/>
      <w:r w:rsidRPr="00F360AD">
        <w:t xml:space="preserve"> of 1,2, or 3 should not be displayed:</w:t>
      </w:r>
    </w:p>
    <w:p w14:paraId="6472C7BB" w14:textId="77777777" w:rsidR="007C4491" w:rsidRPr="00F360AD" w:rsidRDefault="007C4491" w:rsidP="00F360AD">
      <w:r w:rsidRPr="00F360AD">
        <w:t>Example-</w:t>
      </w:r>
    </w:p>
    <w:p w14:paraId="226548BF" w14:textId="2234DD4F" w:rsidR="007C4491" w:rsidRDefault="007C4491" w:rsidP="00F360AD">
      <w:r w:rsidRPr="00F360AD">
        <w:t>SELECT * FROM Products</w:t>
      </w:r>
      <w:r w:rsidRPr="00F360AD">
        <w:br/>
        <w:t>WHERE (Price BETWEEN 10 AND 20)</w:t>
      </w:r>
      <w:r w:rsidRPr="00F360AD">
        <w:br/>
        <w:t xml:space="preserve">AND NOT </w:t>
      </w:r>
      <w:proofErr w:type="spellStart"/>
      <w:r w:rsidRPr="00F360AD">
        <w:t>CategoryID</w:t>
      </w:r>
      <w:proofErr w:type="spellEnd"/>
      <w:r w:rsidRPr="00F360AD">
        <w:t xml:space="preserve"> IN (1,2,3);</w:t>
      </w:r>
    </w:p>
    <w:p w14:paraId="611ADE7D" w14:textId="77777777" w:rsidR="009A1A1C" w:rsidRPr="00F360AD" w:rsidRDefault="009A1A1C" w:rsidP="00F360AD"/>
    <w:p w14:paraId="22A48BE0" w14:textId="77777777" w:rsidR="007C4491" w:rsidRPr="009A1A1C" w:rsidRDefault="007C4491" w:rsidP="00F360AD">
      <w:pPr>
        <w:rPr>
          <w:b/>
          <w:bCs/>
        </w:rPr>
      </w:pPr>
      <w:r w:rsidRPr="009A1A1C">
        <w:rPr>
          <w:b/>
          <w:bCs/>
        </w:rPr>
        <w:t>BETWEEN Operator with Text Value Example-</w:t>
      </w:r>
    </w:p>
    <w:p w14:paraId="1D96C49A" w14:textId="77777777" w:rsidR="007C4491" w:rsidRPr="00F360AD" w:rsidRDefault="007C4491" w:rsidP="00F360AD">
      <w:r w:rsidRPr="00F360AD">
        <w:t>The following SQL statement selects all products with a ProductName beginning with any of the letter BETWEEN 'C' and 'M':</w:t>
      </w:r>
    </w:p>
    <w:p w14:paraId="3C011293" w14:textId="77777777" w:rsidR="007C4491" w:rsidRPr="00F360AD" w:rsidRDefault="007C4491" w:rsidP="00F360AD">
      <w:r w:rsidRPr="00F360AD">
        <w:t>Example</w:t>
      </w:r>
    </w:p>
    <w:p w14:paraId="103267F3" w14:textId="5ED6437D" w:rsidR="007C4491" w:rsidRDefault="007C4491" w:rsidP="00F360AD">
      <w:r w:rsidRPr="00F360AD">
        <w:t>SELECT * FROM Products</w:t>
      </w:r>
      <w:r w:rsidRPr="00F360AD">
        <w:br/>
        <w:t>WHERE ProductName BETWEEN 'C' AND 'M';</w:t>
      </w:r>
    </w:p>
    <w:p w14:paraId="5CE809B2" w14:textId="77777777" w:rsidR="009A1A1C" w:rsidRPr="00F360AD" w:rsidRDefault="009A1A1C" w:rsidP="00F360AD"/>
    <w:p w14:paraId="78CA80E2" w14:textId="77777777" w:rsidR="007C4491" w:rsidRPr="009A1A1C" w:rsidRDefault="007C4491" w:rsidP="00F360AD">
      <w:pPr>
        <w:rPr>
          <w:b/>
          <w:bCs/>
        </w:rPr>
      </w:pPr>
      <w:r w:rsidRPr="009A1A1C">
        <w:rPr>
          <w:b/>
          <w:bCs/>
        </w:rPr>
        <w:t>NOT BETWEEN Operator with Text Value Example-</w:t>
      </w:r>
    </w:p>
    <w:p w14:paraId="0BBF535E" w14:textId="77777777" w:rsidR="007C4491" w:rsidRPr="00F360AD" w:rsidRDefault="007C4491" w:rsidP="00F360AD">
      <w:r w:rsidRPr="00F360AD">
        <w:t>The following SQL statement selects all products with a ProductName beginning with any of the letter NOT BETWEEN 'C' and 'M':</w:t>
      </w:r>
    </w:p>
    <w:p w14:paraId="45EDFAF7" w14:textId="77777777" w:rsidR="007C4491" w:rsidRPr="00F360AD" w:rsidRDefault="007C4491" w:rsidP="00F360AD">
      <w:r w:rsidRPr="00F360AD">
        <w:lastRenderedPageBreak/>
        <w:t>Example</w:t>
      </w:r>
    </w:p>
    <w:p w14:paraId="55C1A9F3" w14:textId="77777777" w:rsidR="007C4491" w:rsidRPr="00F360AD" w:rsidRDefault="007C4491" w:rsidP="00F360AD">
      <w:r w:rsidRPr="00F360AD">
        <w:t>SELECT * FROM Products</w:t>
      </w:r>
      <w:r w:rsidRPr="00F360AD">
        <w:br/>
        <w:t>WHERE ProductName NOT BETWEEN 'C' AND 'M';</w:t>
      </w:r>
    </w:p>
    <w:p w14:paraId="01A1AF6A" w14:textId="77777777" w:rsidR="007C4491" w:rsidRPr="00F360AD" w:rsidRDefault="007C4491" w:rsidP="00F360AD"/>
    <w:p w14:paraId="2348FC5F" w14:textId="77777777" w:rsidR="007C4491" w:rsidRPr="009A1A1C" w:rsidRDefault="007C4491" w:rsidP="00F360AD">
      <w:pPr>
        <w:rPr>
          <w:b/>
          <w:bCs/>
        </w:rPr>
      </w:pPr>
      <w:r w:rsidRPr="009A1A1C">
        <w:rPr>
          <w:b/>
          <w:bCs/>
        </w:rPr>
        <w:t>SQL Aliases-</w:t>
      </w:r>
    </w:p>
    <w:p w14:paraId="42069922" w14:textId="77777777" w:rsidR="007C4491" w:rsidRPr="00F360AD" w:rsidRDefault="007C4491" w:rsidP="00F360AD">
      <w:r w:rsidRPr="00F360AD">
        <w:t>SQL aliases are used to temporarily rename a table or a column heading.</w:t>
      </w:r>
    </w:p>
    <w:p w14:paraId="122D9847" w14:textId="77777777" w:rsidR="007C4491" w:rsidRPr="00F360AD" w:rsidRDefault="007C4491" w:rsidP="00F360AD">
      <w:r w:rsidRPr="00F360AD">
        <w:t>Syntax-</w:t>
      </w:r>
    </w:p>
    <w:p w14:paraId="7A3796FC" w14:textId="77777777" w:rsidR="007C4491" w:rsidRPr="00F360AD" w:rsidRDefault="007C4491" w:rsidP="00F360AD">
      <w:r w:rsidRPr="00F360AD">
        <w:t>SELECT </w:t>
      </w:r>
      <w:proofErr w:type="spellStart"/>
      <w:r w:rsidRPr="00F360AD">
        <w:t>column_name</w:t>
      </w:r>
      <w:proofErr w:type="spellEnd"/>
      <w:r w:rsidRPr="00F360AD">
        <w:t> AS </w:t>
      </w:r>
      <w:proofErr w:type="spellStart"/>
      <w:r w:rsidRPr="00F360AD">
        <w:t>alias_name</w:t>
      </w:r>
      <w:proofErr w:type="spellEnd"/>
      <w:r w:rsidRPr="00F360AD">
        <w:br/>
        <w:t>FROM </w:t>
      </w:r>
      <w:proofErr w:type="spellStart"/>
      <w:r w:rsidRPr="00F360AD">
        <w:t>table_name</w:t>
      </w:r>
      <w:proofErr w:type="spellEnd"/>
      <w:r w:rsidRPr="00F360AD">
        <w:t>;</w:t>
      </w:r>
    </w:p>
    <w:p w14:paraId="41A82E6B" w14:textId="77777777" w:rsidR="007C4491" w:rsidRPr="00F360AD" w:rsidRDefault="007C4491" w:rsidP="00F360AD">
      <w:r w:rsidRPr="00F360AD">
        <w:t>SQL Alias Syntax for Tables</w:t>
      </w:r>
    </w:p>
    <w:p w14:paraId="6C0995DC" w14:textId="77777777" w:rsidR="007C4491" w:rsidRPr="00F360AD" w:rsidRDefault="007C4491" w:rsidP="00F360AD">
      <w:r w:rsidRPr="00F360AD">
        <w:t>SELECT </w:t>
      </w:r>
      <w:proofErr w:type="spellStart"/>
      <w:r w:rsidRPr="00F360AD">
        <w:t>column_name</w:t>
      </w:r>
      <w:proofErr w:type="spellEnd"/>
      <w:r w:rsidRPr="00F360AD">
        <w:t>(s)</w:t>
      </w:r>
      <w:r w:rsidRPr="00F360AD">
        <w:br/>
        <w:t>FROM </w:t>
      </w:r>
      <w:proofErr w:type="spellStart"/>
      <w:r w:rsidRPr="00F360AD">
        <w:t>table_name</w:t>
      </w:r>
      <w:proofErr w:type="spellEnd"/>
      <w:r w:rsidRPr="00F360AD">
        <w:t> AS </w:t>
      </w:r>
      <w:proofErr w:type="spellStart"/>
      <w:r w:rsidRPr="00F360AD">
        <w:t>alias_name</w:t>
      </w:r>
      <w:proofErr w:type="spellEnd"/>
      <w:r w:rsidRPr="00F360AD">
        <w:t>;</w:t>
      </w:r>
    </w:p>
    <w:p w14:paraId="46C714B4" w14:textId="77777777" w:rsidR="007C4491" w:rsidRPr="00F360AD" w:rsidRDefault="007C4491" w:rsidP="00F360AD">
      <w:r w:rsidRPr="00F360AD">
        <w:t>Example-</w:t>
      </w:r>
    </w:p>
    <w:p w14:paraId="5E7219ED" w14:textId="77777777" w:rsidR="007C4491" w:rsidRPr="00F360AD" w:rsidRDefault="007C4491" w:rsidP="00F360AD">
      <w:r w:rsidRPr="00F360AD">
        <w:t xml:space="preserve">SELECT </w:t>
      </w:r>
      <w:proofErr w:type="spellStart"/>
      <w:r w:rsidRPr="00F360AD">
        <w:t>CustomerName</w:t>
      </w:r>
      <w:proofErr w:type="spellEnd"/>
      <w:r w:rsidRPr="00F360AD">
        <w:t xml:space="preserve"> AS Customer, </w:t>
      </w:r>
      <w:proofErr w:type="spellStart"/>
      <w:r w:rsidRPr="00F360AD">
        <w:t>ContactName</w:t>
      </w:r>
      <w:proofErr w:type="spellEnd"/>
      <w:r w:rsidRPr="00F360AD">
        <w:t xml:space="preserve"> AS [Contact Person]</w:t>
      </w:r>
      <w:r w:rsidRPr="00F360AD">
        <w:br/>
        <w:t>FROM Customers;</w:t>
      </w:r>
    </w:p>
    <w:p w14:paraId="5A597F73" w14:textId="77777777" w:rsidR="007C4491" w:rsidRPr="00F360AD" w:rsidRDefault="007C4491" w:rsidP="00F360AD">
      <w:r w:rsidRPr="00F360AD">
        <w:t xml:space="preserve">SELECT </w:t>
      </w:r>
      <w:proofErr w:type="spellStart"/>
      <w:r w:rsidRPr="00F360AD">
        <w:t>CustomerName</w:t>
      </w:r>
      <w:proofErr w:type="spellEnd"/>
      <w:r w:rsidRPr="00F360AD">
        <w:t>, Address+', '+City+', '+</w:t>
      </w:r>
      <w:proofErr w:type="spellStart"/>
      <w:r w:rsidRPr="00F360AD">
        <w:t>PostalCode</w:t>
      </w:r>
      <w:proofErr w:type="spellEnd"/>
      <w:r w:rsidRPr="00F360AD">
        <w:t>+', '+Country AS Address</w:t>
      </w:r>
      <w:r w:rsidRPr="00F360AD">
        <w:br/>
        <w:t>FROM Customers;</w:t>
      </w:r>
    </w:p>
    <w:p w14:paraId="367B3D43" w14:textId="4CC8D219" w:rsidR="007C4491" w:rsidRDefault="007C4491" w:rsidP="00F360AD">
      <w:r w:rsidRPr="00F360AD">
        <w:t xml:space="preserve">In this it create temporary column Address that contains </w:t>
      </w:r>
      <w:proofErr w:type="spellStart"/>
      <w:r w:rsidRPr="00F360AD">
        <w:t>a</w:t>
      </w:r>
      <w:proofErr w:type="spellEnd"/>
      <w:r w:rsidRPr="00F360AD">
        <w:t xml:space="preserve"> </w:t>
      </w:r>
      <w:proofErr w:type="spellStart"/>
      <w:proofErr w:type="gramStart"/>
      <w:r w:rsidRPr="00F360AD">
        <w:t>address,city</w:t>
      </w:r>
      <w:proofErr w:type="gramEnd"/>
      <w:r w:rsidRPr="00F360AD">
        <w:t>,postal</w:t>
      </w:r>
      <w:proofErr w:type="spellEnd"/>
      <w:r w:rsidRPr="00F360AD">
        <w:t xml:space="preserve"> </w:t>
      </w:r>
      <w:proofErr w:type="spellStart"/>
      <w:r w:rsidRPr="00F360AD">
        <w:t>code,country</w:t>
      </w:r>
      <w:proofErr w:type="spellEnd"/>
      <w:r w:rsidRPr="00F360AD">
        <w:t>.</w:t>
      </w:r>
    </w:p>
    <w:p w14:paraId="4F30DA27" w14:textId="77777777" w:rsidR="009A1A1C" w:rsidRPr="00F360AD" w:rsidRDefault="009A1A1C" w:rsidP="00F360AD"/>
    <w:p w14:paraId="30EA0F0E" w14:textId="202DF88A" w:rsidR="007C4491" w:rsidRPr="009A1A1C" w:rsidRDefault="007C4491" w:rsidP="00F360AD">
      <w:pPr>
        <w:rPr>
          <w:b/>
          <w:bCs/>
        </w:rPr>
      </w:pPr>
      <w:r w:rsidRPr="009A1A1C">
        <w:rPr>
          <w:b/>
          <w:bCs/>
        </w:rPr>
        <w:t>SQL Joins-</w:t>
      </w:r>
    </w:p>
    <w:p w14:paraId="1E504C27" w14:textId="77777777" w:rsidR="007C4491" w:rsidRPr="00F360AD" w:rsidRDefault="007C4491" w:rsidP="00F360AD">
      <w:r w:rsidRPr="00F360AD">
        <w:t xml:space="preserve">IN this operation we join the two </w:t>
      </w:r>
      <w:proofErr w:type="spellStart"/>
      <w:proofErr w:type="gramStart"/>
      <w:r w:rsidRPr="00F360AD">
        <w:t>tables.In</w:t>
      </w:r>
      <w:proofErr w:type="spellEnd"/>
      <w:proofErr w:type="gramEnd"/>
      <w:r w:rsidRPr="00F360AD">
        <w:t xml:space="preserve"> these two table </w:t>
      </w:r>
      <w:proofErr w:type="spellStart"/>
      <w:r w:rsidRPr="00F360AD">
        <w:t>atleast</w:t>
      </w:r>
      <w:proofErr w:type="spellEnd"/>
      <w:r w:rsidRPr="00F360AD">
        <w:t xml:space="preserve"> one column name is need to be same.</w:t>
      </w:r>
    </w:p>
    <w:p w14:paraId="09863343" w14:textId="77777777" w:rsidR="007C4491" w:rsidRPr="00F360AD" w:rsidRDefault="007C4491" w:rsidP="00F360AD">
      <w:r w:rsidRPr="00F360AD">
        <w:t>There are four types if join-</w:t>
      </w:r>
    </w:p>
    <w:p w14:paraId="7C694290" w14:textId="77777777" w:rsidR="007C4491" w:rsidRPr="00F360AD" w:rsidRDefault="007C4491" w:rsidP="00F360AD">
      <w:r w:rsidRPr="00F360AD">
        <w:t>INNER JOIN: Returns all rows when there is at least one match in BOTH tables</w:t>
      </w:r>
    </w:p>
    <w:p w14:paraId="6D2B9B7A" w14:textId="77777777" w:rsidR="007C4491" w:rsidRPr="00F360AD" w:rsidRDefault="007C4491" w:rsidP="00F360AD">
      <w:r w:rsidRPr="00F360AD">
        <w:t>LEFT JOIN: Return all rows from the left table, and the matched rows from the right table</w:t>
      </w:r>
    </w:p>
    <w:p w14:paraId="3CF87941" w14:textId="77777777" w:rsidR="007C4491" w:rsidRPr="00F360AD" w:rsidRDefault="007C4491" w:rsidP="00F360AD">
      <w:r w:rsidRPr="00F360AD">
        <w:t>RIGHT JOIN: Return all rows from the right table, and the matched rows from the left table</w:t>
      </w:r>
    </w:p>
    <w:p w14:paraId="235075AD" w14:textId="77777777" w:rsidR="007C4491" w:rsidRPr="00F360AD" w:rsidRDefault="007C4491" w:rsidP="00F360AD">
      <w:r w:rsidRPr="00F360AD">
        <w:t>FULL JOIN: Return all rows when there is a match in ONE of the tables</w:t>
      </w:r>
    </w:p>
    <w:p w14:paraId="60BF3720" w14:textId="77777777" w:rsidR="007C4491" w:rsidRPr="00F360AD" w:rsidRDefault="007C4491" w:rsidP="00F360AD">
      <w:r w:rsidRPr="00F360AD">
        <w:t>Example-</w:t>
      </w:r>
    </w:p>
    <w:p w14:paraId="22B2B931" w14:textId="77777777" w:rsidR="007C4491" w:rsidRPr="00F360AD" w:rsidRDefault="007C4491" w:rsidP="00F360AD">
      <w:r w:rsidRPr="00F360AD">
        <w:t xml:space="preserve">SELECT </w:t>
      </w:r>
      <w:proofErr w:type="spellStart"/>
      <w:r w:rsidRPr="00F360AD">
        <w:t>Orders.OrderID</w:t>
      </w:r>
      <w:proofErr w:type="spellEnd"/>
      <w:r w:rsidRPr="00F360AD">
        <w:t xml:space="preserve">, </w:t>
      </w:r>
      <w:proofErr w:type="spellStart"/>
      <w:r w:rsidRPr="00F360AD">
        <w:t>Customers.CustomerName</w:t>
      </w:r>
      <w:proofErr w:type="spellEnd"/>
      <w:r w:rsidRPr="00F360AD">
        <w:t xml:space="preserve">, </w:t>
      </w:r>
      <w:proofErr w:type="spellStart"/>
      <w:r w:rsidRPr="00F360AD">
        <w:t>Orders.OrderDate</w:t>
      </w:r>
      <w:proofErr w:type="spellEnd"/>
      <w:r w:rsidRPr="00F360AD">
        <w:br/>
        <w:t>FROM Orders</w:t>
      </w:r>
      <w:r w:rsidRPr="00F360AD">
        <w:br/>
        <w:t>INNER JOIN Customers</w:t>
      </w:r>
      <w:r w:rsidRPr="00F360AD">
        <w:br/>
        <w:t xml:space="preserve">ON </w:t>
      </w:r>
      <w:proofErr w:type="spellStart"/>
      <w:r w:rsidRPr="00F360AD">
        <w:t>Orders.CustomerID</w:t>
      </w:r>
      <w:proofErr w:type="spellEnd"/>
      <w:r w:rsidRPr="00F360AD">
        <w:t>=</w:t>
      </w:r>
      <w:proofErr w:type="spellStart"/>
      <w:r w:rsidRPr="00F360AD">
        <w:t>Customers.CustomerID</w:t>
      </w:r>
      <w:proofErr w:type="spellEnd"/>
      <w:r w:rsidRPr="00F360AD">
        <w:t>;</w:t>
      </w:r>
    </w:p>
    <w:p w14:paraId="3D775C3A" w14:textId="77777777" w:rsidR="007C4491" w:rsidRPr="00F360AD" w:rsidRDefault="007C4491" w:rsidP="00F360AD">
      <w:r w:rsidRPr="00F360AD">
        <w:t>**</w:t>
      </w:r>
    </w:p>
    <w:p w14:paraId="2719E53A" w14:textId="1EA48EF7" w:rsidR="007C4491" w:rsidRDefault="007C4491" w:rsidP="00F360AD">
      <w:r w:rsidRPr="00F360AD">
        <w:lastRenderedPageBreak/>
        <w:t xml:space="preserve">SELECT </w:t>
      </w:r>
      <w:proofErr w:type="spellStart"/>
      <w:r w:rsidRPr="00F360AD">
        <w:t>Customers.CustomerName</w:t>
      </w:r>
      <w:proofErr w:type="spellEnd"/>
      <w:r w:rsidRPr="00F360AD">
        <w:t xml:space="preserve">, </w:t>
      </w:r>
      <w:proofErr w:type="spellStart"/>
      <w:r w:rsidRPr="00F360AD">
        <w:t>Orders.OrderID</w:t>
      </w:r>
      <w:proofErr w:type="spellEnd"/>
      <w:r w:rsidRPr="00F360AD">
        <w:br/>
        <w:t>FROM Customers</w:t>
      </w:r>
      <w:r w:rsidRPr="00F360AD">
        <w:br/>
        <w:t>INNER JOIN Orders</w:t>
      </w:r>
      <w:r w:rsidRPr="00F360AD">
        <w:br/>
        <w:t xml:space="preserve">ON </w:t>
      </w:r>
      <w:proofErr w:type="spellStart"/>
      <w:r w:rsidRPr="00F360AD">
        <w:t>Customers.CustomerID</w:t>
      </w:r>
      <w:proofErr w:type="spellEnd"/>
      <w:r w:rsidRPr="00F360AD">
        <w:t>=</w:t>
      </w:r>
      <w:proofErr w:type="spellStart"/>
      <w:r w:rsidRPr="00F360AD">
        <w:t>Orders.CustomerID</w:t>
      </w:r>
      <w:proofErr w:type="spellEnd"/>
      <w:r w:rsidRPr="00F360AD">
        <w:br/>
        <w:t xml:space="preserve">ORDER BY </w:t>
      </w:r>
      <w:proofErr w:type="spellStart"/>
      <w:r w:rsidRPr="00F360AD">
        <w:t>Customers.CustomerName</w:t>
      </w:r>
      <w:proofErr w:type="spellEnd"/>
      <w:r w:rsidRPr="00F360AD">
        <w:t>;</w:t>
      </w:r>
    </w:p>
    <w:p w14:paraId="2A0D627D" w14:textId="77777777" w:rsidR="009A1A1C" w:rsidRPr="00F360AD" w:rsidRDefault="009A1A1C" w:rsidP="00F360AD"/>
    <w:p w14:paraId="277BB8D7" w14:textId="77777777" w:rsidR="007C4491" w:rsidRPr="00F360AD" w:rsidRDefault="007C4491" w:rsidP="00F360AD">
      <w:r w:rsidRPr="00F360AD">
        <w:t>Second is SQL LEFT JOIN Keyword-</w:t>
      </w:r>
    </w:p>
    <w:p w14:paraId="506ED09E" w14:textId="77777777" w:rsidR="007C4491" w:rsidRPr="00F360AD" w:rsidRDefault="007C4491" w:rsidP="00F360AD">
      <w:r w:rsidRPr="00F360AD">
        <w:t>The LEFT JOIN keyword returns all rows from the left table (table1), with the matching rows in the right table (table2). The result is NULL in the right side when there is no match.</w:t>
      </w:r>
    </w:p>
    <w:p w14:paraId="4646264C" w14:textId="77777777" w:rsidR="007C4491" w:rsidRPr="00F360AD" w:rsidRDefault="007C4491" w:rsidP="00F360AD">
      <w:r w:rsidRPr="00F360AD">
        <w:t>Syntax-</w:t>
      </w:r>
    </w:p>
    <w:p w14:paraId="0C3816D7" w14:textId="77777777" w:rsidR="007C4491" w:rsidRPr="00F360AD" w:rsidRDefault="007C4491" w:rsidP="00F360AD">
      <w:r w:rsidRPr="00F360AD">
        <w:t>SELECT </w:t>
      </w:r>
      <w:proofErr w:type="spellStart"/>
      <w:r w:rsidRPr="00F360AD">
        <w:t>column_name</w:t>
      </w:r>
      <w:proofErr w:type="spellEnd"/>
      <w:r w:rsidRPr="00F360AD">
        <w:t>(s)</w:t>
      </w:r>
      <w:r w:rsidRPr="00F360AD">
        <w:br/>
        <w:t>FROM table1</w:t>
      </w:r>
      <w:r w:rsidRPr="00F360AD">
        <w:br/>
        <w:t>LEFT JOIN table2</w:t>
      </w:r>
      <w:r w:rsidRPr="00F360AD">
        <w:br/>
        <w:t>ON table1.column_name=table2.column_name;</w:t>
      </w:r>
    </w:p>
    <w:p w14:paraId="5ED0F8CA" w14:textId="77777777" w:rsidR="007C4491" w:rsidRPr="00F360AD" w:rsidRDefault="007C4491" w:rsidP="00F360AD">
      <w:r w:rsidRPr="00F360AD">
        <w:t>or:</w:t>
      </w:r>
    </w:p>
    <w:p w14:paraId="11E5508D" w14:textId="77777777" w:rsidR="007C4491" w:rsidRPr="00F360AD" w:rsidRDefault="007C4491" w:rsidP="00F360AD">
      <w:r w:rsidRPr="00F360AD">
        <w:t>SELECT </w:t>
      </w:r>
      <w:proofErr w:type="spellStart"/>
      <w:r w:rsidRPr="00F360AD">
        <w:t>column_name</w:t>
      </w:r>
      <w:proofErr w:type="spellEnd"/>
      <w:r w:rsidRPr="00F360AD">
        <w:t>(s)</w:t>
      </w:r>
      <w:r w:rsidRPr="00F360AD">
        <w:br/>
        <w:t>FROM table1</w:t>
      </w:r>
      <w:r w:rsidRPr="00F360AD">
        <w:br/>
        <w:t>LEFT OUTER JOIN table2</w:t>
      </w:r>
      <w:r w:rsidRPr="00F360AD">
        <w:br/>
        <w:t>ON table1.column_name=table2.column_name;</w:t>
      </w:r>
    </w:p>
    <w:p w14:paraId="254FEBAB" w14:textId="77777777" w:rsidR="007C4491" w:rsidRPr="00F360AD" w:rsidRDefault="007C4491" w:rsidP="00F360AD">
      <w:r w:rsidRPr="00F360AD">
        <w:t>Example-</w:t>
      </w:r>
    </w:p>
    <w:p w14:paraId="0610CCAD" w14:textId="5E881732" w:rsidR="007C4491" w:rsidRDefault="007C4491" w:rsidP="00F360AD">
      <w:r w:rsidRPr="00F360AD">
        <w:t xml:space="preserve">SELECT </w:t>
      </w:r>
      <w:proofErr w:type="spellStart"/>
      <w:r w:rsidRPr="00F360AD">
        <w:t>Customers.CustomerName</w:t>
      </w:r>
      <w:proofErr w:type="spellEnd"/>
      <w:r w:rsidRPr="00F360AD">
        <w:t xml:space="preserve">, </w:t>
      </w:r>
      <w:proofErr w:type="spellStart"/>
      <w:r w:rsidRPr="00F360AD">
        <w:t>Orders.OrderID</w:t>
      </w:r>
      <w:proofErr w:type="spellEnd"/>
      <w:r w:rsidRPr="00F360AD">
        <w:br/>
        <w:t>FROM Customers</w:t>
      </w:r>
      <w:r w:rsidRPr="00F360AD">
        <w:br/>
        <w:t>LEFT JOIN Orders</w:t>
      </w:r>
      <w:r w:rsidRPr="00F360AD">
        <w:br/>
        <w:t xml:space="preserve">ON </w:t>
      </w:r>
      <w:proofErr w:type="spellStart"/>
      <w:r w:rsidRPr="00F360AD">
        <w:t>Customers.CustomerID</w:t>
      </w:r>
      <w:proofErr w:type="spellEnd"/>
      <w:r w:rsidRPr="00F360AD">
        <w:t>=</w:t>
      </w:r>
      <w:proofErr w:type="spellStart"/>
      <w:r w:rsidRPr="00F360AD">
        <w:t>Orders.CustomerID</w:t>
      </w:r>
      <w:proofErr w:type="spellEnd"/>
      <w:r w:rsidRPr="00F360AD">
        <w:br/>
        <w:t xml:space="preserve">ORDER BY </w:t>
      </w:r>
      <w:proofErr w:type="spellStart"/>
      <w:r w:rsidRPr="00F360AD">
        <w:t>Customers.CustomerName</w:t>
      </w:r>
      <w:proofErr w:type="spellEnd"/>
      <w:r w:rsidRPr="00F360AD">
        <w:t>;</w:t>
      </w:r>
    </w:p>
    <w:p w14:paraId="25EEC570" w14:textId="77777777" w:rsidR="009A1A1C" w:rsidRPr="00F360AD" w:rsidRDefault="009A1A1C" w:rsidP="00F360AD"/>
    <w:p w14:paraId="4D88BC3F" w14:textId="77777777" w:rsidR="007C4491" w:rsidRPr="00F360AD" w:rsidRDefault="007C4491" w:rsidP="00F360AD">
      <w:r w:rsidRPr="00F360AD">
        <w:t>SQL RIGHT JOIN Keyword-</w:t>
      </w:r>
    </w:p>
    <w:p w14:paraId="11AAADF5" w14:textId="77777777" w:rsidR="007C4491" w:rsidRPr="00F360AD" w:rsidRDefault="007C4491" w:rsidP="00F360AD">
      <w:r w:rsidRPr="00F360AD">
        <w:t>The RIGHT JOIN keyword returns all rows from the right table (table2), with the matching rows in the left table (table1). The result is NULL in the left side when there is no match.</w:t>
      </w:r>
    </w:p>
    <w:p w14:paraId="5BE04726" w14:textId="54191F38" w:rsidR="007C4491" w:rsidRDefault="007C4491" w:rsidP="00F360AD">
      <w:r w:rsidRPr="00F360AD">
        <w:t xml:space="preserve">SELECT </w:t>
      </w:r>
      <w:proofErr w:type="spellStart"/>
      <w:r w:rsidRPr="00F360AD">
        <w:t>Orders.OrderID</w:t>
      </w:r>
      <w:proofErr w:type="spellEnd"/>
      <w:r w:rsidRPr="00F360AD">
        <w:t xml:space="preserve">, </w:t>
      </w:r>
      <w:proofErr w:type="spellStart"/>
      <w:r w:rsidRPr="00F360AD">
        <w:t>Employees.FirstName</w:t>
      </w:r>
      <w:proofErr w:type="spellEnd"/>
      <w:r w:rsidRPr="00F360AD">
        <w:br/>
        <w:t>FROM Orders</w:t>
      </w:r>
      <w:r w:rsidRPr="00F360AD">
        <w:br/>
        <w:t>RIGHT JOIN Employees</w:t>
      </w:r>
      <w:r w:rsidRPr="00F360AD">
        <w:br/>
        <w:t xml:space="preserve">ON </w:t>
      </w:r>
      <w:proofErr w:type="spellStart"/>
      <w:r w:rsidRPr="00F360AD">
        <w:t>Orders.EmployeeID</w:t>
      </w:r>
      <w:proofErr w:type="spellEnd"/>
      <w:r w:rsidRPr="00F360AD">
        <w:t>=</w:t>
      </w:r>
      <w:proofErr w:type="spellStart"/>
      <w:r w:rsidRPr="00F360AD">
        <w:t>Employees.EmployeeID</w:t>
      </w:r>
      <w:proofErr w:type="spellEnd"/>
      <w:r w:rsidRPr="00F360AD">
        <w:br/>
        <w:t xml:space="preserve">ORDER BY </w:t>
      </w:r>
      <w:proofErr w:type="spellStart"/>
      <w:r w:rsidRPr="00F360AD">
        <w:t>Orders.OrderID</w:t>
      </w:r>
      <w:proofErr w:type="spellEnd"/>
      <w:r w:rsidRPr="00F360AD">
        <w:t>;</w:t>
      </w:r>
    </w:p>
    <w:p w14:paraId="62CF96C3" w14:textId="77777777" w:rsidR="009A1A1C" w:rsidRPr="00F360AD" w:rsidRDefault="009A1A1C" w:rsidP="00F360AD"/>
    <w:p w14:paraId="46167105" w14:textId="77777777" w:rsidR="007C4491" w:rsidRPr="00F360AD" w:rsidRDefault="007C4491" w:rsidP="00F360AD">
      <w:r w:rsidRPr="00F360AD">
        <w:t>SQL FULL OUTER JOIN Keyword-</w:t>
      </w:r>
    </w:p>
    <w:p w14:paraId="65FA9C17" w14:textId="77777777" w:rsidR="007C4491" w:rsidRPr="00F360AD" w:rsidRDefault="007C4491" w:rsidP="00F360AD">
      <w:r w:rsidRPr="00F360AD">
        <w:t>The FULL OUTER JOIN keyword returns all rows from the left table (table1) and from the right table (table2).</w:t>
      </w:r>
    </w:p>
    <w:p w14:paraId="5A42FEF0" w14:textId="77777777" w:rsidR="007C4491" w:rsidRPr="00F360AD" w:rsidRDefault="007C4491" w:rsidP="00F360AD">
      <w:r w:rsidRPr="00F360AD">
        <w:lastRenderedPageBreak/>
        <w:t>The FULL OUTER JOIN keyword combines the result of both LEFT and RIGHT joins.</w:t>
      </w:r>
    </w:p>
    <w:p w14:paraId="573B1C32" w14:textId="77777777" w:rsidR="007C4491" w:rsidRPr="00F360AD" w:rsidRDefault="007C4491" w:rsidP="00F360AD">
      <w:r w:rsidRPr="00F360AD">
        <w:t xml:space="preserve">SELECT </w:t>
      </w:r>
      <w:proofErr w:type="spellStart"/>
      <w:r w:rsidRPr="00F360AD">
        <w:t>Customers.CustomerName</w:t>
      </w:r>
      <w:proofErr w:type="spellEnd"/>
      <w:r w:rsidRPr="00F360AD">
        <w:t xml:space="preserve">, </w:t>
      </w:r>
      <w:proofErr w:type="spellStart"/>
      <w:r w:rsidRPr="00F360AD">
        <w:t>Orders.OrderID</w:t>
      </w:r>
      <w:proofErr w:type="spellEnd"/>
      <w:r w:rsidRPr="00F360AD">
        <w:br/>
        <w:t>FROM Customers</w:t>
      </w:r>
      <w:r w:rsidRPr="00F360AD">
        <w:br/>
        <w:t>FULL OUTER JOIN Orders</w:t>
      </w:r>
      <w:r w:rsidRPr="00F360AD">
        <w:br/>
        <w:t xml:space="preserve">ON </w:t>
      </w:r>
      <w:proofErr w:type="spellStart"/>
      <w:r w:rsidRPr="00F360AD">
        <w:t>Customers.CustomerID</w:t>
      </w:r>
      <w:proofErr w:type="spellEnd"/>
      <w:r w:rsidRPr="00F360AD">
        <w:t>=</w:t>
      </w:r>
      <w:proofErr w:type="spellStart"/>
      <w:r w:rsidRPr="00F360AD">
        <w:t>Orders.CustomerID</w:t>
      </w:r>
      <w:proofErr w:type="spellEnd"/>
      <w:r w:rsidRPr="00F360AD">
        <w:br/>
        <w:t xml:space="preserve">ORDER BY </w:t>
      </w:r>
      <w:proofErr w:type="spellStart"/>
      <w:r w:rsidRPr="00F360AD">
        <w:t>Customers.CustomerName</w:t>
      </w:r>
      <w:proofErr w:type="spellEnd"/>
      <w:r w:rsidRPr="00F360AD">
        <w:t>;</w:t>
      </w:r>
    </w:p>
    <w:p w14:paraId="11B5904B" w14:textId="77777777" w:rsidR="007C4491" w:rsidRPr="00F360AD" w:rsidRDefault="007C4491" w:rsidP="00F360AD"/>
    <w:p w14:paraId="3F26879C" w14:textId="77777777" w:rsidR="007C4491" w:rsidRPr="009A1A1C" w:rsidRDefault="007C4491" w:rsidP="00F360AD">
      <w:pPr>
        <w:rPr>
          <w:b/>
          <w:bCs/>
        </w:rPr>
      </w:pPr>
      <w:r w:rsidRPr="009A1A1C">
        <w:rPr>
          <w:b/>
          <w:bCs/>
        </w:rPr>
        <w:t>The SQL UNION operator-</w:t>
      </w:r>
    </w:p>
    <w:p w14:paraId="442D4716" w14:textId="77777777" w:rsidR="007C4491" w:rsidRPr="00F360AD" w:rsidRDefault="007C4491" w:rsidP="00F360AD">
      <w:r w:rsidRPr="00F360AD">
        <w:t>The SQL UNION operator combines the result of two or more SELECT statements.</w:t>
      </w:r>
    </w:p>
    <w:p w14:paraId="180CE18C" w14:textId="77777777" w:rsidR="007C4491" w:rsidRPr="00F360AD" w:rsidRDefault="007C4491" w:rsidP="00F360AD">
      <w:r w:rsidRPr="00F360AD">
        <w:t>Syntax-</w:t>
      </w:r>
    </w:p>
    <w:p w14:paraId="4135876F" w14:textId="77777777" w:rsidR="007C4491" w:rsidRPr="00F360AD" w:rsidRDefault="007C4491" w:rsidP="00F360AD">
      <w:r w:rsidRPr="00F360AD">
        <w:t>SELECT </w:t>
      </w:r>
      <w:proofErr w:type="spellStart"/>
      <w:r w:rsidRPr="00F360AD">
        <w:t>column_name</w:t>
      </w:r>
      <w:proofErr w:type="spellEnd"/>
      <w:r w:rsidRPr="00F360AD">
        <w:t>(s) FROM table1</w:t>
      </w:r>
      <w:r w:rsidRPr="00F360AD">
        <w:br/>
        <w:t>UNION</w:t>
      </w:r>
      <w:r w:rsidRPr="00F360AD">
        <w:br/>
        <w:t>SELECT </w:t>
      </w:r>
      <w:proofErr w:type="spellStart"/>
      <w:r w:rsidRPr="00F360AD">
        <w:t>column_name</w:t>
      </w:r>
      <w:proofErr w:type="spellEnd"/>
      <w:r w:rsidRPr="00F360AD">
        <w:t>(s) FROM table2;</w:t>
      </w:r>
    </w:p>
    <w:p w14:paraId="3D99836B" w14:textId="77777777" w:rsidR="007C4491" w:rsidRPr="00F360AD" w:rsidRDefault="007C4491" w:rsidP="00F360AD">
      <w:r w:rsidRPr="00F360AD">
        <w:t xml:space="preserve">It </w:t>
      </w:r>
      <w:proofErr w:type="gramStart"/>
      <w:r w:rsidRPr="00F360AD">
        <w:t>select</w:t>
      </w:r>
      <w:proofErr w:type="gramEnd"/>
      <w:r w:rsidRPr="00F360AD">
        <w:t xml:space="preserve"> only distinct values to select all records use union all operator.</w:t>
      </w:r>
    </w:p>
    <w:p w14:paraId="45536E65" w14:textId="77777777" w:rsidR="007C4491" w:rsidRPr="00F360AD" w:rsidRDefault="007C4491" w:rsidP="00F360AD">
      <w:r w:rsidRPr="00F360AD">
        <w:t>SELECT </w:t>
      </w:r>
      <w:proofErr w:type="spellStart"/>
      <w:r w:rsidRPr="00F360AD">
        <w:t>column_name</w:t>
      </w:r>
      <w:proofErr w:type="spellEnd"/>
      <w:r w:rsidRPr="00F360AD">
        <w:t>(s) FROM table1</w:t>
      </w:r>
      <w:r w:rsidRPr="00F360AD">
        <w:br/>
        <w:t>UNION ALL</w:t>
      </w:r>
      <w:r w:rsidRPr="00F360AD">
        <w:br/>
        <w:t>SELECT </w:t>
      </w:r>
      <w:proofErr w:type="spellStart"/>
      <w:r w:rsidRPr="00F360AD">
        <w:t>column_name</w:t>
      </w:r>
      <w:proofErr w:type="spellEnd"/>
      <w:r w:rsidRPr="00F360AD">
        <w:t>(s) FROM table2;</w:t>
      </w:r>
    </w:p>
    <w:p w14:paraId="2CBF0052" w14:textId="77777777" w:rsidR="007C4491" w:rsidRPr="00F360AD" w:rsidRDefault="007C4491" w:rsidP="00F360AD">
      <w:r w:rsidRPr="00F360AD">
        <w:t>Example1-</w:t>
      </w:r>
    </w:p>
    <w:p w14:paraId="367C0548" w14:textId="77777777" w:rsidR="007C4491" w:rsidRPr="00F360AD" w:rsidRDefault="007C4491" w:rsidP="00F360AD">
      <w:r w:rsidRPr="00F360AD">
        <w:t>SELECT City FROM Customers</w:t>
      </w:r>
      <w:r w:rsidRPr="00F360AD">
        <w:br/>
        <w:t>UNION</w:t>
      </w:r>
      <w:r w:rsidRPr="00F360AD">
        <w:br/>
        <w:t>SELECT City FROM Suppliers</w:t>
      </w:r>
      <w:r w:rsidRPr="00F360AD">
        <w:br/>
        <w:t>ORDER BY City;</w:t>
      </w:r>
    </w:p>
    <w:p w14:paraId="4EE37D89" w14:textId="77777777" w:rsidR="007C4491" w:rsidRPr="00F360AD" w:rsidRDefault="007C4491" w:rsidP="00F360AD">
      <w:r w:rsidRPr="00F360AD">
        <w:t>Example2-</w:t>
      </w:r>
    </w:p>
    <w:p w14:paraId="0853DD92" w14:textId="77777777" w:rsidR="007C4491" w:rsidRPr="00F360AD" w:rsidRDefault="007C4491" w:rsidP="00F360AD">
      <w:r w:rsidRPr="00F360AD">
        <w:t>SELECT City FROM Customers</w:t>
      </w:r>
      <w:r w:rsidRPr="00F360AD">
        <w:br/>
        <w:t>UNION ALL</w:t>
      </w:r>
      <w:r w:rsidRPr="00F360AD">
        <w:br/>
        <w:t>SELECT City FROM Suppliers</w:t>
      </w:r>
      <w:r w:rsidRPr="00F360AD">
        <w:br/>
        <w:t>ORDER BY City;</w:t>
      </w:r>
    </w:p>
    <w:p w14:paraId="1467D3A1" w14:textId="77777777" w:rsidR="007C4491" w:rsidRPr="00F360AD" w:rsidRDefault="007C4491" w:rsidP="00F360AD">
      <w:r w:rsidRPr="00F360AD">
        <w:t>Example3-</w:t>
      </w:r>
    </w:p>
    <w:p w14:paraId="6E2E73B2" w14:textId="77777777" w:rsidR="007C4491" w:rsidRPr="00F360AD" w:rsidRDefault="007C4491" w:rsidP="00F360AD">
      <w:r w:rsidRPr="00F360AD">
        <w:t>SELECT City, Country FROM Customers</w:t>
      </w:r>
      <w:r w:rsidRPr="00F360AD">
        <w:br/>
        <w:t>WHERE Country='Germany'</w:t>
      </w:r>
      <w:r w:rsidRPr="00F360AD">
        <w:br/>
        <w:t>UNION ALL</w:t>
      </w:r>
      <w:r w:rsidRPr="00F360AD">
        <w:br/>
        <w:t>SELECT City, Country FROM Suppliers</w:t>
      </w:r>
      <w:r w:rsidRPr="00F360AD">
        <w:br/>
        <w:t>WHERE Country='Germany'</w:t>
      </w:r>
      <w:r w:rsidRPr="00F360AD">
        <w:br/>
        <w:t>ORDER BY City;</w:t>
      </w:r>
    </w:p>
    <w:p w14:paraId="071953F3" w14:textId="77777777" w:rsidR="007C4491" w:rsidRPr="00F360AD" w:rsidRDefault="007C4491" w:rsidP="00F360AD">
      <w:r w:rsidRPr="00F360AD">
        <w:t>SQL SELECT INTO Statement-</w:t>
      </w:r>
    </w:p>
    <w:p w14:paraId="71B6547C" w14:textId="77777777" w:rsidR="007C4491" w:rsidRPr="00F360AD" w:rsidRDefault="007C4491" w:rsidP="00F360AD">
      <w:r w:rsidRPr="00F360AD">
        <w:t>With SQL, you can copy information from one table into another.</w:t>
      </w:r>
    </w:p>
    <w:p w14:paraId="7AD416A0" w14:textId="77777777" w:rsidR="007C4491" w:rsidRPr="00F360AD" w:rsidRDefault="007C4491" w:rsidP="00F360AD">
      <w:r w:rsidRPr="00F360AD">
        <w:t>Syntax-</w:t>
      </w:r>
    </w:p>
    <w:p w14:paraId="3574E273" w14:textId="77777777" w:rsidR="007C4491" w:rsidRPr="00F360AD" w:rsidRDefault="007C4491" w:rsidP="00F360AD">
      <w:r w:rsidRPr="00F360AD">
        <w:lastRenderedPageBreak/>
        <w:t>SELECT *</w:t>
      </w:r>
      <w:r w:rsidRPr="00F360AD">
        <w:br/>
        <w:t>INTO </w:t>
      </w:r>
      <w:proofErr w:type="spellStart"/>
      <w:r w:rsidRPr="00F360AD">
        <w:t>newtable</w:t>
      </w:r>
      <w:proofErr w:type="spellEnd"/>
      <w:r w:rsidRPr="00F360AD">
        <w:t> [IN </w:t>
      </w:r>
      <w:proofErr w:type="spellStart"/>
      <w:r w:rsidRPr="00F360AD">
        <w:t>externaldb</w:t>
      </w:r>
      <w:proofErr w:type="spellEnd"/>
      <w:r w:rsidRPr="00F360AD">
        <w:t>]</w:t>
      </w:r>
      <w:r w:rsidRPr="00F360AD">
        <w:br/>
        <w:t>FROM table1;</w:t>
      </w:r>
    </w:p>
    <w:p w14:paraId="60202606" w14:textId="77777777" w:rsidR="007C4491" w:rsidRPr="00F360AD" w:rsidRDefault="007C4491" w:rsidP="00F360AD">
      <w:r w:rsidRPr="00F360AD">
        <w:t>Example-</w:t>
      </w:r>
    </w:p>
    <w:p w14:paraId="4C5FA2A0" w14:textId="77777777" w:rsidR="007C4491" w:rsidRPr="00F360AD" w:rsidRDefault="007C4491" w:rsidP="00F360AD">
      <w:r w:rsidRPr="00F360AD">
        <w:t>SELECT *</w:t>
      </w:r>
      <w:r w:rsidRPr="00F360AD">
        <w:br/>
        <w:t xml:space="preserve">INTO </w:t>
      </w:r>
      <w:proofErr w:type="spellStart"/>
      <w:r w:rsidRPr="00F360AD">
        <w:t>CustomersBackup</w:t>
      </w:r>
      <w:proofErr w:type="spellEnd"/>
      <w:r w:rsidRPr="00F360AD">
        <w:br/>
        <w:t>FROM Customers;</w:t>
      </w:r>
    </w:p>
    <w:p w14:paraId="0BEEA3ED" w14:textId="77777777" w:rsidR="007C4491" w:rsidRPr="00F360AD" w:rsidRDefault="007C4491" w:rsidP="00F360AD">
      <w:r w:rsidRPr="00F360AD">
        <w:t xml:space="preserve">We can also copy </w:t>
      </w:r>
      <w:proofErr w:type="gramStart"/>
      <w:r w:rsidRPr="00F360AD">
        <w:t>particular columns</w:t>
      </w:r>
      <w:proofErr w:type="gramEnd"/>
      <w:r w:rsidRPr="00F360AD">
        <w:t xml:space="preserve"> that we need-</w:t>
      </w:r>
    </w:p>
    <w:p w14:paraId="5D137FBB" w14:textId="77777777" w:rsidR="007C4491" w:rsidRPr="00F360AD" w:rsidRDefault="007C4491" w:rsidP="00F360AD">
      <w:r w:rsidRPr="00F360AD">
        <w:t xml:space="preserve">SELECT </w:t>
      </w:r>
      <w:proofErr w:type="spellStart"/>
      <w:r w:rsidRPr="00F360AD">
        <w:t>CustomerName</w:t>
      </w:r>
      <w:proofErr w:type="spellEnd"/>
      <w:r w:rsidRPr="00F360AD">
        <w:t xml:space="preserve">, </w:t>
      </w:r>
      <w:proofErr w:type="spellStart"/>
      <w:r w:rsidRPr="00F360AD">
        <w:t>ContactName</w:t>
      </w:r>
      <w:proofErr w:type="spellEnd"/>
      <w:r w:rsidRPr="00F360AD">
        <w:br/>
        <w:t xml:space="preserve">INTO </w:t>
      </w:r>
      <w:proofErr w:type="spellStart"/>
      <w:r w:rsidRPr="00F360AD">
        <w:t>CustomersBackup</w:t>
      </w:r>
      <w:proofErr w:type="spellEnd"/>
      <w:r w:rsidRPr="00F360AD">
        <w:br/>
        <w:t>FROM Customers;</w:t>
      </w:r>
    </w:p>
    <w:p w14:paraId="50181175" w14:textId="77777777" w:rsidR="007C4491" w:rsidRPr="00F360AD" w:rsidRDefault="007C4491" w:rsidP="00F360AD">
      <w:r w:rsidRPr="00F360AD">
        <w:t>SQL INSERT INTO SELECT Statement-</w:t>
      </w:r>
    </w:p>
    <w:p w14:paraId="46629E41" w14:textId="77777777" w:rsidR="007C4491" w:rsidRPr="00F360AD" w:rsidRDefault="007C4491" w:rsidP="00F360AD">
      <w:r w:rsidRPr="00F360AD">
        <w:t>The INSERT INTO SELECT statement copies data from one table and inserts it into an existing table.</w:t>
      </w:r>
    </w:p>
    <w:p w14:paraId="505DFAE7" w14:textId="77777777" w:rsidR="007C4491" w:rsidRPr="00F360AD" w:rsidRDefault="007C4491" w:rsidP="00F360AD">
      <w:r w:rsidRPr="00F360AD">
        <w:t>Syntax-</w:t>
      </w:r>
    </w:p>
    <w:p w14:paraId="406F6136" w14:textId="77777777" w:rsidR="007C4491" w:rsidRPr="00F360AD" w:rsidRDefault="007C4491" w:rsidP="00F360AD">
      <w:r w:rsidRPr="00F360AD">
        <w:t>INSERT INTO table2</w:t>
      </w:r>
      <w:r w:rsidRPr="00F360AD">
        <w:br/>
        <w:t>SELECT * FROM table1;</w:t>
      </w:r>
    </w:p>
    <w:p w14:paraId="0BF120AC" w14:textId="77777777" w:rsidR="007C4491" w:rsidRPr="00F360AD" w:rsidRDefault="007C4491" w:rsidP="00F360AD">
      <w:r w:rsidRPr="00F360AD">
        <w:t>Example1-</w:t>
      </w:r>
    </w:p>
    <w:p w14:paraId="3C7F27F9" w14:textId="77777777" w:rsidR="007C4491" w:rsidRPr="00F360AD" w:rsidRDefault="007C4491" w:rsidP="00F360AD">
      <w:r w:rsidRPr="00F360AD">
        <w:t>INSERT INTO Customers (</w:t>
      </w:r>
      <w:proofErr w:type="spellStart"/>
      <w:r w:rsidRPr="00F360AD">
        <w:t>CustomerName</w:t>
      </w:r>
      <w:proofErr w:type="spellEnd"/>
      <w:r w:rsidRPr="00F360AD">
        <w:t>, Country)</w:t>
      </w:r>
      <w:r w:rsidRPr="00F360AD">
        <w:br/>
        <w:t xml:space="preserve">SELECT </w:t>
      </w:r>
      <w:proofErr w:type="spellStart"/>
      <w:r w:rsidRPr="00F360AD">
        <w:t>SupplierName</w:t>
      </w:r>
      <w:proofErr w:type="spellEnd"/>
      <w:r w:rsidRPr="00F360AD">
        <w:t>, Country FROM Suppliers;</w:t>
      </w:r>
    </w:p>
    <w:p w14:paraId="752D4BDA" w14:textId="77777777" w:rsidR="007C4491" w:rsidRPr="00F360AD" w:rsidRDefault="007C4491" w:rsidP="00F360AD">
      <w:r w:rsidRPr="00F360AD">
        <w:t>Example2-</w:t>
      </w:r>
    </w:p>
    <w:p w14:paraId="65C3E693" w14:textId="50D79480" w:rsidR="007C4491" w:rsidRDefault="007C4491" w:rsidP="00F360AD">
      <w:r w:rsidRPr="00F360AD">
        <w:t>INSERT INTO Customers (</w:t>
      </w:r>
      <w:proofErr w:type="spellStart"/>
      <w:r w:rsidRPr="00F360AD">
        <w:t>CustomerName</w:t>
      </w:r>
      <w:proofErr w:type="spellEnd"/>
      <w:r w:rsidRPr="00F360AD">
        <w:t>, Country)</w:t>
      </w:r>
      <w:r w:rsidRPr="00F360AD">
        <w:br/>
        <w:t xml:space="preserve">SELECT </w:t>
      </w:r>
      <w:proofErr w:type="spellStart"/>
      <w:r w:rsidRPr="00F360AD">
        <w:t>SupplierName</w:t>
      </w:r>
      <w:proofErr w:type="spellEnd"/>
      <w:r w:rsidRPr="00F360AD">
        <w:t>, Country FROM Suppliers</w:t>
      </w:r>
      <w:r w:rsidRPr="00F360AD">
        <w:br/>
        <w:t>WHERE Country='Germany';</w:t>
      </w:r>
    </w:p>
    <w:p w14:paraId="7968CE49" w14:textId="77777777" w:rsidR="009A1A1C" w:rsidRPr="00F360AD" w:rsidRDefault="009A1A1C" w:rsidP="00F360AD"/>
    <w:p w14:paraId="27718353" w14:textId="77777777" w:rsidR="007C4491" w:rsidRPr="009A1A1C" w:rsidRDefault="007C4491" w:rsidP="00F360AD">
      <w:pPr>
        <w:rPr>
          <w:b/>
          <w:bCs/>
        </w:rPr>
      </w:pPr>
      <w:r w:rsidRPr="009A1A1C">
        <w:rPr>
          <w:b/>
          <w:bCs/>
        </w:rPr>
        <w:t>SQL CREATE DATABASE Statement-</w:t>
      </w:r>
    </w:p>
    <w:p w14:paraId="48C7CC89" w14:textId="77777777" w:rsidR="007C4491" w:rsidRPr="00F360AD" w:rsidRDefault="007C4491" w:rsidP="00F360AD">
      <w:r w:rsidRPr="00F360AD">
        <w:t>The CREATE DATABASE statement is used to create a database.</w:t>
      </w:r>
    </w:p>
    <w:p w14:paraId="33FE8541" w14:textId="77777777" w:rsidR="007C4491" w:rsidRPr="00F360AD" w:rsidRDefault="007C4491" w:rsidP="00F360AD">
      <w:r w:rsidRPr="00F360AD">
        <w:t>CREATE DATABASE </w:t>
      </w:r>
      <w:proofErr w:type="spellStart"/>
      <w:r w:rsidRPr="00F360AD">
        <w:t>dbname</w:t>
      </w:r>
      <w:proofErr w:type="spellEnd"/>
      <w:r w:rsidRPr="00F360AD">
        <w:t>;</w:t>
      </w:r>
    </w:p>
    <w:p w14:paraId="464ACE27" w14:textId="77777777" w:rsidR="007C4491" w:rsidRPr="00F360AD" w:rsidRDefault="007C4491" w:rsidP="00F360AD">
      <w:r w:rsidRPr="00F360AD">
        <w:t>SQL CREATE TABLE Statement-</w:t>
      </w:r>
    </w:p>
    <w:p w14:paraId="3ED38935" w14:textId="77777777" w:rsidR="007C4491" w:rsidRPr="00F360AD" w:rsidRDefault="007C4491" w:rsidP="00F360AD">
      <w:r w:rsidRPr="00F360AD">
        <w:t>The CREATE TABLE statement is used to create a table in a database.</w:t>
      </w:r>
    </w:p>
    <w:p w14:paraId="54438454" w14:textId="77777777" w:rsidR="007C4491" w:rsidRPr="00F360AD" w:rsidRDefault="007C4491" w:rsidP="00F360AD">
      <w:r w:rsidRPr="00F360AD">
        <w:t>Syntax-</w:t>
      </w:r>
    </w:p>
    <w:p w14:paraId="3D386EB2" w14:textId="77777777" w:rsidR="007C4491" w:rsidRPr="00F360AD" w:rsidRDefault="007C4491" w:rsidP="00F360AD">
      <w:r w:rsidRPr="00F360AD">
        <w:t>CREATE TABLE </w:t>
      </w:r>
      <w:proofErr w:type="spellStart"/>
      <w:r w:rsidRPr="00F360AD">
        <w:t>table_name</w:t>
      </w:r>
      <w:proofErr w:type="spellEnd"/>
      <w:r w:rsidRPr="00F360AD">
        <w:br/>
        <w:t>(</w:t>
      </w:r>
      <w:r w:rsidRPr="00F360AD">
        <w:br/>
        <w:t xml:space="preserve">column_name1 </w:t>
      </w:r>
      <w:proofErr w:type="spellStart"/>
      <w:r w:rsidRPr="00F360AD">
        <w:t>data_type</w:t>
      </w:r>
      <w:proofErr w:type="spellEnd"/>
      <w:r w:rsidRPr="00F360AD">
        <w:t>(size),</w:t>
      </w:r>
      <w:r w:rsidRPr="00F360AD">
        <w:br/>
        <w:t xml:space="preserve">column_name2 </w:t>
      </w:r>
      <w:proofErr w:type="spellStart"/>
      <w:r w:rsidRPr="00F360AD">
        <w:t>data_type</w:t>
      </w:r>
      <w:proofErr w:type="spellEnd"/>
      <w:r w:rsidRPr="00F360AD">
        <w:t>(size),</w:t>
      </w:r>
      <w:r w:rsidRPr="00F360AD">
        <w:br/>
        <w:t xml:space="preserve">column_name3 </w:t>
      </w:r>
      <w:proofErr w:type="spellStart"/>
      <w:r w:rsidRPr="00F360AD">
        <w:t>data_type</w:t>
      </w:r>
      <w:proofErr w:type="spellEnd"/>
      <w:r w:rsidRPr="00F360AD">
        <w:t>(size),</w:t>
      </w:r>
      <w:r w:rsidRPr="00F360AD">
        <w:br/>
        <w:t>....</w:t>
      </w:r>
      <w:r w:rsidRPr="00F360AD">
        <w:br/>
        <w:t>);</w:t>
      </w:r>
    </w:p>
    <w:p w14:paraId="38FB76E2" w14:textId="77777777" w:rsidR="007C4491" w:rsidRPr="00F360AD" w:rsidRDefault="007C4491" w:rsidP="00F360AD">
      <w:r w:rsidRPr="00F360AD">
        <w:lastRenderedPageBreak/>
        <w:t>Example-</w:t>
      </w:r>
    </w:p>
    <w:p w14:paraId="220C9C3D" w14:textId="77777777" w:rsidR="007C4491" w:rsidRPr="00F360AD" w:rsidRDefault="007C4491" w:rsidP="00F360AD">
      <w:r w:rsidRPr="00F360AD">
        <w:t>CREATE TABLE Persons</w:t>
      </w:r>
      <w:r w:rsidRPr="00F360AD">
        <w:br/>
        <w:t>(</w:t>
      </w:r>
      <w:r w:rsidRPr="00F360AD">
        <w:br/>
      </w:r>
      <w:proofErr w:type="spellStart"/>
      <w:r w:rsidRPr="00F360AD">
        <w:t>PersonID</w:t>
      </w:r>
      <w:proofErr w:type="spellEnd"/>
      <w:r w:rsidRPr="00F360AD">
        <w:t xml:space="preserve"> int,</w:t>
      </w:r>
      <w:r w:rsidRPr="00F360AD">
        <w:br/>
      </w:r>
      <w:proofErr w:type="spellStart"/>
      <w:r w:rsidRPr="00F360AD">
        <w:t>LastName</w:t>
      </w:r>
      <w:proofErr w:type="spellEnd"/>
      <w:r w:rsidRPr="00F360AD">
        <w:t xml:space="preserve"> </w:t>
      </w:r>
      <w:proofErr w:type="gramStart"/>
      <w:r w:rsidRPr="00F360AD">
        <w:t>varchar(</w:t>
      </w:r>
      <w:proofErr w:type="gramEnd"/>
      <w:r w:rsidRPr="00F360AD">
        <w:t>255),</w:t>
      </w:r>
      <w:r w:rsidRPr="00F360AD">
        <w:br/>
        <w:t>FirstName varchar(255),</w:t>
      </w:r>
      <w:r w:rsidRPr="00F360AD">
        <w:br/>
        <w:t>Address varchar(255),</w:t>
      </w:r>
      <w:r w:rsidRPr="00F360AD">
        <w:br/>
        <w:t>City varchar(255)</w:t>
      </w:r>
      <w:r w:rsidRPr="00F360AD">
        <w:br/>
        <w:t>);</w:t>
      </w:r>
    </w:p>
    <w:p w14:paraId="58D2855C" w14:textId="77777777" w:rsidR="007C4491" w:rsidRPr="00F360AD" w:rsidRDefault="007C4491" w:rsidP="00F360AD"/>
    <w:p w14:paraId="168BB298" w14:textId="63358F16" w:rsidR="007C4491" w:rsidRPr="00A43560" w:rsidRDefault="007C4491" w:rsidP="00F360AD">
      <w:pPr>
        <w:rPr>
          <w:b/>
          <w:bCs/>
        </w:rPr>
      </w:pPr>
      <w:r w:rsidRPr="00A43560">
        <w:rPr>
          <w:b/>
          <w:bCs/>
        </w:rPr>
        <w:t>SQL NOT NULL Constraint-</w:t>
      </w:r>
    </w:p>
    <w:p w14:paraId="084F2872" w14:textId="77777777" w:rsidR="007C4491" w:rsidRPr="00F360AD" w:rsidRDefault="007C4491" w:rsidP="00F360AD">
      <w:r w:rsidRPr="00F360AD">
        <w:t>The NOT NULL constraint enforces a column to NOT accept NULL values.</w:t>
      </w:r>
    </w:p>
    <w:p w14:paraId="5FCF4BDE" w14:textId="77777777" w:rsidR="007C4491" w:rsidRPr="00F360AD" w:rsidRDefault="007C4491" w:rsidP="00F360AD">
      <w:r w:rsidRPr="00F360AD">
        <w:t>Example-</w:t>
      </w:r>
    </w:p>
    <w:p w14:paraId="2E9E752B" w14:textId="18BF3A8D" w:rsidR="007C4491" w:rsidRDefault="007C4491" w:rsidP="00F360AD">
      <w:r w:rsidRPr="00F360AD">
        <w:t xml:space="preserve">CREATE TABLE </w:t>
      </w:r>
      <w:proofErr w:type="spellStart"/>
      <w:r w:rsidRPr="00F360AD">
        <w:t>PersonsNotNull</w:t>
      </w:r>
      <w:proofErr w:type="spellEnd"/>
      <w:r w:rsidRPr="00F360AD">
        <w:br/>
        <w:t>(</w:t>
      </w:r>
      <w:r w:rsidRPr="00F360AD">
        <w:br/>
      </w:r>
      <w:proofErr w:type="spellStart"/>
      <w:r w:rsidRPr="00F360AD">
        <w:t>P_Id</w:t>
      </w:r>
      <w:proofErr w:type="spellEnd"/>
      <w:r w:rsidRPr="00F360AD">
        <w:t xml:space="preserve"> int NOT NULL,</w:t>
      </w:r>
      <w:r w:rsidRPr="00F360AD">
        <w:br/>
      </w:r>
      <w:proofErr w:type="spellStart"/>
      <w:r w:rsidRPr="00F360AD">
        <w:t>LastName</w:t>
      </w:r>
      <w:proofErr w:type="spellEnd"/>
      <w:r w:rsidRPr="00F360AD">
        <w:t xml:space="preserve"> </w:t>
      </w:r>
      <w:proofErr w:type="gramStart"/>
      <w:r w:rsidRPr="00F360AD">
        <w:t>varchar(</w:t>
      </w:r>
      <w:proofErr w:type="gramEnd"/>
      <w:r w:rsidRPr="00F360AD">
        <w:t>255) NOT NULL,</w:t>
      </w:r>
      <w:r w:rsidRPr="00F360AD">
        <w:br/>
        <w:t>FirstName varchar(255),</w:t>
      </w:r>
      <w:r w:rsidRPr="00F360AD">
        <w:br/>
        <w:t>Address varchar(255),</w:t>
      </w:r>
      <w:r w:rsidRPr="00F360AD">
        <w:br/>
        <w:t>City varchar(255)</w:t>
      </w:r>
      <w:r w:rsidRPr="00F360AD">
        <w:br/>
        <w:t>)</w:t>
      </w:r>
    </w:p>
    <w:p w14:paraId="7B35FADA" w14:textId="77777777" w:rsidR="00A43560" w:rsidRPr="00F360AD" w:rsidRDefault="00A43560" w:rsidP="00F360AD"/>
    <w:p w14:paraId="1001AD38" w14:textId="60E56FE9" w:rsidR="007C4491" w:rsidRPr="00A43560" w:rsidRDefault="007C4491" w:rsidP="00F360AD">
      <w:pPr>
        <w:rPr>
          <w:b/>
          <w:bCs/>
        </w:rPr>
      </w:pPr>
      <w:r w:rsidRPr="00A43560">
        <w:rPr>
          <w:b/>
          <w:bCs/>
        </w:rPr>
        <w:t>SQL UNIQUE Constraint-</w:t>
      </w:r>
    </w:p>
    <w:p w14:paraId="2B5EF278" w14:textId="77777777" w:rsidR="007C4491" w:rsidRPr="00F360AD" w:rsidRDefault="007C4491" w:rsidP="00F360AD">
      <w:r w:rsidRPr="00F360AD">
        <w:t>The UNIQUE constraint uniquely identifies each record in a database table.</w:t>
      </w:r>
    </w:p>
    <w:p w14:paraId="7488B71D" w14:textId="77777777" w:rsidR="007C4491" w:rsidRPr="00F360AD" w:rsidRDefault="007C4491" w:rsidP="00F360AD">
      <w:r w:rsidRPr="00F360AD">
        <w:t>Example-</w:t>
      </w:r>
    </w:p>
    <w:p w14:paraId="3BE5C55A" w14:textId="5D031B14" w:rsidR="007C4491" w:rsidRDefault="007C4491" w:rsidP="00F360AD">
      <w:r w:rsidRPr="00F360AD">
        <w:t>CREATE TABLE Persons</w:t>
      </w:r>
      <w:r w:rsidRPr="00F360AD">
        <w:br/>
        <w:t>(</w:t>
      </w:r>
      <w:r w:rsidRPr="00F360AD">
        <w:br/>
      </w:r>
      <w:proofErr w:type="spellStart"/>
      <w:r w:rsidRPr="00F360AD">
        <w:t>P_Id</w:t>
      </w:r>
      <w:proofErr w:type="spellEnd"/>
      <w:r w:rsidRPr="00F360AD">
        <w:t xml:space="preserve"> int NOT NULL UNIQUE,</w:t>
      </w:r>
      <w:r w:rsidRPr="00F360AD">
        <w:br/>
      </w:r>
      <w:proofErr w:type="spellStart"/>
      <w:r w:rsidRPr="00F360AD">
        <w:t>LastName</w:t>
      </w:r>
      <w:proofErr w:type="spellEnd"/>
      <w:r w:rsidRPr="00F360AD">
        <w:t xml:space="preserve"> </w:t>
      </w:r>
      <w:proofErr w:type="gramStart"/>
      <w:r w:rsidRPr="00F360AD">
        <w:t>varchar(</w:t>
      </w:r>
      <w:proofErr w:type="gramEnd"/>
      <w:r w:rsidRPr="00F360AD">
        <w:t>255) NOT NULL,</w:t>
      </w:r>
      <w:r w:rsidRPr="00F360AD">
        <w:br/>
        <w:t>FirstName varchar(255),</w:t>
      </w:r>
      <w:r w:rsidRPr="00F360AD">
        <w:br/>
        <w:t>Address varchar(255),</w:t>
      </w:r>
      <w:r w:rsidRPr="00F360AD">
        <w:br/>
        <w:t>City varchar(255)</w:t>
      </w:r>
      <w:r w:rsidRPr="00F360AD">
        <w:br/>
        <w:t>)</w:t>
      </w:r>
    </w:p>
    <w:p w14:paraId="5B32BB82" w14:textId="77777777" w:rsidR="00A43560" w:rsidRPr="00F360AD" w:rsidRDefault="00A43560" w:rsidP="00F360AD"/>
    <w:p w14:paraId="78D0E43C" w14:textId="77777777" w:rsidR="007C4491" w:rsidRPr="00A43560" w:rsidRDefault="007C4491" w:rsidP="00F360AD">
      <w:pPr>
        <w:rPr>
          <w:b/>
          <w:bCs/>
        </w:rPr>
      </w:pPr>
      <w:r w:rsidRPr="00A43560">
        <w:rPr>
          <w:b/>
          <w:bCs/>
        </w:rPr>
        <w:t>SQL PRIMARY KEY Constraint-</w:t>
      </w:r>
    </w:p>
    <w:p w14:paraId="00D0CA23" w14:textId="77777777" w:rsidR="007C4491" w:rsidRPr="00F360AD" w:rsidRDefault="007C4491" w:rsidP="00F360AD">
      <w:r w:rsidRPr="00F360AD">
        <w:t>The PRIMARY KEY constraint uniquely identifies each record in a database table.</w:t>
      </w:r>
    </w:p>
    <w:p w14:paraId="64E74966" w14:textId="77777777" w:rsidR="007C4491" w:rsidRPr="00F360AD" w:rsidRDefault="007C4491" w:rsidP="00F360AD">
      <w:r w:rsidRPr="00F360AD">
        <w:t>Primary keys must contain UNIQUE values.</w:t>
      </w:r>
    </w:p>
    <w:p w14:paraId="17F7C019" w14:textId="77777777" w:rsidR="007C4491" w:rsidRPr="00F360AD" w:rsidRDefault="007C4491" w:rsidP="00F360AD">
      <w:r w:rsidRPr="00F360AD">
        <w:t>A primary key column cannot contain NULL values.</w:t>
      </w:r>
    </w:p>
    <w:p w14:paraId="16914F8F" w14:textId="77777777" w:rsidR="007C4491" w:rsidRPr="00F360AD" w:rsidRDefault="007C4491" w:rsidP="00F360AD">
      <w:r w:rsidRPr="00F360AD">
        <w:lastRenderedPageBreak/>
        <w:t>Most tables should have a primary key, and each table can have only ONE primary key.</w:t>
      </w:r>
    </w:p>
    <w:p w14:paraId="5FA5D792" w14:textId="77777777" w:rsidR="007C4491" w:rsidRPr="00F360AD" w:rsidRDefault="007C4491" w:rsidP="00F360AD">
      <w:r w:rsidRPr="00F360AD">
        <w:t>Example-</w:t>
      </w:r>
    </w:p>
    <w:p w14:paraId="784BE5D6" w14:textId="77777777" w:rsidR="007C4491" w:rsidRPr="00F360AD" w:rsidRDefault="007C4491" w:rsidP="00F360AD">
      <w:r w:rsidRPr="00F360AD">
        <w:t>CREATE TABLE Persons</w:t>
      </w:r>
      <w:r w:rsidRPr="00F360AD">
        <w:br/>
        <w:t>(</w:t>
      </w:r>
      <w:r w:rsidRPr="00F360AD">
        <w:br/>
      </w:r>
      <w:proofErr w:type="spellStart"/>
      <w:r w:rsidRPr="00F360AD">
        <w:t>P_Id</w:t>
      </w:r>
      <w:proofErr w:type="spellEnd"/>
      <w:r w:rsidRPr="00F360AD">
        <w:t xml:space="preserve"> int NOT NULL,</w:t>
      </w:r>
      <w:r w:rsidRPr="00F360AD">
        <w:br/>
      </w:r>
      <w:proofErr w:type="spellStart"/>
      <w:r w:rsidRPr="00F360AD">
        <w:t>LastName</w:t>
      </w:r>
      <w:proofErr w:type="spellEnd"/>
      <w:r w:rsidRPr="00F360AD">
        <w:t xml:space="preserve"> </w:t>
      </w:r>
      <w:proofErr w:type="gramStart"/>
      <w:r w:rsidRPr="00F360AD">
        <w:t>varchar(</w:t>
      </w:r>
      <w:proofErr w:type="gramEnd"/>
      <w:r w:rsidRPr="00F360AD">
        <w:t>255) NOT NULL,</w:t>
      </w:r>
      <w:r w:rsidRPr="00F360AD">
        <w:br/>
        <w:t>FirstName varchar(255),</w:t>
      </w:r>
      <w:r w:rsidRPr="00F360AD">
        <w:br/>
        <w:t>Address varchar(255),</w:t>
      </w:r>
      <w:r w:rsidRPr="00F360AD">
        <w:br/>
        <w:t>City varchar(255),</w:t>
      </w:r>
      <w:r w:rsidRPr="00F360AD">
        <w:br/>
        <w:t>PRIMARY KEY (</w:t>
      </w:r>
      <w:proofErr w:type="spellStart"/>
      <w:r w:rsidRPr="00F360AD">
        <w:t>P_Id</w:t>
      </w:r>
      <w:proofErr w:type="spellEnd"/>
      <w:r w:rsidRPr="00F360AD">
        <w:t>)</w:t>
      </w:r>
      <w:r w:rsidRPr="00F360AD">
        <w:br/>
        <w:t>)</w:t>
      </w:r>
    </w:p>
    <w:p w14:paraId="12BD2EDE" w14:textId="77777777" w:rsidR="007C4491" w:rsidRPr="00F360AD" w:rsidRDefault="007C4491" w:rsidP="00F360AD">
      <w:r w:rsidRPr="00F360AD">
        <w:t>SQL FOREIGN KEY Constraint-</w:t>
      </w:r>
    </w:p>
    <w:p w14:paraId="7EBBB251" w14:textId="08ED2274" w:rsidR="007C4491" w:rsidRDefault="007C4491" w:rsidP="00F360AD">
      <w:r w:rsidRPr="00F360AD">
        <w:t>A FOREIGN KEY in one table points to a PRIMARY KEY in another table.</w:t>
      </w:r>
    </w:p>
    <w:p w14:paraId="2E5DD513" w14:textId="77777777" w:rsidR="00A43560" w:rsidRDefault="00A43560" w:rsidP="00A43560">
      <w:proofErr w:type="spellStart"/>
      <w:r>
        <w:t>P_Id</w:t>
      </w:r>
      <w:proofErr w:type="spellEnd"/>
      <w:r>
        <w:tab/>
      </w:r>
      <w:proofErr w:type="spellStart"/>
      <w:r>
        <w:t>LastName</w:t>
      </w:r>
      <w:proofErr w:type="spellEnd"/>
      <w:r>
        <w:tab/>
        <w:t>FirstName</w:t>
      </w:r>
      <w:r>
        <w:tab/>
        <w:t>Address</w:t>
      </w:r>
      <w:r>
        <w:tab/>
        <w:t>City</w:t>
      </w:r>
    </w:p>
    <w:p w14:paraId="60C40BA6" w14:textId="77777777" w:rsidR="00A43560" w:rsidRDefault="00A43560" w:rsidP="00A43560">
      <w:r>
        <w:t>1</w:t>
      </w:r>
      <w:r>
        <w:tab/>
        <w:t>Hansen</w:t>
      </w:r>
      <w:r>
        <w:tab/>
        <w:t>Ola</w:t>
      </w:r>
      <w:r>
        <w:tab/>
      </w:r>
      <w:proofErr w:type="spellStart"/>
      <w:r>
        <w:t>Timoteivn</w:t>
      </w:r>
      <w:proofErr w:type="spellEnd"/>
      <w:r>
        <w:t xml:space="preserve"> 10</w:t>
      </w:r>
      <w:r>
        <w:tab/>
      </w:r>
      <w:proofErr w:type="spellStart"/>
      <w:r>
        <w:t>Sandnes</w:t>
      </w:r>
      <w:proofErr w:type="spellEnd"/>
    </w:p>
    <w:p w14:paraId="5BFFBFA9" w14:textId="77777777" w:rsidR="00A43560" w:rsidRDefault="00A43560" w:rsidP="00A43560">
      <w:r>
        <w:t>2</w:t>
      </w:r>
      <w:r>
        <w:tab/>
      </w:r>
      <w:proofErr w:type="spellStart"/>
      <w:r>
        <w:t>Svendson</w:t>
      </w:r>
      <w:proofErr w:type="spellEnd"/>
      <w:r>
        <w:tab/>
      </w:r>
      <w:proofErr w:type="spellStart"/>
      <w:r>
        <w:t>Tove</w:t>
      </w:r>
      <w:proofErr w:type="spellEnd"/>
      <w:r>
        <w:tab/>
      </w:r>
      <w:proofErr w:type="spellStart"/>
      <w:r>
        <w:t>Borgvn</w:t>
      </w:r>
      <w:proofErr w:type="spellEnd"/>
      <w:r>
        <w:t xml:space="preserve"> 23</w:t>
      </w:r>
      <w:r>
        <w:tab/>
      </w:r>
      <w:proofErr w:type="spellStart"/>
      <w:r>
        <w:t>Sandnes</w:t>
      </w:r>
      <w:proofErr w:type="spellEnd"/>
    </w:p>
    <w:p w14:paraId="7D68A6DC" w14:textId="77777777" w:rsidR="00A43560" w:rsidRDefault="00A43560" w:rsidP="00A43560">
      <w:r>
        <w:t>3</w:t>
      </w:r>
      <w:r>
        <w:tab/>
        <w:t>Pettersen</w:t>
      </w:r>
      <w:r>
        <w:tab/>
        <w:t>Kari</w:t>
      </w:r>
      <w:r>
        <w:tab/>
      </w:r>
      <w:proofErr w:type="spellStart"/>
      <w:r>
        <w:t>Storgt</w:t>
      </w:r>
      <w:proofErr w:type="spellEnd"/>
      <w:r>
        <w:t xml:space="preserve"> 20</w:t>
      </w:r>
      <w:r>
        <w:tab/>
        <w:t>Stavanger</w:t>
      </w:r>
    </w:p>
    <w:p w14:paraId="32D6386A" w14:textId="77777777" w:rsidR="00A43560" w:rsidRDefault="00A43560" w:rsidP="00A43560">
      <w:r>
        <w:t>The "Orders" table:</w:t>
      </w:r>
    </w:p>
    <w:p w14:paraId="5F3F02F6" w14:textId="77777777" w:rsidR="00A43560" w:rsidRDefault="00A43560" w:rsidP="00A43560">
      <w:proofErr w:type="spellStart"/>
      <w:r>
        <w:t>O_Id</w:t>
      </w:r>
      <w:proofErr w:type="spellEnd"/>
      <w:r>
        <w:tab/>
      </w:r>
      <w:proofErr w:type="spellStart"/>
      <w:r>
        <w:t>OrderNo</w:t>
      </w:r>
      <w:proofErr w:type="spellEnd"/>
      <w:r>
        <w:tab/>
      </w:r>
      <w:proofErr w:type="spellStart"/>
      <w:r>
        <w:t>P_Id</w:t>
      </w:r>
      <w:proofErr w:type="spellEnd"/>
    </w:p>
    <w:p w14:paraId="0F618A03" w14:textId="77777777" w:rsidR="00A43560" w:rsidRDefault="00A43560" w:rsidP="00A43560">
      <w:r>
        <w:t>1</w:t>
      </w:r>
      <w:r>
        <w:tab/>
        <w:t>77895</w:t>
      </w:r>
      <w:r>
        <w:tab/>
        <w:t>3</w:t>
      </w:r>
    </w:p>
    <w:p w14:paraId="2BF8451F" w14:textId="77777777" w:rsidR="00A43560" w:rsidRDefault="00A43560" w:rsidP="00A43560">
      <w:r>
        <w:t>2</w:t>
      </w:r>
      <w:r>
        <w:tab/>
        <w:t>44678</w:t>
      </w:r>
      <w:r>
        <w:tab/>
        <w:t>3</w:t>
      </w:r>
    </w:p>
    <w:p w14:paraId="6E807A4B" w14:textId="77777777" w:rsidR="00A43560" w:rsidRDefault="00A43560" w:rsidP="00A43560">
      <w:r>
        <w:t>3</w:t>
      </w:r>
      <w:r>
        <w:tab/>
        <w:t>22456</w:t>
      </w:r>
      <w:r>
        <w:tab/>
        <w:t>2</w:t>
      </w:r>
    </w:p>
    <w:p w14:paraId="0C4F6581" w14:textId="2E84852E" w:rsidR="00A43560" w:rsidRDefault="00A43560" w:rsidP="00A43560">
      <w:r>
        <w:t>4</w:t>
      </w:r>
      <w:r>
        <w:tab/>
        <w:t>24562</w:t>
      </w:r>
      <w:r>
        <w:tab/>
        <w:t>1</w:t>
      </w:r>
    </w:p>
    <w:p w14:paraId="2CF610FA" w14:textId="77777777" w:rsidR="00A43560" w:rsidRPr="00F360AD" w:rsidRDefault="00A43560" w:rsidP="00A43560"/>
    <w:p w14:paraId="3C14A0C1" w14:textId="76F6036F" w:rsidR="007C4491" w:rsidRDefault="007C4491" w:rsidP="00F360AD">
      <w:r w:rsidRPr="00F360AD">
        <w:t>CREATE TABLE Orders</w:t>
      </w:r>
      <w:r w:rsidRPr="00F360AD">
        <w:br/>
        <w:t>(</w:t>
      </w:r>
      <w:r w:rsidRPr="00F360AD">
        <w:br/>
      </w:r>
      <w:proofErr w:type="spellStart"/>
      <w:r w:rsidRPr="00F360AD">
        <w:t>O_Id</w:t>
      </w:r>
      <w:proofErr w:type="spellEnd"/>
      <w:r w:rsidRPr="00F360AD">
        <w:t xml:space="preserve"> int NOT NULL,</w:t>
      </w:r>
      <w:r w:rsidRPr="00F360AD">
        <w:br/>
      </w:r>
      <w:proofErr w:type="spellStart"/>
      <w:r w:rsidRPr="00F360AD">
        <w:t>OrderNo</w:t>
      </w:r>
      <w:proofErr w:type="spellEnd"/>
      <w:r w:rsidRPr="00F360AD">
        <w:t xml:space="preserve"> int NOT NULL,</w:t>
      </w:r>
      <w:r w:rsidRPr="00F360AD">
        <w:br/>
      </w:r>
      <w:proofErr w:type="spellStart"/>
      <w:r w:rsidRPr="00F360AD">
        <w:t>P_Id</w:t>
      </w:r>
      <w:proofErr w:type="spellEnd"/>
      <w:r w:rsidRPr="00F360AD">
        <w:t xml:space="preserve"> int,</w:t>
      </w:r>
      <w:r w:rsidRPr="00F360AD">
        <w:br/>
        <w:t>PRIMARY KEY (</w:t>
      </w:r>
      <w:proofErr w:type="spellStart"/>
      <w:r w:rsidRPr="00F360AD">
        <w:t>O_Id</w:t>
      </w:r>
      <w:proofErr w:type="spellEnd"/>
      <w:r w:rsidRPr="00F360AD">
        <w:t>),</w:t>
      </w:r>
      <w:r w:rsidRPr="00F360AD">
        <w:br/>
        <w:t>FOREIGN KEY (</w:t>
      </w:r>
      <w:proofErr w:type="spellStart"/>
      <w:r w:rsidRPr="00F360AD">
        <w:t>P_Id</w:t>
      </w:r>
      <w:proofErr w:type="spellEnd"/>
      <w:r w:rsidRPr="00F360AD">
        <w:t>) REFERENCES Persons(</w:t>
      </w:r>
      <w:proofErr w:type="spellStart"/>
      <w:r w:rsidRPr="00F360AD">
        <w:t>P_Id</w:t>
      </w:r>
      <w:proofErr w:type="spellEnd"/>
      <w:r w:rsidRPr="00F360AD">
        <w:t>)</w:t>
      </w:r>
      <w:r w:rsidRPr="00F360AD">
        <w:br/>
        <w:t>)</w:t>
      </w:r>
    </w:p>
    <w:p w14:paraId="56EEB781" w14:textId="77777777" w:rsidR="00A43560" w:rsidRPr="00F360AD" w:rsidRDefault="00A43560" w:rsidP="00F360AD"/>
    <w:p w14:paraId="7E67ED5E" w14:textId="77777777" w:rsidR="007C4491" w:rsidRPr="00A43560" w:rsidRDefault="007C4491" w:rsidP="00F360AD">
      <w:pPr>
        <w:rPr>
          <w:b/>
          <w:bCs/>
        </w:rPr>
      </w:pPr>
      <w:r w:rsidRPr="00A43560">
        <w:rPr>
          <w:b/>
          <w:bCs/>
        </w:rPr>
        <w:t>SQL CHECK Constraint</w:t>
      </w:r>
    </w:p>
    <w:p w14:paraId="740A2682" w14:textId="77777777" w:rsidR="007C4491" w:rsidRPr="00F360AD" w:rsidRDefault="007C4491" w:rsidP="00F360AD">
      <w:r w:rsidRPr="00F360AD">
        <w:t>The CHECK constraint is used to limit the value range that can be placed in a column.</w:t>
      </w:r>
    </w:p>
    <w:p w14:paraId="447430B4" w14:textId="77777777" w:rsidR="007C4491" w:rsidRPr="00F360AD" w:rsidRDefault="007C4491" w:rsidP="00F360AD">
      <w:r w:rsidRPr="00F360AD">
        <w:t>If you define a CHECK constraint on a single column it allows only certain values for this column.</w:t>
      </w:r>
    </w:p>
    <w:p w14:paraId="387D3D63" w14:textId="77777777" w:rsidR="007C4491" w:rsidRPr="00F360AD" w:rsidRDefault="007C4491" w:rsidP="00F360AD">
      <w:r w:rsidRPr="00F360AD">
        <w:lastRenderedPageBreak/>
        <w:t xml:space="preserve">If you define a CHECK constraint on a </w:t>
      </w:r>
      <w:proofErr w:type="gramStart"/>
      <w:r w:rsidRPr="00F360AD">
        <w:t>table</w:t>
      </w:r>
      <w:proofErr w:type="gramEnd"/>
      <w:r w:rsidRPr="00F360AD">
        <w:t xml:space="preserve"> it can limit the values in certain columns based on values in other columns in the row.</w:t>
      </w:r>
    </w:p>
    <w:p w14:paraId="37A8CA32" w14:textId="77777777" w:rsidR="007C4491" w:rsidRPr="00F360AD" w:rsidRDefault="007C4491" w:rsidP="00F360AD">
      <w:r w:rsidRPr="00F360AD">
        <w:t>CREATE TABLE Persons</w:t>
      </w:r>
      <w:r w:rsidRPr="00F360AD">
        <w:br/>
        <w:t>(</w:t>
      </w:r>
      <w:r w:rsidRPr="00F360AD">
        <w:br/>
      </w:r>
      <w:proofErr w:type="spellStart"/>
      <w:r w:rsidRPr="00F360AD">
        <w:t>P_Id</w:t>
      </w:r>
      <w:proofErr w:type="spellEnd"/>
      <w:r w:rsidRPr="00F360AD">
        <w:t xml:space="preserve"> int NOT NULL,</w:t>
      </w:r>
      <w:r w:rsidRPr="00F360AD">
        <w:br/>
      </w:r>
      <w:proofErr w:type="spellStart"/>
      <w:r w:rsidRPr="00F360AD">
        <w:t>LastName</w:t>
      </w:r>
      <w:proofErr w:type="spellEnd"/>
      <w:r w:rsidRPr="00F360AD">
        <w:t xml:space="preserve"> </w:t>
      </w:r>
      <w:proofErr w:type="gramStart"/>
      <w:r w:rsidRPr="00F360AD">
        <w:t>varchar(</w:t>
      </w:r>
      <w:proofErr w:type="gramEnd"/>
      <w:r w:rsidRPr="00F360AD">
        <w:t>255) NOT NULL,</w:t>
      </w:r>
      <w:r w:rsidRPr="00F360AD">
        <w:br/>
        <w:t>FirstName varchar(255),</w:t>
      </w:r>
      <w:r w:rsidRPr="00F360AD">
        <w:br/>
        <w:t>Address varchar(255),</w:t>
      </w:r>
      <w:r w:rsidRPr="00F360AD">
        <w:br/>
        <w:t>City varchar(255),</w:t>
      </w:r>
      <w:r w:rsidRPr="00F360AD">
        <w:br/>
        <w:t>CHECK (</w:t>
      </w:r>
      <w:proofErr w:type="spellStart"/>
      <w:r w:rsidRPr="00F360AD">
        <w:t>P_Id</w:t>
      </w:r>
      <w:proofErr w:type="spellEnd"/>
      <w:r w:rsidRPr="00F360AD">
        <w:t>&gt;0)</w:t>
      </w:r>
      <w:r w:rsidRPr="00F360AD">
        <w:br/>
        <w:t>)</w:t>
      </w:r>
    </w:p>
    <w:p w14:paraId="6161A1B9" w14:textId="77777777" w:rsidR="007C4491" w:rsidRPr="00F360AD" w:rsidRDefault="007C4491" w:rsidP="00F360AD"/>
    <w:p w14:paraId="10E7793A" w14:textId="77777777" w:rsidR="007C4491" w:rsidRPr="00A43560" w:rsidRDefault="007C4491" w:rsidP="00F360AD">
      <w:pPr>
        <w:rPr>
          <w:b/>
          <w:bCs/>
        </w:rPr>
      </w:pPr>
      <w:r w:rsidRPr="00A43560">
        <w:rPr>
          <w:b/>
          <w:bCs/>
        </w:rPr>
        <w:t>SQL DROP INDEX, DROP TABLE, and DROP DATABASE-</w:t>
      </w:r>
    </w:p>
    <w:p w14:paraId="1B225667" w14:textId="77777777" w:rsidR="007C4491" w:rsidRPr="00F360AD" w:rsidRDefault="007C4491" w:rsidP="00F360AD">
      <w:r w:rsidRPr="00F360AD">
        <w:t>Indexes, tables, and databases can easily be deleted/removed with the DROP statement.</w:t>
      </w:r>
    </w:p>
    <w:p w14:paraId="0F5966F7" w14:textId="77777777" w:rsidR="007C4491" w:rsidRPr="00F360AD" w:rsidRDefault="007C4491" w:rsidP="00F360AD">
      <w:r w:rsidRPr="00F360AD">
        <w:t>The DROP TABLE Statement-</w:t>
      </w:r>
    </w:p>
    <w:p w14:paraId="73CFD863" w14:textId="77777777" w:rsidR="007C4491" w:rsidRPr="00F360AD" w:rsidRDefault="007C4491" w:rsidP="00F360AD">
      <w:r w:rsidRPr="00F360AD">
        <w:t xml:space="preserve">DROP TABLE </w:t>
      </w:r>
      <w:proofErr w:type="spellStart"/>
      <w:r w:rsidRPr="00F360AD">
        <w:t>table_name</w:t>
      </w:r>
      <w:proofErr w:type="spellEnd"/>
    </w:p>
    <w:p w14:paraId="07AD32D2" w14:textId="77777777" w:rsidR="007C4491" w:rsidRPr="00F360AD" w:rsidRDefault="007C4491" w:rsidP="00F360AD">
      <w:r w:rsidRPr="00F360AD">
        <w:t>The DROP DATABASE Statement</w:t>
      </w:r>
    </w:p>
    <w:p w14:paraId="1A8368A6" w14:textId="77777777" w:rsidR="007C4491" w:rsidRPr="00F360AD" w:rsidRDefault="007C4491" w:rsidP="00F360AD">
      <w:r w:rsidRPr="00F360AD">
        <w:t>The DROP DATABASE statement is used to delete a database.</w:t>
      </w:r>
    </w:p>
    <w:p w14:paraId="3E527149" w14:textId="1F02A535" w:rsidR="007C4491" w:rsidRDefault="007C4491" w:rsidP="00F360AD">
      <w:r w:rsidRPr="00F360AD">
        <w:t xml:space="preserve">DROP DATABASE </w:t>
      </w:r>
      <w:proofErr w:type="spellStart"/>
      <w:r w:rsidRPr="00F360AD">
        <w:t>database_name</w:t>
      </w:r>
      <w:proofErr w:type="spellEnd"/>
    </w:p>
    <w:p w14:paraId="4388B7D2" w14:textId="77777777" w:rsidR="00A43560" w:rsidRPr="00F360AD" w:rsidRDefault="00A43560" w:rsidP="00F360AD"/>
    <w:p w14:paraId="7BD0D435" w14:textId="77777777" w:rsidR="007C4491" w:rsidRPr="00A43560" w:rsidRDefault="007C4491" w:rsidP="00F360AD">
      <w:pPr>
        <w:rPr>
          <w:b/>
          <w:bCs/>
        </w:rPr>
      </w:pPr>
      <w:r w:rsidRPr="00A43560">
        <w:rPr>
          <w:b/>
          <w:bCs/>
        </w:rPr>
        <w:t>The TRUNCATE TABLE Statement</w:t>
      </w:r>
    </w:p>
    <w:p w14:paraId="1569FB87" w14:textId="77777777" w:rsidR="007C4491" w:rsidRPr="00F360AD" w:rsidRDefault="007C4491" w:rsidP="00F360AD">
      <w:r w:rsidRPr="00F360AD">
        <w:t>If we only want to delete the data inside the table, and not the table itself.</w:t>
      </w:r>
    </w:p>
    <w:p w14:paraId="1DE330B4" w14:textId="6F00DDC2" w:rsidR="007C4491" w:rsidRDefault="007C4491" w:rsidP="00F360AD">
      <w:r w:rsidRPr="00F360AD">
        <w:t xml:space="preserve">TRUNCATE TABLE </w:t>
      </w:r>
      <w:proofErr w:type="spellStart"/>
      <w:r w:rsidRPr="00F360AD">
        <w:t>table_name</w:t>
      </w:r>
      <w:proofErr w:type="spellEnd"/>
    </w:p>
    <w:p w14:paraId="0F485FF4" w14:textId="77777777" w:rsidR="00A43560" w:rsidRPr="00F360AD" w:rsidRDefault="00A43560" w:rsidP="00F360AD"/>
    <w:p w14:paraId="2FD027E2" w14:textId="77777777" w:rsidR="007C4491" w:rsidRPr="00A43560" w:rsidRDefault="007C4491" w:rsidP="00F360AD">
      <w:pPr>
        <w:rPr>
          <w:b/>
          <w:bCs/>
        </w:rPr>
      </w:pPr>
      <w:r w:rsidRPr="00A43560">
        <w:rPr>
          <w:b/>
          <w:bCs/>
        </w:rPr>
        <w:t>The ALTER TABLE Statement</w:t>
      </w:r>
    </w:p>
    <w:p w14:paraId="5F96CF4F" w14:textId="77777777" w:rsidR="007C4491" w:rsidRPr="00F360AD" w:rsidRDefault="007C4491" w:rsidP="00F360AD">
      <w:r w:rsidRPr="00F360AD">
        <w:t>The ALTER TABLE statement is used to add, delete, or modify columns in an existing table.</w:t>
      </w:r>
    </w:p>
    <w:p w14:paraId="379BEB1B" w14:textId="77777777" w:rsidR="007C4491" w:rsidRPr="00F360AD" w:rsidRDefault="007C4491" w:rsidP="00F360AD">
      <w:r w:rsidRPr="00F360AD">
        <w:t>Syntax-</w:t>
      </w:r>
    </w:p>
    <w:p w14:paraId="739749BD" w14:textId="77777777" w:rsidR="007C4491" w:rsidRPr="00F360AD" w:rsidRDefault="007C4491" w:rsidP="00F360AD">
      <w:r w:rsidRPr="00F360AD">
        <w:t>To add a column in a table, use the following syntax:</w:t>
      </w:r>
    </w:p>
    <w:p w14:paraId="0DF4DD30" w14:textId="77777777" w:rsidR="007C4491" w:rsidRPr="00F360AD" w:rsidRDefault="007C4491" w:rsidP="00F360AD">
      <w:r w:rsidRPr="00F360AD">
        <w:t xml:space="preserve">ALTER TABLE </w:t>
      </w:r>
      <w:proofErr w:type="spellStart"/>
      <w:r w:rsidRPr="00F360AD">
        <w:t>table_name</w:t>
      </w:r>
      <w:proofErr w:type="spellEnd"/>
      <w:r w:rsidRPr="00F360AD">
        <w:br/>
        <w:t xml:space="preserve">ADD </w:t>
      </w:r>
      <w:proofErr w:type="spellStart"/>
      <w:r w:rsidRPr="00F360AD">
        <w:t>column_name</w:t>
      </w:r>
      <w:proofErr w:type="spellEnd"/>
      <w:r w:rsidRPr="00F360AD">
        <w:t xml:space="preserve"> datatype</w:t>
      </w:r>
    </w:p>
    <w:p w14:paraId="05D621EE" w14:textId="77777777" w:rsidR="007C4491" w:rsidRPr="00F360AD" w:rsidRDefault="007C4491" w:rsidP="00F360AD">
      <w:r w:rsidRPr="00F360AD">
        <w:t>To delete a column in a table, use the following syntax (notice that some database systems don't allow deleting a column):</w:t>
      </w:r>
    </w:p>
    <w:p w14:paraId="02E05060" w14:textId="77777777" w:rsidR="007C4491" w:rsidRPr="00F360AD" w:rsidRDefault="007C4491" w:rsidP="00F360AD">
      <w:r w:rsidRPr="00F360AD">
        <w:t xml:space="preserve">ALTER TABLE </w:t>
      </w:r>
      <w:proofErr w:type="spellStart"/>
      <w:r w:rsidRPr="00F360AD">
        <w:t>table_name</w:t>
      </w:r>
      <w:proofErr w:type="spellEnd"/>
      <w:r w:rsidRPr="00F360AD">
        <w:br/>
        <w:t xml:space="preserve">DROP COLUMN </w:t>
      </w:r>
      <w:proofErr w:type="spellStart"/>
      <w:r w:rsidRPr="00F360AD">
        <w:t>column_name</w:t>
      </w:r>
      <w:proofErr w:type="spellEnd"/>
    </w:p>
    <w:p w14:paraId="72782D17" w14:textId="77777777" w:rsidR="007C4491" w:rsidRPr="00F360AD" w:rsidRDefault="007C4491" w:rsidP="00F360AD">
      <w:r w:rsidRPr="00F360AD">
        <w:t>SQL ALTER TABLE Example-</w:t>
      </w:r>
    </w:p>
    <w:p w14:paraId="0766D0BC" w14:textId="6695CC82" w:rsidR="007C4491" w:rsidRDefault="007C4491" w:rsidP="00F360AD">
      <w:r w:rsidRPr="00F360AD">
        <w:lastRenderedPageBreak/>
        <w:t>ALTER TABLE Persons</w:t>
      </w:r>
      <w:r w:rsidRPr="00F360AD">
        <w:br/>
        <w:t xml:space="preserve">ADD </w:t>
      </w:r>
      <w:proofErr w:type="spellStart"/>
      <w:r w:rsidRPr="00F360AD">
        <w:t>DateOfBirth</w:t>
      </w:r>
      <w:proofErr w:type="spellEnd"/>
      <w:r w:rsidRPr="00F360AD">
        <w:t xml:space="preserve"> date</w:t>
      </w:r>
    </w:p>
    <w:p w14:paraId="1BD39243" w14:textId="77777777" w:rsidR="00A43560" w:rsidRPr="00F360AD" w:rsidRDefault="00A43560" w:rsidP="00F360AD"/>
    <w:p w14:paraId="0E626CC7" w14:textId="77777777" w:rsidR="007C4491" w:rsidRPr="00A43560" w:rsidRDefault="007C4491" w:rsidP="00F360AD">
      <w:pPr>
        <w:rPr>
          <w:b/>
          <w:bCs/>
        </w:rPr>
      </w:pPr>
      <w:r w:rsidRPr="00A43560">
        <w:rPr>
          <w:b/>
          <w:bCs/>
        </w:rPr>
        <w:t>Change Data Type Example-</w:t>
      </w:r>
    </w:p>
    <w:p w14:paraId="70F3D5C6" w14:textId="1E9ED18F" w:rsidR="007C4491" w:rsidRDefault="007C4491" w:rsidP="00F360AD">
      <w:r w:rsidRPr="00F360AD">
        <w:t>ALTER TABLE Persons</w:t>
      </w:r>
      <w:r w:rsidRPr="00F360AD">
        <w:br/>
        <w:t xml:space="preserve">ALTER COLUMN </w:t>
      </w:r>
      <w:proofErr w:type="spellStart"/>
      <w:r w:rsidRPr="00F360AD">
        <w:t>DateOfBirth</w:t>
      </w:r>
      <w:proofErr w:type="spellEnd"/>
      <w:r w:rsidRPr="00F360AD">
        <w:t xml:space="preserve"> year</w:t>
      </w:r>
    </w:p>
    <w:p w14:paraId="4DDA1DC9" w14:textId="77777777" w:rsidR="00A43560" w:rsidRPr="00F360AD" w:rsidRDefault="00A43560" w:rsidP="00F360AD"/>
    <w:p w14:paraId="555CF1B5" w14:textId="77777777" w:rsidR="007C4491" w:rsidRPr="00A43560" w:rsidRDefault="007C4491" w:rsidP="00F360AD">
      <w:pPr>
        <w:rPr>
          <w:b/>
          <w:bCs/>
        </w:rPr>
      </w:pPr>
      <w:r w:rsidRPr="00A43560">
        <w:rPr>
          <w:b/>
          <w:bCs/>
        </w:rPr>
        <w:t>DROP COLUMN Example</w:t>
      </w:r>
    </w:p>
    <w:p w14:paraId="69B1926E" w14:textId="43B582C2" w:rsidR="007C4491" w:rsidRDefault="007C4491" w:rsidP="00F360AD">
      <w:r w:rsidRPr="00F360AD">
        <w:t>ALTER TABLE Persons</w:t>
      </w:r>
      <w:r w:rsidRPr="00F360AD">
        <w:br/>
        <w:t xml:space="preserve">DROP COLUMN </w:t>
      </w:r>
      <w:proofErr w:type="spellStart"/>
      <w:r w:rsidRPr="00F360AD">
        <w:t>DateOfBirth</w:t>
      </w:r>
      <w:proofErr w:type="spellEnd"/>
    </w:p>
    <w:p w14:paraId="2566250B" w14:textId="77777777" w:rsidR="00A43560" w:rsidRPr="00F360AD" w:rsidRDefault="00A43560" w:rsidP="00F360AD"/>
    <w:p w14:paraId="5C4B7275" w14:textId="77777777" w:rsidR="007C4491" w:rsidRPr="00A43560" w:rsidRDefault="007C4491" w:rsidP="00F360AD">
      <w:pPr>
        <w:rPr>
          <w:b/>
          <w:bCs/>
        </w:rPr>
      </w:pPr>
      <w:r w:rsidRPr="00A43560">
        <w:rPr>
          <w:b/>
          <w:bCs/>
        </w:rPr>
        <w:t>MySQL </w:t>
      </w:r>
      <w:proofErr w:type="gramStart"/>
      <w:r w:rsidRPr="00A43560">
        <w:rPr>
          <w:b/>
          <w:bCs/>
        </w:rPr>
        <w:t>NOW(</w:t>
      </w:r>
      <w:proofErr w:type="gramEnd"/>
      <w:r w:rsidRPr="00A43560">
        <w:rPr>
          <w:b/>
          <w:bCs/>
        </w:rPr>
        <w:t>) Function-</w:t>
      </w:r>
    </w:p>
    <w:p w14:paraId="5572CCF1" w14:textId="77777777" w:rsidR="007C4491" w:rsidRPr="00F360AD" w:rsidRDefault="007C4491" w:rsidP="00F360AD">
      <w:r w:rsidRPr="00F360AD">
        <w:t>By this function you get date and time.</w:t>
      </w:r>
    </w:p>
    <w:p w14:paraId="302D1C9B" w14:textId="77777777" w:rsidR="007C4491" w:rsidRPr="00F360AD" w:rsidRDefault="007C4491" w:rsidP="00F360AD">
      <w:r w:rsidRPr="00F360AD">
        <w:t>Example—</w:t>
      </w:r>
    </w:p>
    <w:p w14:paraId="4DAF4518" w14:textId="77777777" w:rsidR="007C4491" w:rsidRPr="00F360AD" w:rsidRDefault="007C4491" w:rsidP="00F360AD">
      <w:r w:rsidRPr="00F360AD">
        <w:t>SELECT NOW(</w:t>
      </w:r>
      <w:proofErr w:type="gramStart"/>
      <w:r w:rsidRPr="00F360AD">
        <w:t>),CURDATE</w:t>
      </w:r>
      <w:proofErr w:type="gramEnd"/>
      <w:r w:rsidRPr="00F360AD">
        <w:t>(),CURTIME()</w:t>
      </w:r>
    </w:p>
    <w:p w14:paraId="57FA7AF1" w14:textId="77777777" w:rsidR="007C4491" w:rsidRPr="00F360AD" w:rsidRDefault="007C4491" w:rsidP="00F360AD">
      <w:r w:rsidRPr="00F360AD">
        <w:t>Example2-</w:t>
      </w:r>
    </w:p>
    <w:p w14:paraId="3F4B457E" w14:textId="77777777" w:rsidR="007C4491" w:rsidRPr="00F360AD" w:rsidRDefault="007C4491" w:rsidP="00F360AD">
      <w:r w:rsidRPr="00F360AD">
        <w:t>CREATE TABLE Orders</w:t>
      </w:r>
      <w:r w:rsidRPr="00F360AD">
        <w:br/>
        <w:t>(</w:t>
      </w:r>
      <w:r w:rsidRPr="00F360AD">
        <w:br/>
      </w:r>
      <w:proofErr w:type="spellStart"/>
      <w:r w:rsidRPr="00F360AD">
        <w:t>OrderId</w:t>
      </w:r>
      <w:proofErr w:type="spellEnd"/>
      <w:r w:rsidRPr="00F360AD">
        <w:t xml:space="preserve"> int NOT NULL,</w:t>
      </w:r>
      <w:r w:rsidRPr="00F360AD">
        <w:br/>
        <w:t xml:space="preserve">ProductName </w:t>
      </w:r>
      <w:proofErr w:type="gramStart"/>
      <w:r w:rsidRPr="00F360AD">
        <w:t>varchar(</w:t>
      </w:r>
      <w:proofErr w:type="gramEnd"/>
      <w:r w:rsidRPr="00F360AD">
        <w:t>50) NOT NULL,</w:t>
      </w:r>
      <w:r w:rsidRPr="00F360AD">
        <w:br/>
      </w:r>
      <w:proofErr w:type="spellStart"/>
      <w:r w:rsidRPr="00F360AD">
        <w:t>OrderDate</w:t>
      </w:r>
      <w:proofErr w:type="spellEnd"/>
      <w:r w:rsidRPr="00F360AD">
        <w:t xml:space="preserve"> datetime NOT NULL DEFAULT NOW(),</w:t>
      </w:r>
      <w:r w:rsidRPr="00F360AD">
        <w:br/>
        <w:t>PRIMARY KEY (</w:t>
      </w:r>
      <w:proofErr w:type="spellStart"/>
      <w:r w:rsidRPr="00F360AD">
        <w:t>OrderId</w:t>
      </w:r>
      <w:proofErr w:type="spellEnd"/>
      <w:r w:rsidRPr="00F360AD">
        <w:t>)</w:t>
      </w:r>
      <w:r w:rsidRPr="00F360AD">
        <w:br/>
        <w:t>)</w:t>
      </w:r>
    </w:p>
    <w:p w14:paraId="45B5D9BA" w14:textId="77777777" w:rsidR="007C4491" w:rsidRPr="00F360AD" w:rsidRDefault="007C4491" w:rsidP="00F360AD"/>
    <w:p w14:paraId="0D3DDC98" w14:textId="77777777" w:rsidR="007C4491" w:rsidRPr="00A43560" w:rsidRDefault="007C4491" w:rsidP="00F360AD">
      <w:pPr>
        <w:rPr>
          <w:b/>
          <w:bCs/>
        </w:rPr>
      </w:pPr>
      <w:r w:rsidRPr="00A43560">
        <w:rPr>
          <w:b/>
          <w:bCs/>
        </w:rPr>
        <w:t>SQL Functions</w:t>
      </w:r>
    </w:p>
    <w:p w14:paraId="19446A72" w14:textId="77777777" w:rsidR="007C4491" w:rsidRPr="00F360AD" w:rsidRDefault="007C4491" w:rsidP="00F360AD">
      <w:r w:rsidRPr="00F360AD">
        <w:t>SQL has many built-in functions for performing calculations on data.</w:t>
      </w:r>
    </w:p>
    <w:p w14:paraId="70B445DE" w14:textId="77777777" w:rsidR="007C4491" w:rsidRPr="00F360AD" w:rsidRDefault="007C4491" w:rsidP="00F360AD">
      <w:r w:rsidRPr="00F360AD">
        <w:t>SQL Aggregate Functions</w:t>
      </w:r>
    </w:p>
    <w:p w14:paraId="4EE9472A" w14:textId="5AA7E54B" w:rsidR="007C4491" w:rsidRDefault="007C4491" w:rsidP="00F360AD">
      <w:r w:rsidRPr="00F360AD">
        <w:t>SQL aggregate functions return a single value, calculated from values in a column.</w:t>
      </w:r>
    </w:p>
    <w:p w14:paraId="76146754" w14:textId="77777777" w:rsidR="00A43560" w:rsidRPr="00F360AD" w:rsidRDefault="00A43560" w:rsidP="00F360AD"/>
    <w:p w14:paraId="665BF74A" w14:textId="77777777" w:rsidR="007C4491" w:rsidRPr="00A43560" w:rsidRDefault="007C4491" w:rsidP="00F360AD">
      <w:pPr>
        <w:rPr>
          <w:b/>
          <w:bCs/>
        </w:rPr>
      </w:pPr>
      <w:r w:rsidRPr="00A43560">
        <w:rPr>
          <w:b/>
          <w:bCs/>
        </w:rPr>
        <w:t>Useful aggregate functions:</w:t>
      </w:r>
    </w:p>
    <w:p w14:paraId="712AB456" w14:textId="77777777" w:rsidR="007C4491" w:rsidRPr="00F360AD" w:rsidRDefault="007C4491" w:rsidP="00F360AD">
      <w:proofErr w:type="gramStart"/>
      <w:r w:rsidRPr="00F360AD">
        <w:t>AVG(</w:t>
      </w:r>
      <w:proofErr w:type="gramEnd"/>
      <w:r w:rsidRPr="00F360AD">
        <w:t>) - Returns the average value</w:t>
      </w:r>
    </w:p>
    <w:p w14:paraId="0E553B02" w14:textId="77777777" w:rsidR="007C4491" w:rsidRPr="00F360AD" w:rsidRDefault="007C4491" w:rsidP="00F360AD">
      <w:proofErr w:type="gramStart"/>
      <w:r w:rsidRPr="00F360AD">
        <w:t>COUNT(</w:t>
      </w:r>
      <w:proofErr w:type="gramEnd"/>
      <w:r w:rsidRPr="00F360AD">
        <w:t>) - Returns the number of rows</w:t>
      </w:r>
    </w:p>
    <w:p w14:paraId="76C587A0" w14:textId="77777777" w:rsidR="007C4491" w:rsidRPr="00F360AD" w:rsidRDefault="007C4491" w:rsidP="00F360AD">
      <w:proofErr w:type="gramStart"/>
      <w:r w:rsidRPr="00F360AD">
        <w:t>FIRST(</w:t>
      </w:r>
      <w:proofErr w:type="gramEnd"/>
      <w:r w:rsidRPr="00F360AD">
        <w:t>) - Returns the first value</w:t>
      </w:r>
    </w:p>
    <w:p w14:paraId="12F10568" w14:textId="77777777" w:rsidR="007C4491" w:rsidRPr="00F360AD" w:rsidRDefault="007C4491" w:rsidP="00F360AD">
      <w:proofErr w:type="gramStart"/>
      <w:r w:rsidRPr="00F360AD">
        <w:t>LAST(</w:t>
      </w:r>
      <w:proofErr w:type="gramEnd"/>
      <w:r w:rsidRPr="00F360AD">
        <w:t>) - Returns the last value</w:t>
      </w:r>
    </w:p>
    <w:p w14:paraId="4369190F" w14:textId="77777777" w:rsidR="007C4491" w:rsidRPr="00F360AD" w:rsidRDefault="007C4491" w:rsidP="00F360AD">
      <w:proofErr w:type="gramStart"/>
      <w:r w:rsidRPr="00F360AD">
        <w:lastRenderedPageBreak/>
        <w:t>MAX(</w:t>
      </w:r>
      <w:proofErr w:type="gramEnd"/>
      <w:r w:rsidRPr="00F360AD">
        <w:t>) - Returns the largest value</w:t>
      </w:r>
    </w:p>
    <w:p w14:paraId="31F329B8" w14:textId="77777777" w:rsidR="007C4491" w:rsidRPr="00F360AD" w:rsidRDefault="007C4491" w:rsidP="00F360AD">
      <w:proofErr w:type="gramStart"/>
      <w:r w:rsidRPr="00F360AD">
        <w:t>MIN(</w:t>
      </w:r>
      <w:proofErr w:type="gramEnd"/>
      <w:r w:rsidRPr="00F360AD">
        <w:t>) - Returns the smallest value</w:t>
      </w:r>
    </w:p>
    <w:p w14:paraId="58944671" w14:textId="07CCEFBD" w:rsidR="007C4491" w:rsidRDefault="007C4491" w:rsidP="00F360AD">
      <w:proofErr w:type="gramStart"/>
      <w:r w:rsidRPr="00F360AD">
        <w:t>SUM(</w:t>
      </w:r>
      <w:proofErr w:type="gramEnd"/>
      <w:r w:rsidRPr="00F360AD">
        <w:t>) - Returns the sum</w:t>
      </w:r>
    </w:p>
    <w:p w14:paraId="5C15E0A1" w14:textId="77777777" w:rsidR="00A43560" w:rsidRPr="00F360AD" w:rsidRDefault="00A43560" w:rsidP="00F360AD"/>
    <w:p w14:paraId="4B5F4BA5" w14:textId="77777777" w:rsidR="007C4491" w:rsidRPr="00A43560" w:rsidRDefault="007C4491" w:rsidP="00F360AD">
      <w:pPr>
        <w:rPr>
          <w:b/>
          <w:bCs/>
        </w:rPr>
      </w:pPr>
      <w:r w:rsidRPr="00A43560">
        <w:rPr>
          <w:b/>
          <w:bCs/>
        </w:rPr>
        <w:t>SQL Scalar functions</w:t>
      </w:r>
    </w:p>
    <w:p w14:paraId="21E5D6AE" w14:textId="77777777" w:rsidR="007C4491" w:rsidRPr="00F360AD" w:rsidRDefault="007C4491" w:rsidP="00F360AD">
      <w:r w:rsidRPr="00F360AD">
        <w:t>SQL scalar functions return a single value, based on the input value.</w:t>
      </w:r>
    </w:p>
    <w:p w14:paraId="09698D9B" w14:textId="77777777" w:rsidR="007C4491" w:rsidRPr="00F360AD" w:rsidRDefault="007C4491" w:rsidP="00F360AD">
      <w:r w:rsidRPr="00F360AD">
        <w:t>Useful scalar functions:</w:t>
      </w:r>
    </w:p>
    <w:p w14:paraId="316A3639" w14:textId="77777777" w:rsidR="007C4491" w:rsidRPr="00F360AD" w:rsidRDefault="007C4491" w:rsidP="00F360AD">
      <w:proofErr w:type="gramStart"/>
      <w:r w:rsidRPr="00F360AD">
        <w:t>UCASE(</w:t>
      </w:r>
      <w:proofErr w:type="gramEnd"/>
      <w:r w:rsidRPr="00F360AD">
        <w:t>) - Converts a field to upper case</w:t>
      </w:r>
    </w:p>
    <w:p w14:paraId="52AEE40D" w14:textId="77777777" w:rsidR="007C4491" w:rsidRPr="00F360AD" w:rsidRDefault="007C4491" w:rsidP="00F360AD">
      <w:proofErr w:type="gramStart"/>
      <w:r w:rsidRPr="00F360AD">
        <w:t>LCASE(</w:t>
      </w:r>
      <w:proofErr w:type="gramEnd"/>
      <w:r w:rsidRPr="00F360AD">
        <w:t>) - Converts a field to lower case</w:t>
      </w:r>
    </w:p>
    <w:p w14:paraId="1A6F9B2B" w14:textId="77777777" w:rsidR="007C4491" w:rsidRPr="00F360AD" w:rsidRDefault="007C4491" w:rsidP="00F360AD">
      <w:proofErr w:type="gramStart"/>
      <w:r w:rsidRPr="00F360AD">
        <w:t>MID(</w:t>
      </w:r>
      <w:proofErr w:type="gramEnd"/>
      <w:r w:rsidRPr="00F360AD">
        <w:t>) - Extract characters from a text field</w:t>
      </w:r>
    </w:p>
    <w:p w14:paraId="46A08F4C" w14:textId="77777777" w:rsidR="007C4491" w:rsidRPr="00F360AD" w:rsidRDefault="007C4491" w:rsidP="00F360AD">
      <w:proofErr w:type="gramStart"/>
      <w:r w:rsidRPr="00F360AD">
        <w:t>LEN(</w:t>
      </w:r>
      <w:proofErr w:type="gramEnd"/>
      <w:r w:rsidRPr="00F360AD">
        <w:t>) - Returns the length of a text field</w:t>
      </w:r>
    </w:p>
    <w:p w14:paraId="18A625D0" w14:textId="77777777" w:rsidR="007C4491" w:rsidRPr="00F360AD" w:rsidRDefault="007C4491" w:rsidP="00F360AD">
      <w:proofErr w:type="gramStart"/>
      <w:r w:rsidRPr="00F360AD">
        <w:t>ROUND(</w:t>
      </w:r>
      <w:proofErr w:type="gramEnd"/>
      <w:r w:rsidRPr="00F360AD">
        <w:t>) - Rounds a numeric field to the number of decimals specified</w:t>
      </w:r>
    </w:p>
    <w:p w14:paraId="39054FD0" w14:textId="77777777" w:rsidR="007C4491" w:rsidRPr="00F360AD" w:rsidRDefault="007C4491" w:rsidP="00F360AD">
      <w:proofErr w:type="gramStart"/>
      <w:r w:rsidRPr="00F360AD">
        <w:t>NOW(</w:t>
      </w:r>
      <w:proofErr w:type="gramEnd"/>
      <w:r w:rsidRPr="00F360AD">
        <w:t>) - Returns the current system date and time</w:t>
      </w:r>
    </w:p>
    <w:p w14:paraId="1BD3C1B2" w14:textId="4E575874" w:rsidR="007C4491" w:rsidRDefault="007C4491" w:rsidP="00F360AD">
      <w:proofErr w:type="gramStart"/>
      <w:r w:rsidRPr="00F360AD">
        <w:t>FORMAT(</w:t>
      </w:r>
      <w:proofErr w:type="gramEnd"/>
      <w:r w:rsidRPr="00F360AD">
        <w:t>) - Formats how a field is to be displayed</w:t>
      </w:r>
    </w:p>
    <w:p w14:paraId="07E93D6D" w14:textId="77777777" w:rsidR="00A43560" w:rsidRPr="00F360AD" w:rsidRDefault="00A43560" w:rsidP="00F360AD"/>
    <w:p w14:paraId="25BA890E" w14:textId="77777777" w:rsidR="007C4491" w:rsidRPr="00A43560" w:rsidRDefault="007C4491" w:rsidP="00F360AD">
      <w:pPr>
        <w:rPr>
          <w:b/>
          <w:bCs/>
        </w:rPr>
      </w:pPr>
      <w:r w:rsidRPr="00A43560">
        <w:rPr>
          <w:b/>
          <w:bCs/>
        </w:rPr>
        <w:t xml:space="preserve">The </w:t>
      </w:r>
      <w:proofErr w:type="gramStart"/>
      <w:r w:rsidRPr="00A43560">
        <w:rPr>
          <w:b/>
          <w:bCs/>
        </w:rPr>
        <w:t>AVG(</w:t>
      </w:r>
      <w:proofErr w:type="gramEnd"/>
      <w:r w:rsidRPr="00A43560">
        <w:rPr>
          <w:b/>
          <w:bCs/>
        </w:rPr>
        <w:t>) Function</w:t>
      </w:r>
    </w:p>
    <w:p w14:paraId="0028AB31" w14:textId="77777777" w:rsidR="007C4491" w:rsidRPr="00F360AD" w:rsidRDefault="007C4491" w:rsidP="00F360AD">
      <w:r w:rsidRPr="00F360AD">
        <w:t xml:space="preserve">The </w:t>
      </w:r>
      <w:proofErr w:type="gramStart"/>
      <w:r w:rsidRPr="00F360AD">
        <w:t>AVG(</w:t>
      </w:r>
      <w:proofErr w:type="gramEnd"/>
      <w:r w:rsidRPr="00F360AD">
        <w:t>) function returns the average value of a numeric column.</w:t>
      </w:r>
    </w:p>
    <w:p w14:paraId="333C26C2" w14:textId="77777777" w:rsidR="007C4491" w:rsidRPr="00F360AD" w:rsidRDefault="007C4491" w:rsidP="00F360AD">
      <w:r w:rsidRPr="00F360AD">
        <w:t>Example1-</w:t>
      </w:r>
    </w:p>
    <w:p w14:paraId="25A79D8C" w14:textId="77777777" w:rsidR="007C4491" w:rsidRPr="00F360AD" w:rsidRDefault="007C4491" w:rsidP="00F360AD">
      <w:r w:rsidRPr="00F360AD">
        <w:t xml:space="preserve">SELECT AVG(Price) AS </w:t>
      </w:r>
      <w:proofErr w:type="spellStart"/>
      <w:r w:rsidRPr="00F360AD">
        <w:t>PriceAverage</w:t>
      </w:r>
      <w:proofErr w:type="spellEnd"/>
      <w:r w:rsidRPr="00F360AD">
        <w:t xml:space="preserve"> FROM Products;</w:t>
      </w:r>
    </w:p>
    <w:p w14:paraId="2A53C726" w14:textId="77777777" w:rsidR="007C4491" w:rsidRPr="00F360AD" w:rsidRDefault="007C4491" w:rsidP="00F360AD">
      <w:r w:rsidRPr="00F360AD">
        <w:t>Example2-</w:t>
      </w:r>
    </w:p>
    <w:p w14:paraId="6B0BB4A0" w14:textId="19E62590" w:rsidR="007C4491" w:rsidRDefault="007C4491" w:rsidP="00F360AD">
      <w:r w:rsidRPr="00F360AD">
        <w:t>SELECT ProductName, Price FROM Products</w:t>
      </w:r>
      <w:r w:rsidRPr="00F360AD">
        <w:br/>
        <w:t>WHERE Price</w:t>
      </w:r>
      <w:proofErr w:type="gramStart"/>
      <w:r w:rsidRPr="00F360AD">
        <w:t>&gt;(</w:t>
      </w:r>
      <w:proofErr w:type="gramEnd"/>
      <w:r w:rsidRPr="00F360AD">
        <w:t>SELECT AVG(Price) FROM Products);</w:t>
      </w:r>
    </w:p>
    <w:p w14:paraId="2D3BCA2C" w14:textId="77777777" w:rsidR="00A43560" w:rsidRPr="00F360AD" w:rsidRDefault="00A43560" w:rsidP="00F360AD"/>
    <w:p w14:paraId="3B1D4454" w14:textId="77777777" w:rsidR="007C4491" w:rsidRPr="00A43560" w:rsidRDefault="007C4491" w:rsidP="00F360AD">
      <w:pPr>
        <w:rPr>
          <w:b/>
          <w:bCs/>
        </w:rPr>
      </w:pPr>
      <w:r w:rsidRPr="00A43560">
        <w:rPr>
          <w:b/>
          <w:bCs/>
        </w:rPr>
        <w:t>SQL </w:t>
      </w:r>
      <w:proofErr w:type="gramStart"/>
      <w:r w:rsidRPr="00A43560">
        <w:rPr>
          <w:b/>
          <w:bCs/>
        </w:rPr>
        <w:t>COUNT(</w:t>
      </w:r>
      <w:proofErr w:type="gramEnd"/>
      <w:r w:rsidRPr="00A43560">
        <w:rPr>
          <w:b/>
          <w:bCs/>
        </w:rPr>
        <w:t>) Function-</w:t>
      </w:r>
    </w:p>
    <w:p w14:paraId="6CD31B10" w14:textId="77777777" w:rsidR="007C4491" w:rsidRPr="00F360AD" w:rsidRDefault="007C4491" w:rsidP="00F360AD">
      <w:r w:rsidRPr="00F360AD">
        <w:t xml:space="preserve">The </w:t>
      </w:r>
      <w:proofErr w:type="gramStart"/>
      <w:r w:rsidRPr="00F360AD">
        <w:t>COUNT(</w:t>
      </w:r>
      <w:proofErr w:type="spellStart"/>
      <w:proofErr w:type="gramEnd"/>
      <w:r w:rsidRPr="00F360AD">
        <w:t>column_name</w:t>
      </w:r>
      <w:proofErr w:type="spellEnd"/>
      <w:r w:rsidRPr="00F360AD">
        <w:t>) function returns the number of values (NULL values will not be counted) of the specified column:</w:t>
      </w:r>
    </w:p>
    <w:p w14:paraId="79C218C3" w14:textId="77777777" w:rsidR="007C4491" w:rsidRPr="00F360AD" w:rsidRDefault="007C4491" w:rsidP="00F360AD">
      <w:r w:rsidRPr="00F360AD">
        <w:t xml:space="preserve">SELECT </w:t>
      </w:r>
      <w:proofErr w:type="gramStart"/>
      <w:r w:rsidRPr="00F360AD">
        <w:t>COUNT(</w:t>
      </w:r>
      <w:proofErr w:type="spellStart"/>
      <w:proofErr w:type="gramEnd"/>
      <w:r w:rsidRPr="00F360AD">
        <w:t>column_name</w:t>
      </w:r>
      <w:proofErr w:type="spellEnd"/>
      <w:r w:rsidRPr="00F360AD">
        <w:t xml:space="preserve">) FROM </w:t>
      </w:r>
      <w:proofErr w:type="spellStart"/>
      <w:r w:rsidRPr="00F360AD">
        <w:t>table_name</w:t>
      </w:r>
      <w:proofErr w:type="spellEnd"/>
      <w:r w:rsidRPr="00F360AD">
        <w:t>;</w:t>
      </w:r>
    </w:p>
    <w:p w14:paraId="263CFD08" w14:textId="77777777" w:rsidR="007C4491" w:rsidRPr="00F360AD" w:rsidRDefault="007C4491" w:rsidP="00F360AD">
      <w:r w:rsidRPr="00F360AD">
        <w:t xml:space="preserve">SQL </w:t>
      </w:r>
      <w:proofErr w:type="gramStart"/>
      <w:r w:rsidRPr="00F360AD">
        <w:t>COUNT(</w:t>
      </w:r>
      <w:proofErr w:type="gramEnd"/>
      <w:r w:rsidRPr="00F360AD">
        <w:t>*) Syntax</w:t>
      </w:r>
    </w:p>
    <w:p w14:paraId="0CC3F00E" w14:textId="77777777" w:rsidR="007C4491" w:rsidRPr="00F360AD" w:rsidRDefault="007C4491" w:rsidP="00F360AD">
      <w:r w:rsidRPr="00F360AD">
        <w:t xml:space="preserve">The </w:t>
      </w:r>
      <w:proofErr w:type="gramStart"/>
      <w:r w:rsidRPr="00F360AD">
        <w:t>COUNT(</w:t>
      </w:r>
      <w:proofErr w:type="gramEnd"/>
      <w:r w:rsidRPr="00F360AD">
        <w:t>*) function returns the number of records in a table:</w:t>
      </w:r>
    </w:p>
    <w:p w14:paraId="53DCFBE3" w14:textId="77777777" w:rsidR="007C4491" w:rsidRPr="00F360AD" w:rsidRDefault="007C4491" w:rsidP="00F360AD">
      <w:r w:rsidRPr="00F360AD">
        <w:t xml:space="preserve">SELECT </w:t>
      </w:r>
      <w:proofErr w:type="gramStart"/>
      <w:r w:rsidRPr="00F360AD">
        <w:t>COUNT(</w:t>
      </w:r>
      <w:proofErr w:type="gramEnd"/>
      <w:r w:rsidRPr="00F360AD">
        <w:t xml:space="preserve">*) FROM </w:t>
      </w:r>
      <w:proofErr w:type="spellStart"/>
      <w:r w:rsidRPr="00F360AD">
        <w:t>table_name</w:t>
      </w:r>
      <w:proofErr w:type="spellEnd"/>
      <w:r w:rsidRPr="00F360AD">
        <w:t>;</w:t>
      </w:r>
    </w:p>
    <w:p w14:paraId="5FB81326" w14:textId="77777777" w:rsidR="007C4491" w:rsidRPr="00F360AD" w:rsidRDefault="007C4491" w:rsidP="00F360AD">
      <w:r w:rsidRPr="00F360AD">
        <w:t xml:space="preserve">SELECT </w:t>
      </w:r>
      <w:proofErr w:type="gramStart"/>
      <w:r w:rsidRPr="00F360AD">
        <w:t>COUNT(</w:t>
      </w:r>
      <w:proofErr w:type="gramEnd"/>
      <w:r w:rsidRPr="00F360AD">
        <w:t xml:space="preserve">*) AS </w:t>
      </w:r>
      <w:proofErr w:type="spellStart"/>
      <w:r w:rsidRPr="00F360AD">
        <w:t>NumberOfOrders</w:t>
      </w:r>
      <w:proofErr w:type="spellEnd"/>
      <w:r w:rsidRPr="00F360AD">
        <w:t xml:space="preserve"> FROM Orders;</w:t>
      </w:r>
    </w:p>
    <w:p w14:paraId="33C370EC" w14:textId="77777777" w:rsidR="007C4491" w:rsidRPr="00F360AD" w:rsidRDefault="007C4491" w:rsidP="00F360AD">
      <w:r w:rsidRPr="00F360AD">
        <w:t xml:space="preserve">SELECT </w:t>
      </w:r>
      <w:proofErr w:type="gramStart"/>
      <w:r w:rsidRPr="00F360AD">
        <w:t>COUNT(</w:t>
      </w:r>
      <w:proofErr w:type="gramEnd"/>
      <w:r w:rsidRPr="00F360AD">
        <w:t xml:space="preserve">DISTINCT </w:t>
      </w:r>
      <w:proofErr w:type="spellStart"/>
      <w:r w:rsidRPr="00F360AD">
        <w:t>CustomerID</w:t>
      </w:r>
      <w:proofErr w:type="spellEnd"/>
      <w:r w:rsidRPr="00F360AD">
        <w:t xml:space="preserve">) AS </w:t>
      </w:r>
      <w:proofErr w:type="spellStart"/>
      <w:r w:rsidRPr="00F360AD">
        <w:t>NumberOfCustomers</w:t>
      </w:r>
      <w:proofErr w:type="spellEnd"/>
      <w:r w:rsidRPr="00F360AD">
        <w:t xml:space="preserve"> FROM Orders;</w:t>
      </w:r>
    </w:p>
    <w:p w14:paraId="6BCFD896" w14:textId="77777777" w:rsidR="007C4491" w:rsidRPr="00A43560" w:rsidRDefault="007C4491" w:rsidP="00F360AD">
      <w:pPr>
        <w:rPr>
          <w:b/>
          <w:bCs/>
        </w:rPr>
      </w:pPr>
      <w:r w:rsidRPr="00A43560">
        <w:rPr>
          <w:b/>
          <w:bCs/>
        </w:rPr>
        <w:lastRenderedPageBreak/>
        <w:t xml:space="preserve">The </w:t>
      </w:r>
      <w:proofErr w:type="gramStart"/>
      <w:r w:rsidRPr="00A43560">
        <w:rPr>
          <w:b/>
          <w:bCs/>
        </w:rPr>
        <w:t>FIRST(</w:t>
      </w:r>
      <w:proofErr w:type="gramEnd"/>
      <w:r w:rsidRPr="00A43560">
        <w:rPr>
          <w:b/>
          <w:bCs/>
        </w:rPr>
        <w:t>) Function-</w:t>
      </w:r>
    </w:p>
    <w:p w14:paraId="1FB4DDF1" w14:textId="77777777" w:rsidR="007C4491" w:rsidRPr="00F360AD" w:rsidRDefault="007C4491" w:rsidP="00F360AD">
      <w:r w:rsidRPr="00F360AD">
        <w:t xml:space="preserve">The </w:t>
      </w:r>
      <w:proofErr w:type="gramStart"/>
      <w:r w:rsidRPr="00F360AD">
        <w:t>FIRST(</w:t>
      </w:r>
      <w:proofErr w:type="gramEnd"/>
      <w:r w:rsidRPr="00F360AD">
        <w:t>) function returns the first value of the selected column.</w:t>
      </w:r>
    </w:p>
    <w:p w14:paraId="78B32C4E" w14:textId="77777777" w:rsidR="007C4491" w:rsidRPr="00F360AD" w:rsidRDefault="007C4491" w:rsidP="00F360AD">
      <w:r w:rsidRPr="00F360AD">
        <w:t xml:space="preserve">SELECT </w:t>
      </w:r>
      <w:proofErr w:type="gramStart"/>
      <w:r w:rsidRPr="00F360AD">
        <w:t>FIRST(</w:t>
      </w:r>
      <w:proofErr w:type="spellStart"/>
      <w:proofErr w:type="gramEnd"/>
      <w:r w:rsidRPr="00F360AD">
        <w:t>column_name</w:t>
      </w:r>
      <w:proofErr w:type="spellEnd"/>
      <w:r w:rsidRPr="00F360AD">
        <w:t xml:space="preserve">) FROM </w:t>
      </w:r>
      <w:proofErr w:type="spellStart"/>
      <w:r w:rsidRPr="00F360AD">
        <w:t>table_name</w:t>
      </w:r>
      <w:proofErr w:type="spellEnd"/>
      <w:r w:rsidRPr="00F360AD">
        <w:t>;</w:t>
      </w:r>
    </w:p>
    <w:p w14:paraId="0CB7B0AA" w14:textId="77777777" w:rsidR="007C4491" w:rsidRPr="00F360AD" w:rsidRDefault="007C4491" w:rsidP="00F360AD">
      <w:r w:rsidRPr="00F360AD">
        <w:t>Example-</w:t>
      </w:r>
    </w:p>
    <w:p w14:paraId="7E0114D7" w14:textId="77777777" w:rsidR="007C4491" w:rsidRPr="00F360AD" w:rsidRDefault="007C4491" w:rsidP="00F360AD">
      <w:r w:rsidRPr="00F360AD">
        <w:t>SELECT FIRST(</w:t>
      </w:r>
      <w:proofErr w:type="spellStart"/>
      <w:r w:rsidRPr="00F360AD">
        <w:t>CustomerName</w:t>
      </w:r>
      <w:proofErr w:type="spellEnd"/>
      <w:r w:rsidRPr="00F360AD">
        <w:t xml:space="preserve">) AS </w:t>
      </w:r>
      <w:proofErr w:type="spellStart"/>
      <w:r w:rsidRPr="00F360AD">
        <w:t>FirstCustomer</w:t>
      </w:r>
      <w:proofErr w:type="spellEnd"/>
      <w:r w:rsidRPr="00F360AD">
        <w:t xml:space="preserve"> FROM Customers;</w:t>
      </w:r>
    </w:p>
    <w:p w14:paraId="0A8966F5" w14:textId="77777777" w:rsidR="007C4491" w:rsidRPr="00F360AD" w:rsidRDefault="007C4491" w:rsidP="00F360AD">
      <w:r w:rsidRPr="00F360AD">
        <w:t xml:space="preserve">The </w:t>
      </w:r>
      <w:proofErr w:type="gramStart"/>
      <w:r w:rsidRPr="00F360AD">
        <w:t>LAST(</w:t>
      </w:r>
      <w:proofErr w:type="gramEnd"/>
      <w:r w:rsidRPr="00F360AD">
        <w:t>) Function</w:t>
      </w:r>
    </w:p>
    <w:p w14:paraId="543F7961" w14:textId="77777777" w:rsidR="007C4491" w:rsidRPr="00F360AD" w:rsidRDefault="007C4491" w:rsidP="00F360AD">
      <w:r w:rsidRPr="00F360AD">
        <w:t xml:space="preserve">The </w:t>
      </w:r>
      <w:proofErr w:type="gramStart"/>
      <w:r w:rsidRPr="00F360AD">
        <w:t>LAST(</w:t>
      </w:r>
      <w:proofErr w:type="gramEnd"/>
      <w:r w:rsidRPr="00F360AD">
        <w:t>) function returns the last value of the selected column.</w:t>
      </w:r>
    </w:p>
    <w:p w14:paraId="222056CE" w14:textId="77777777" w:rsidR="007C4491" w:rsidRPr="00F360AD" w:rsidRDefault="007C4491" w:rsidP="00F360AD">
      <w:r w:rsidRPr="00F360AD">
        <w:t xml:space="preserve">SELECT </w:t>
      </w:r>
      <w:proofErr w:type="gramStart"/>
      <w:r w:rsidRPr="00F360AD">
        <w:t>LAST(</w:t>
      </w:r>
      <w:proofErr w:type="spellStart"/>
      <w:proofErr w:type="gramEnd"/>
      <w:r w:rsidRPr="00F360AD">
        <w:t>column_name</w:t>
      </w:r>
      <w:proofErr w:type="spellEnd"/>
      <w:r w:rsidRPr="00F360AD">
        <w:t xml:space="preserve">) FROM </w:t>
      </w:r>
      <w:proofErr w:type="spellStart"/>
      <w:r w:rsidRPr="00F360AD">
        <w:t>table_name</w:t>
      </w:r>
      <w:proofErr w:type="spellEnd"/>
      <w:r w:rsidRPr="00F360AD">
        <w:t>;</w:t>
      </w:r>
    </w:p>
    <w:p w14:paraId="4DAEEB23" w14:textId="77777777" w:rsidR="007C4491" w:rsidRPr="00F360AD" w:rsidRDefault="007C4491" w:rsidP="00F360AD">
      <w:r w:rsidRPr="00F360AD">
        <w:t>Example-</w:t>
      </w:r>
    </w:p>
    <w:p w14:paraId="4A7F706F" w14:textId="77777777" w:rsidR="007C4491" w:rsidRPr="00F360AD" w:rsidRDefault="007C4491" w:rsidP="00F360AD">
      <w:r w:rsidRPr="00F360AD">
        <w:t>SELECT LAST(</w:t>
      </w:r>
      <w:proofErr w:type="spellStart"/>
      <w:r w:rsidRPr="00F360AD">
        <w:t>CustomerName</w:t>
      </w:r>
      <w:proofErr w:type="spellEnd"/>
      <w:r w:rsidRPr="00F360AD">
        <w:t xml:space="preserve">) AS </w:t>
      </w:r>
      <w:proofErr w:type="spellStart"/>
      <w:r w:rsidRPr="00F360AD">
        <w:t>LastCustomer</w:t>
      </w:r>
      <w:proofErr w:type="spellEnd"/>
      <w:r w:rsidRPr="00F360AD">
        <w:t xml:space="preserve"> FROM Customers;</w:t>
      </w:r>
    </w:p>
    <w:p w14:paraId="1609408C" w14:textId="77777777" w:rsidR="007C4491" w:rsidRPr="00F360AD" w:rsidRDefault="007C4491" w:rsidP="00F360AD"/>
    <w:p w14:paraId="110CCBD0" w14:textId="77777777" w:rsidR="007C4491" w:rsidRPr="00A43560" w:rsidRDefault="007C4491" w:rsidP="00F360AD">
      <w:pPr>
        <w:rPr>
          <w:b/>
          <w:bCs/>
        </w:rPr>
      </w:pPr>
      <w:r w:rsidRPr="00A43560">
        <w:rPr>
          <w:b/>
          <w:bCs/>
        </w:rPr>
        <w:t xml:space="preserve">The </w:t>
      </w:r>
      <w:proofErr w:type="gramStart"/>
      <w:r w:rsidRPr="00A43560">
        <w:rPr>
          <w:b/>
          <w:bCs/>
        </w:rPr>
        <w:t>MAX(</w:t>
      </w:r>
      <w:proofErr w:type="gramEnd"/>
      <w:r w:rsidRPr="00A43560">
        <w:rPr>
          <w:b/>
          <w:bCs/>
        </w:rPr>
        <w:t>) Function</w:t>
      </w:r>
    </w:p>
    <w:p w14:paraId="32F3B7D1" w14:textId="77777777" w:rsidR="007C4491" w:rsidRPr="00F360AD" w:rsidRDefault="007C4491" w:rsidP="00F360AD">
      <w:r w:rsidRPr="00F360AD">
        <w:t xml:space="preserve">The </w:t>
      </w:r>
      <w:proofErr w:type="gramStart"/>
      <w:r w:rsidRPr="00F360AD">
        <w:t>MAX(</w:t>
      </w:r>
      <w:proofErr w:type="gramEnd"/>
      <w:r w:rsidRPr="00F360AD">
        <w:t>) function returns the largest value of the selected column.</w:t>
      </w:r>
    </w:p>
    <w:p w14:paraId="4ADF8AD1" w14:textId="77777777" w:rsidR="007C4491" w:rsidRPr="00F360AD" w:rsidRDefault="007C4491" w:rsidP="00F360AD">
      <w:r w:rsidRPr="00F360AD">
        <w:t>Syntax-</w:t>
      </w:r>
    </w:p>
    <w:p w14:paraId="7CDD4F1C" w14:textId="77777777" w:rsidR="007C4491" w:rsidRPr="00F360AD" w:rsidRDefault="007C4491" w:rsidP="00F360AD">
      <w:r w:rsidRPr="00F360AD">
        <w:t xml:space="preserve">SELECT </w:t>
      </w:r>
      <w:proofErr w:type="gramStart"/>
      <w:r w:rsidRPr="00F360AD">
        <w:t>MAX(</w:t>
      </w:r>
      <w:proofErr w:type="spellStart"/>
      <w:proofErr w:type="gramEnd"/>
      <w:r w:rsidRPr="00F360AD">
        <w:t>column_name</w:t>
      </w:r>
      <w:proofErr w:type="spellEnd"/>
      <w:r w:rsidRPr="00F360AD">
        <w:t xml:space="preserve">) FROM </w:t>
      </w:r>
      <w:proofErr w:type="spellStart"/>
      <w:r w:rsidRPr="00F360AD">
        <w:t>table_name</w:t>
      </w:r>
      <w:proofErr w:type="spellEnd"/>
      <w:r w:rsidRPr="00F360AD">
        <w:t>;</w:t>
      </w:r>
    </w:p>
    <w:p w14:paraId="5130E78C" w14:textId="77777777" w:rsidR="007C4491" w:rsidRPr="00F360AD" w:rsidRDefault="007C4491" w:rsidP="00F360AD">
      <w:r w:rsidRPr="00F360AD">
        <w:t>Example-</w:t>
      </w:r>
    </w:p>
    <w:p w14:paraId="5C2FC1CC" w14:textId="77777777" w:rsidR="007C4491" w:rsidRPr="00F360AD" w:rsidRDefault="007C4491" w:rsidP="00F360AD">
      <w:r w:rsidRPr="00F360AD">
        <w:t xml:space="preserve">SELECT MAX(Price) AS </w:t>
      </w:r>
      <w:proofErr w:type="spellStart"/>
      <w:r w:rsidRPr="00F360AD">
        <w:t>HighestPrice</w:t>
      </w:r>
      <w:proofErr w:type="spellEnd"/>
      <w:r w:rsidRPr="00F360AD">
        <w:t xml:space="preserve"> FROM Products;</w:t>
      </w:r>
    </w:p>
    <w:p w14:paraId="2F2A8414" w14:textId="77777777" w:rsidR="007C4491" w:rsidRPr="00F360AD" w:rsidRDefault="007C4491" w:rsidP="00F360AD">
      <w:r w:rsidRPr="00F360AD">
        <w:t xml:space="preserve">The </w:t>
      </w:r>
      <w:proofErr w:type="gramStart"/>
      <w:r w:rsidRPr="00F360AD">
        <w:t>MIN(</w:t>
      </w:r>
      <w:proofErr w:type="gramEnd"/>
      <w:r w:rsidRPr="00F360AD">
        <w:t>) Function-</w:t>
      </w:r>
    </w:p>
    <w:p w14:paraId="0D19CC5C" w14:textId="77777777" w:rsidR="007C4491" w:rsidRPr="00F360AD" w:rsidRDefault="007C4491" w:rsidP="00F360AD">
      <w:r w:rsidRPr="00F360AD">
        <w:t xml:space="preserve">The </w:t>
      </w:r>
      <w:proofErr w:type="gramStart"/>
      <w:r w:rsidRPr="00F360AD">
        <w:t>MIN(</w:t>
      </w:r>
      <w:proofErr w:type="gramEnd"/>
      <w:r w:rsidRPr="00F360AD">
        <w:t>) function returns the smallest value of the selected column.</w:t>
      </w:r>
    </w:p>
    <w:p w14:paraId="31C197C6" w14:textId="77777777" w:rsidR="007C4491" w:rsidRPr="00F360AD" w:rsidRDefault="007C4491" w:rsidP="00F360AD">
      <w:r w:rsidRPr="00F360AD">
        <w:t>Syntax-</w:t>
      </w:r>
    </w:p>
    <w:p w14:paraId="6AE8632A" w14:textId="77777777" w:rsidR="007C4491" w:rsidRPr="00F360AD" w:rsidRDefault="007C4491" w:rsidP="00F360AD">
      <w:r w:rsidRPr="00F360AD">
        <w:t xml:space="preserve">SELECT </w:t>
      </w:r>
      <w:proofErr w:type="gramStart"/>
      <w:r w:rsidRPr="00F360AD">
        <w:t>MIN(</w:t>
      </w:r>
      <w:proofErr w:type="spellStart"/>
      <w:proofErr w:type="gramEnd"/>
      <w:r w:rsidRPr="00F360AD">
        <w:t>column_name</w:t>
      </w:r>
      <w:proofErr w:type="spellEnd"/>
      <w:r w:rsidRPr="00F360AD">
        <w:t xml:space="preserve">) FROM </w:t>
      </w:r>
      <w:proofErr w:type="spellStart"/>
      <w:r w:rsidRPr="00F360AD">
        <w:t>table_name</w:t>
      </w:r>
      <w:proofErr w:type="spellEnd"/>
      <w:r w:rsidRPr="00F360AD">
        <w:t>;</w:t>
      </w:r>
    </w:p>
    <w:p w14:paraId="70313319" w14:textId="77777777" w:rsidR="007C4491" w:rsidRPr="00F360AD" w:rsidRDefault="007C4491" w:rsidP="00F360AD">
      <w:r w:rsidRPr="00F360AD">
        <w:t>Example-</w:t>
      </w:r>
    </w:p>
    <w:p w14:paraId="2A823534" w14:textId="77777777" w:rsidR="007C4491" w:rsidRPr="00F360AD" w:rsidRDefault="007C4491" w:rsidP="00F360AD">
      <w:r w:rsidRPr="00F360AD">
        <w:t xml:space="preserve">SELECT MIN(Price) AS </w:t>
      </w:r>
      <w:proofErr w:type="spellStart"/>
      <w:r w:rsidRPr="00F360AD">
        <w:t>SmallestOrderPrice</w:t>
      </w:r>
      <w:proofErr w:type="spellEnd"/>
      <w:r w:rsidRPr="00F360AD">
        <w:t xml:space="preserve"> FROM Products;</w:t>
      </w:r>
    </w:p>
    <w:p w14:paraId="603FCDC0" w14:textId="77777777" w:rsidR="007C4491" w:rsidRPr="00F360AD" w:rsidRDefault="007C4491" w:rsidP="00F360AD">
      <w:r w:rsidRPr="00F360AD">
        <w:t xml:space="preserve">The </w:t>
      </w:r>
      <w:proofErr w:type="gramStart"/>
      <w:r w:rsidRPr="00F360AD">
        <w:t>SUM(</w:t>
      </w:r>
      <w:proofErr w:type="gramEnd"/>
      <w:r w:rsidRPr="00F360AD">
        <w:t>) Function</w:t>
      </w:r>
    </w:p>
    <w:p w14:paraId="0AC531FE" w14:textId="77777777" w:rsidR="007C4491" w:rsidRPr="00F360AD" w:rsidRDefault="007C4491" w:rsidP="00F360AD">
      <w:r w:rsidRPr="00F360AD">
        <w:t xml:space="preserve">The </w:t>
      </w:r>
      <w:proofErr w:type="gramStart"/>
      <w:r w:rsidRPr="00F360AD">
        <w:t>SUM(</w:t>
      </w:r>
      <w:proofErr w:type="gramEnd"/>
      <w:r w:rsidRPr="00F360AD">
        <w:t>) function returns the total sum of a numeric column.</w:t>
      </w:r>
    </w:p>
    <w:p w14:paraId="4A1B9EB0" w14:textId="77777777" w:rsidR="007C4491" w:rsidRPr="00F360AD" w:rsidRDefault="007C4491" w:rsidP="00F360AD">
      <w:r w:rsidRPr="00F360AD">
        <w:t>Syntax-</w:t>
      </w:r>
    </w:p>
    <w:p w14:paraId="20A38F5F" w14:textId="77777777" w:rsidR="007C4491" w:rsidRPr="00F360AD" w:rsidRDefault="007C4491" w:rsidP="00F360AD">
      <w:r w:rsidRPr="00F360AD">
        <w:t xml:space="preserve">SELECT </w:t>
      </w:r>
      <w:proofErr w:type="gramStart"/>
      <w:r w:rsidRPr="00F360AD">
        <w:t>SUM(</w:t>
      </w:r>
      <w:proofErr w:type="spellStart"/>
      <w:proofErr w:type="gramEnd"/>
      <w:r w:rsidRPr="00F360AD">
        <w:t>column_name</w:t>
      </w:r>
      <w:proofErr w:type="spellEnd"/>
      <w:r w:rsidRPr="00F360AD">
        <w:t xml:space="preserve">) FROM </w:t>
      </w:r>
      <w:proofErr w:type="spellStart"/>
      <w:r w:rsidRPr="00F360AD">
        <w:t>table_name</w:t>
      </w:r>
      <w:proofErr w:type="spellEnd"/>
      <w:r w:rsidRPr="00F360AD">
        <w:t>;</w:t>
      </w:r>
    </w:p>
    <w:p w14:paraId="3DBFE34A" w14:textId="77777777" w:rsidR="007C4491" w:rsidRPr="00F360AD" w:rsidRDefault="007C4491" w:rsidP="00F360AD">
      <w:r w:rsidRPr="00F360AD">
        <w:t>Example-</w:t>
      </w:r>
    </w:p>
    <w:p w14:paraId="057F5512" w14:textId="69C7D10C" w:rsidR="007C4491" w:rsidRDefault="007C4491" w:rsidP="00F360AD">
      <w:r w:rsidRPr="00F360AD">
        <w:t xml:space="preserve">SELECT SUM(Quantity) AS </w:t>
      </w:r>
      <w:proofErr w:type="spellStart"/>
      <w:r w:rsidRPr="00F360AD">
        <w:t>TotalItemsOrdered</w:t>
      </w:r>
      <w:proofErr w:type="spellEnd"/>
      <w:r w:rsidRPr="00F360AD">
        <w:t xml:space="preserve"> FROM </w:t>
      </w:r>
      <w:proofErr w:type="spellStart"/>
      <w:r w:rsidRPr="00F360AD">
        <w:t>OrderDetails</w:t>
      </w:r>
      <w:proofErr w:type="spellEnd"/>
      <w:r w:rsidRPr="00F360AD">
        <w:t>;</w:t>
      </w:r>
    </w:p>
    <w:p w14:paraId="31ABBC1C" w14:textId="77777777" w:rsidR="00A43560" w:rsidRPr="00F360AD" w:rsidRDefault="00A43560" w:rsidP="00F360AD"/>
    <w:p w14:paraId="00EF3616" w14:textId="77777777" w:rsidR="007C4491" w:rsidRPr="00A43560" w:rsidRDefault="007C4491" w:rsidP="00F360AD">
      <w:pPr>
        <w:rPr>
          <w:b/>
          <w:bCs/>
        </w:rPr>
      </w:pPr>
      <w:r w:rsidRPr="00A43560">
        <w:rPr>
          <w:b/>
          <w:bCs/>
        </w:rPr>
        <w:t>The GROUP BY Statement</w:t>
      </w:r>
    </w:p>
    <w:p w14:paraId="73FA935A" w14:textId="77777777" w:rsidR="007C4491" w:rsidRPr="00F360AD" w:rsidRDefault="007C4491" w:rsidP="00F360AD">
      <w:r w:rsidRPr="00F360AD">
        <w:lastRenderedPageBreak/>
        <w:t>The GROUP BY statement is used in conjunction with the aggregate functions to group the result-set by one or more columns.</w:t>
      </w:r>
    </w:p>
    <w:p w14:paraId="6EF3C7B9" w14:textId="77777777" w:rsidR="007C4491" w:rsidRPr="00F360AD" w:rsidRDefault="007C4491" w:rsidP="00F360AD">
      <w:r w:rsidRPr="00F360AD">
        <w:t>Syntax-</w:t>
      </w:r>
    </w:p>
    <w:p w14:paraId="1941FC78" w14:textId="77777777" w:rsidR="007C4491" w:rsidRPr="00F360AD" w:rsidRDefault="007C4491" w:rsidP="00F360AD">
      <w:r w:rsidRPr="00F360AD">
        <w:t xml:space="preserve">SELECT </w:t>
      </w:r>
      <w:proofErr w:type="spellStart"/>
      <w:r w:rsidRPr="00F360AD">
        <w:t>column_name</w:t>
      </w:r>
      <w:proofErr w:type="spellEnd"/>
      <w:r w:rsidRPr="00F360AD">
        <w:t xml:space="preserve">, </w:t>
      </w:r>
      <w:proofErr w:type="spellStart"/>
      <w:r w:rsidRPr="00F360AD">
        <w:t>aggregate_function</w:t>
      </w:r>
      <w:proofErr w:type="spellEnd"/>
      <w:r w:rsidRPr="00F360AD">
        <w:t>(</w:t>
      </w:r>
      <w:proofErr w:type="spellStart"/>
      <w:r w:rsidRPr="00F360AD">
        <w:t>column_name</w:t>
      </w:r>
      <w:proofErr w:type="spellEnd"/>
      <w:r w:rsidRPr="00F360AD">
        <w:t>)</w:t>
      </w:r>
      <w:r w:rsidRPr="00F360AD">
        <w:br/>
        <w:t xml:space="preserve">FROM </w:t>
      </w:r>
      <w:proofErr w:type="spellStart"/>
      <w:r w:rsidRPr="00F360AD">
        <w:t>table_name</w:t>
      </w:r>
      <w:proofErr w:type="spellEnd"/>
      <w:r w:rsidRPr="00F360AD">
        <w:br/>
        <w:t xml:space="preserve">WHERE </w:t>
      </w:r>
      <w:proofErr w:type="spellStart"/>
      <w:r w:rsidRPr="00F360AD">
        <w:t>column_name</w:t>
      </w:r>
      <w:proofErr w:type="spellEnd"/>
      <w:r w:rsidRPr="00F360AD">
        <w:t xml:space="preserve"> operator value</w:t>
      </w:r>
      <w:r w:rsidRPr="00F360AD">
        <w:br/>
        <w:t xml:space="preserve">GROUP BY </w:t>
      </w:r>
      <w:proofErr w:type="spellStart"/>
      <w:r w:rsidRPr="00F360AD">
        <w:t>column_name</w:t>
      </w:r>
      <w:proofErr w:type="spellEnd"/>
      <w:r w:rsidRPr="00F360AD">
        <w:t>;</w:t>
      </w:r>
    </w:p>
    <w:p w14:paraId="137F4F9A" w14:textId="77777777" w:rsidR="007C4491" w:rsidRPr="00F360AD" w:rsidRDefault="007C4491" w:rsidP="00F360AD">
      <w:r w:rsidRPr="00F360AD">
        <w:t>Example-</w:t>
      </w:r>
    </w:p>
    <w:p w14:paraId="161D8FC7" w14:textId="77777777" w:rsidR="007C4491" w:rsidRPr="00F360AD" w:rsidRDefault="007C4491" w:rsidP="00F360AD">
      <w:r w:rsidRPr="00F360AD">
        <w:t xml:space="preserve">SELECT </w:t>
      </w:r>
      <w:proofErr w:type="spellStart"/>
      <w:proofErr w:type="gramStart"/>
      <w:r w:rsidRPr="00F360AD">
        <w:t>Shippers.ShipperName,COUNT</w:t>
      </w:r>
      <w:proofErr w:type="spellEnd"/>
      <w:proofErr w:type="gramEnd"/>
      <w:r w:rsidRPr="00F360AD">
        <w:t>(</w:t>
      </w:r>
      <w:proofErr w:type="spellStart"/>
      <w:r w:rsidRPr="00F360AD">
        <w:t>Orders.OrderID</w:t>
      </w:r>
      <w:proofErr w:type="spellEnd"/>
      <w:r w:rsidRPr="00F360AD">
        <w:t xml:space="preserve">) AS </w:t>
      </w:r>
      <w:proofErr w:type="spellStart"/>
      <w:r w:rsidRPr="00F360AD">
        <w:t>NumberOfOrders</w:t>
      </w:r>
      <w:proofErr w:type="spellEnd"/>
      <w:r w:rsidRPr="00F360AD">
        <w:t xml:space="preserve"> FROM Orders</w:t>
      </w:r>
      <w:r w:rsidRPr="00F360AD">
        <w:br/>
        <w:t>LEFT JOIN Shippers</w:t>
      </w:r>
      <w:r w:rsidRPr="00F360AD">
        <w:br/>
        <w:t xml:space="preserve">ON </w:t>
      </w:r>
      <w:proofErr w:type="spellStart"/>
      <w:r w:rsidRPr="00F360AD">
        <w:t>Orders.ShipperID</w:t>
      </w:r>
      <w:proofErr w:type="spellEnd"/>
      <w:r w:rsidRPr="00F360AD">
        <w:t>=</w:t>
      </w:r>
      <w:proofErr w:type="spellStart"/>
      <w:r w:rsidRPr="00F360AD">
        <w:t>Shippers.ShipperID</w:t>
      </w:r>
      <w:proofErr w:type="spellEnd"/>
      <w:r w:rsidRPr="00F360AD">
        <w:br/>
        <w:t xml:space="preserve">GROUP BY </w:t>
      </w:r>
      <w:proofErr w:type="spellStart"/>
      <w:r w:rsidRPr="00F360AD">
        <w:t>ShipperName</w:t>
      </w:r>
      <w:proofErr w:type="spellEnd"/>
      <w:r w:rsidRPr="00F360AD">
        <w:t>;</w:t>
      </w:r>
    </w:p>
    <w:p w14:paraId="07218E0D" w14:textId="77777777" w:rsidR="007C4491" w:rsidRPr="00F360AD" w:rsidRDefault="007C4491" w:rsidP="00F360AD">
      <w:r w:rsidRPr="00F360AD">
        <w:t>The HAVING Clause</w:t>
      </w:r>
    </w:p>
    <w:p w14:paraId="2D534A83" w14:textId="77777777" w:rsidR="007C4491" w:rsidRPr="00F360AD" w:rsidRDefault="007C4491" w:rsidP="00F360AD">
      <w:r w:rsidRPr="00F360AD">
        <w:t>The HAVING clause was added to SQL because the WHERE keyword could not be used with aggregate functions.</w:t>
      </w:r>
    </w:p>
    <w:p w14:paraId="6F5E497F" w14:textId="77777777" w:rsidR="007C4491" w:rsidRPr="00F360AD" w:rsidRDefault="007C4491" w:rsidP="00F360AD">
      <w:r w:rsidRPr="00F360AD">
        <w:t>Syntax-</w:t>
      </w:r>
    </w:p>
    <w:p w14:paraId="0F367909" w14:textId="77777777" w:rsidR="007C4491" w:rsidRPr="00F360AD" w:rsidRDefault="007C4491" w:rsidP="00F360AD">
      <w:r w:rsidRPr="00F360AD">
        <w:t xml:space="preserve">SELECT </w:t>
      </w:r>
      <w:proofErr w:type="spellStart"/>
      <w:r w:rsidRPr="00F360AD">
        <w:t>column_name</w:t>
      </w:r>
      <w:proofErr w:type="spellEnd"/>
      <w:r w:rsidRPr="00F360AD">
        <w:t xml:space="preserve">, </w:t>
      </w:r>
      <w:proofErr w:type="spellStart"/>
      <w:r w:rsidRPr="00F360AD">
        <w:t>aggregate_function</w:t>
      </w:r>
      <w:proofErr w:type="spellEnd"/>
      <w:r w:rsidRPr="00F360AD">
        <w:t>(</w:t>
      </w:r>
      <w:proofErr w:type="spellStart"/>
      <w:r w:rsidRPr="00F360AD">
        <w:t>column_name</w:t>
      </w:r>
      <w:proofErr w:type="spellEnd"/>
      <w:r w:rsidRPr="00F360AD">
        <w:t>)</w:t>
      </w:r>
      <w:r w:rsidRPr="00F360AD">
        <w:br/>
        <w:t xml:space="preserve">FROM </w:t>
      </w:r>
      <w:proofErr w:type="spellStart"/>
      <w:r w:rsidRPr="00F360AD">
        <w:t>table_name</w:t>
      </w:r>
      <w:proofErr w:type="spellEnd"/>
      <w:r w:rsidRPr="00F360AD">
        <w:br/>
        <w:t xml:space="preserve">WHERE </w:t>
      </w:r>
      <w:proofErr w:type="spellStart"/>
      <w:r w:rsidRPr="00F360AD">
        <w:t>column_name</w:t>
      </w:r>
      <w:proofErr w:type="spellEnd"/>
      <w:r w:rsidRPr="00F360AD">
        <w:t xml:space="preserve"> operator value</w:t>
      </w:r>
      <w:r w:rsidRPr="00F360AD">
        <w:br/>
        <w:t xml:space="preserve">GROUP BY </w:t>
      </w:r>
      <w:proofErr w:type="spellStart"/>
      <w:r w:rsidRPr="00F360AD">
        <w:t>column_name</w:t>
      </w:r>
      <w:proofErr w:type="spellEnd"/>
      <w:r w:rsidRPr="00F360AD">
        <w:br/>
        <w:t xml:space="preserve">HAVING </w:t>
      </w:r>
      <w:proofErr w:type="spellStart"/>
      <w:r w:rsidRPr="00F360AD">
        <w:t>aggregate_function</w:t>
      </w:r>
      <w:proofErr w:type="spellEnd"/>
      <w:r w:rsidRPr="00F360AD">
        <w:t>(</w:t>
      </w:r>
      <w:proofErr w:type="spellStart"/>
      <w:r w:rsidRPr="00F360AD">
        <w:t>column_name</w:t>
      </w:r>
      <w:proofErr w:type="spellEnd"/>
      <w:r w:rsidRPr="00F360AD">
        <w:t>) operator value;</w:t>
      </w:r>
    </w:p>
    <w:p w14:paraId="37CE1753" w14:textId="77777777" w:rsidR="007C4491" w:rsidRPr="00F360AD" w:rsidRDefault="007C4491" w:rsidP="00F360AD">
      <w:r w:rsidRPr="00F360AD">
        <w:t>Example-</w:t>
      </w:r>
    </w:p>
    <w:p w14:paraId="7861A8CF" w14:textId="245C5697" w:rsidR="007C4491" w:rsidRDefault="007C4491" w:rsidP="00F360AD">
      <w:r w:rsidRPr="00F360AD">
        <w:t xml:space="preserve">SELECT </w:t>
      </w:r>
      <w:proofErr w:type="spellStart"/>
      <w:r w:rsidRPr="00F360AD">
        <w:t>Employees.LastName</w:t>
      </w:r>
      <w:proofErr w:type="spellEnd"/>
      <w:r w:rsidRPr="00F360AD">
        <w:t xml:space="preserve">, </w:t>
      </w:r>
      <w:proofErr w:type="gramStart"/>
      <w:r w:rsidRPr="00F360AD">
        <w:t>COUNT(</w:t>
      </w:r>
      <w:proofErr w:type="spellStart"/>
      <w:proofErr w:type="gramEnd"/>
      <w:r w:rsidRPr="00F360AD">
        <w:t>Orders.OrderID</w:t>
      </w:r>
      <w:proofErr w:type="spellEnd"/>
      <w:r w:rsidRPr="00F360AD">
        <w:t xml:space="preserve">) AS </w:t>
      </w:r>
      <w:proofErr w:type="spellStart"/>
      <w:r w:rsidRPr="00F360AD">
        <w:t>NumberOfOrders</w:t>
      </w:r>
      <w:proofErr w:type="spellEnd"/>
      <w:r w:rsidRPr="00F360AD">
        <w:t xml:space="preserve"> FROM (Orders</w:t>
      </w:r>
      <w:r w:rsidRPr="00F360AD">
        <w:br/>
        <w:t>INNER JOIN Employees</w:t>
      </w:r>
      <w:r w:rsidRPr="00F360AD">
        <w:br/>
        <w:t xml:space="preserve">ON </w:t>
      </w:r>
      <w:proofErr w:type="spellStart"/>
      <w:r w:rsidRPr="00F360AD">
        <w:t>Orders.EmployeeID</w:t>
      </w:r>
      <w:proofErr w:type="spellEnd"/>
      <w:r w:rsidRPr="00F360AD">
        <w:t>=</w:t>
      </w:r>
      <w:proofErr w:type="spellStart"/>
      <w:r w:rsidRPr="00F360AD">
        <w:t>Employees.EmployeeID</w:t>
      </w:r>
      <w:proofErr w:type="spellEnd"/>
      <w:r w:rsidRPr="00F360AD">
        <w:t>)</w:t>
      </w:r>
      <w:r w:rsidRPr="00F360AD">
        <w:br/>
        <w:t xml:space="preserve">GROUP BY </w:t>
      </w:r>
      <w:proofErr w:type="spellStart"/>
      <w:r w:rsidRPr="00F360AD">
        <w:t>LastName</w:t>
      </w:r>
      <w:proofErr w:type="spellEnd"/>
      <w:r w:rsidRPr="00F360AD">
        <w:br/>
        <w:t>HAVING COUNT(</w:t>
      </w:r>
      <w:proofErr w:type="spellStart"/>
      <w:r w:rsidRPr="00F360AD">
        <w:t>Orders.OrderID</w:t>
      </w:r>
      <w:proofErr w:type="spellEnd"/>
      <w:r w:rsidRPr="00F360AD">
        <w:t>) &gt; 10;</w:t>
      </w:r>
    </w:p>
    <w:p w14:paraId="05729F39" w14:textId="77777777" w:rsidR="00A43560" w:rsidRPr="00F360AD" w:rsidRDefault="00A43560" w:rsidP="00F360AD"/>
    <w:p w14:paraId="55960F59" w14:textId="77777777" w:rsidR="007C4491" w:rsidRPr="00A43560" w:rsidRDefault="007C4491" w:rsidP="00F360AD">
      <w:pPr>
        <w:rPr>
          <w:b/>
          <w:bCs/>
        </w:rPr>
      </w:pPr>
      <w:r w:rsidRPr="00A43560">
        <w:rPr>
          <w:b/>
          <w:bCs/>
        </w:rPr>
        <w:t xml:space="preserve">The </w:t>
      </w:r>
      <w:proofErr w:type="gramStart"/>
      <w:r w:rsidRPr="00A43560">
        <w:rPr>
          <w:b/>
          <w:bCs/>
        </w:rPr>
        <w:t>UCASE(</w:t>
      </w:r>
      <w:proofErr w:type="gramEnd"/>
      <w:r w:rsidRPr="00A43560">
        <w:rPr>
          <w:b/>
          <w:bCs/>
        </w:rPr>
        <w:t>) Function</w:t>
      </w:r>
    </w:p>
    <w:p w14:paraId="78D7B6CD" w14:textId="77777777" w:rsidR="007C4491" w:rsidRPr="00F360AD" w:rsidRDefault="007C4491" w:rsidP="00F360AD">
      <w:r w:rsidRPr="00F360AD">
        <w:t xml:space="preserve">The </w:t>
      </w:r>
      <w:proofErr w:type="gramStart"/>
      <w:r w:rsidRPr="00F360AD">
        <w:t>UCASE(</w:t>
      </w:r>
      <w:proofErr w:type="gramEnd"/>
      <w:r w:rsidRPr="00F360AD">
        <w:t>) function converts the value of a field to uppercase.</w:t>
      </w:r>
    </w:p>
    <w:p w14:paraId="068CBEC7" w14:textId="77777777" w:rsidR="007C4491" w:rsidRPr="00F360AD" w:rsidRDefault="007C4491" w:rsidP="00F360AD">
      <w:r w:rsidRPr="00F360AD">
        <w:t xml:space="preserve">SELECT </w:t>
      </w:r>
      <w:proofErr w:type="gramStart"/>
      <w:r w:rsidRPr="00F360AD">
        <w:t>UCASE(</w:t>
      </w:r>
      <w:proofErr w:type="spellStart"/>
      <w:proofErr w:type="gramEnd"/>
      <w:r w:rsidRPr="00F360AD">
        <w:t>column_name</w:t>
      </w:r>
      <w:proofErr w:type="spellEnd"/>
      <w:r w:rsidRPr="00F360AD">
        <w:t xml:space="preserve">) FROM </w:t>
      </w:r>
      <w:proofErr w:type="spellStart"/>
      <w:r w:rsidRPr="00F360AD">
        <w:t>table_name</w:t>
      </w:r>
      <w:proofErr w:type="spellEnd"/>
      <w:r w:rsidRPr="00F360AD">
        <w:t>;</w:t>
      </w:r>
    </w:p>
    <w:p w14:paraId="607F85C6" w14:textId="77777777" w:rsidR="007C4491" w:rsidRPr="00F360AD" w:rsidRDefault="007C4491" w:rsidP="00F360AD">
      <w:r w:rsidRPr="00F360AD">
        <w:t>Example-</w:t>
      </w:r>
    </w:p>
    <w:p w14:paraId="173BE096" w14:textId="1953024F" w:rsidR="007C4491" w:rsidRDefault="007C4491" w:rsidP="00F360AD">
      <w:r w:rsidRPr="00F360AD">
        <w:t>SELECT UCASE(</w:t>
      </w:r>
      <w:proofErr w:type="spellStart"/>
      <w:r w:rsidRPr="00F360AD">
        <w:t>CustomerName</w:t>
      </w:r>
      <w:proofErr w:type="spellEnd"/>
      <w:r w:rsidRPr="00F360AD">
        <w:t>) AS Customer, City</w:t>
      </w:r>
      <w:r w:rsidRPr="00F360AD">
        <w:br/>
        <w:t>FROM Customers;</w:t>
      </w:r>
    </w:p>
    <w:p w14:paraId="208C57CF" w14:textId="77777777" w:rsidR="00A43560" w:rsidRPr="00F360AD" w:rsidRDefault="00A43560" w:rsidP="00F360AD"/>
    <w:p w14:paraId="6F23A44B" w14:textId="77777777" w:rsidR="007C4491" w:rsidRPr="00A43560" w:rsidRDefault="007C4491" w:rsidP="00F360AD">
      <w:pPr>
        <w:rPr>
          <w:b/>
          <w:bCs/>
        </w:rPr>
      </w:pPr>
      <w:r w:rsidRPr="00A43560">
        <w:rPr>
          <w:b/>
          <w:bCs/>
        </w:rPr>
        <w:t xml:space="preserve">The </w:t>
      </w:r>
      <w:proofErr w:type="gramStart"/>
      <w:r w:rsidRPr="00A43560">
        <w:rPr>
          <w:b/>
          <w:bCs/>
        </w:rPr>
        <w:t>LCASE(</w:t>
      </w:r>
      <w:proofErr w:type="gramEnd"/>
      <w:r w:rsidRPr="00A43560">
        <w:rPr>
          <w:b/>
          <w:bCs/>
        </w:rPr>
        <w:t>) Function</w:t>
      </w:r>
    </w:p>
    <w:p w14:paraId="4562CE3A" w14:textId="77777777" w:rsidR="007C4491" w:rsidRPr="00F360AD" w:rsidRDefault="007C4491" w:rsidP="00F360AD">
      <w:r w:rsidRPr="00F360AD">
        <w:t xml:space="preserve">The </w:t>
      </w:r>
      <w:proofErr w:type="gramStart"/>
      <w:r w:rsidRPr="00F360AD">
        <w:t>LCASE(</w:t>
      </w:r>
      <w:proofErr w:type="gramEnd"/>
      <w:r w:rsidRPr="00F360AD">
        <w:t>) function converts the value of a field to lowercase.</w:t>
      </w:r>
    </w:p>
    <w:p w14:paraId="7A8E6002" w14:textId="77777777" w:rsidR="007C4491" w:rsidRPr="00F360AD" w:rsidRDefault="007C4491" w:rsidP="00F360AD">
      <w:r w:rsidRPr="00F360AD">
        <w:lastRenderedPageBreak/>
        <w:t>Syntax-</w:t>
      </w:r>
    </w:p>
    <w:p w14:paraId="43061DDE" w14:textId="77777777" w:rsidR="007C4491" w:rsidRPr="00F360AD" w:rsidRDefault="007C4491" w:rsidP="00F360AD">
      <w:r w:rsidRPr="00F360AD">
        <w:t xml:space="preserve">SELECT </w:t>
      </w:r>
      <w:proofErr w:type="gramStart"/>
      <w:r w:rsidRPr="00F360AD">
        <w:t>LCASE(</w:t>
      </w:r>
      <w:proofErr w:type="spellStart"/>
      <w:proofErr w:type="gramEnd"/>
      <w:r w:rsidRPr="00F360AD">
        <w:t>column_name</w:t>
      </w:r>
      <w:proofErr w:type="spellEnd"/>
      <w:r w:rsidRPr="00F360AD">
        <w:t xml:space="preserve">) FROM </w:t>
      </w:r>
      <w:proofErr w:type="spellStart"/>
      <w:r w:rsidRPr="00F360AD">
        <w:t>table_name</w:t>
      </w:r>
      <w:proofErr w:type="spellEnd"/>
      <w:r w:rsidRPr="00F360AD">
        <w:t>;</w:t>
      </w:r>
    </w:p>
    <w:p w14:paraId="5CB4B247" w14:textId="77777777" w:rsidR="007C4491" w:rsidRPr="00F360AD" w:rsidRDefault="007C4491" w:rsidP="00F360AD">
      <w:r w:rsidRPr="00F360AD">
        <w:t>Example-</w:t>
      </w:r>
    </w:p>
    <w:p w14:paraId="1B282576" w14:textId="43116223" w:rsidR="007C4491" w:rsidRDefault="007C4491" w:rsidP="00F360AD">
      <w:r w:rsidRPr="00F360AD">
        <w:t>SELECT LCASE(</w:t>
      </w:r>
      <w:proofErr w:type="spellStart"/>
      <w:r w:rsidRPr="00F360AD">
        <w:t>CustomerName</w:t>
      </w:r>
      <w:proofErr w:type="spellEnd"/>
      <w:r w:rsidRPr="00F360AD">
        <w:t>) AS Customer, City</w:t>
      </w:r>
      <w:r w:rsidRPr="00F360AD">
        <w:br/>
        <w:t>FROM Customers;</w:t>
      </w:r>
    </w:p>
    <w:p w14:paraId="0CEEAC90" w14:textId="77777777" w:rsidR="00A43560" w:rsidRPr="00F360AD" w:rsidRDefault="00A43560" w:rsidP="00F360AD"/>
    <w:p w14:paraId="6E31E745" w14:textId="77777777" w:rsidR="007C4491" w:rsidRPr="00A43560" w:rsidRDefault="007C4491" w:rsidP="00F360AD">
      <w:pPr>
        <w:rPr>
          <w:b/>
          <w:bCs/>
        </w:rPr>
      </w:pPr>
      <w:r w:rsidRPr="00A43560">
        <w:rPr>
          <w:b/>
          <w:bCs/>
        </w:rPr>
        <w:t xml:space="preserve">The </w:t>
      </w:r>
      <w:proofErr w:type="gramStart"/>
      <w:r w:rsidRPr="00A43560">
        <w:rPr>
          <w:b/>
          <w:bCs/>
        </w:rPr>
        <w:t>MID(</w:t>
      </w:r>
      <w:proofErr w:type="gramEnd"/>
      <w:r w:rsidRPr="00A43560">
        <w:rPr>
          <w:b/>
          <w:bCs/>
        </w:rPr>
        <w:t>) Function</w:t>
      </w:r>
    </w:p>
    <w:p w14:paraId="0B82463E" w14:textId="77777777" w:rsidR="007C4491" w:rsidRPr="00F360AD" w:rsidRDefault="007C4491" w:rsidP="00F360AD">
      <w:r w:rsidRPr="00F360AD">
        <w:t xml:space="preserve">The </w:t>
      </w:r>
      <w:proofErr w:type="gramStart"/>
      <w:r w:rsidRPr="00F360AD">
        <w:t>MID(</w:t>
      </w:r>
      <w:proofErr w:type="gramEnd"/>
      <w:r w:rsidRPr="00F360AD">
        <w:t>) function is used to extract characters from a text field.</w:t>
      </w:r>
    </w:p>
    <w:p w14:paraId="1FCD7BE3" w14:textId="3F2B0ABF" w:rsidR="007C4491" w:rsidRDefault="007C4491" w:rsidP="00F360AD">
      <w:r w:rsidRPr="00F360AD">
        <w:t xml:space="preserve">SELECT </w:t>
      </w:r>
      <w:proofErr w:type="gramStart"/>
      <w:r w:rsidRPr="00F360AD">
        <w:t>MID(</w:t>
      </w:r>
      <w:proofErr w:type="spellStart"/>
      <w:proofErr w:type="gramEnd"/>
      <w:r w:rsidRPr="00F360AD">
        <w:t>column_name,start</w:t>
      </w:r>
      <w:proofErr w:type="spellEnd"/>
      <w:r w:rsidRPr="00F360AD">
        <w:t>[,length]) AS </w:t>
      </w:r>
      <w:proofErr w:type="spellStart"/>
      <w:r w:rsidRPr="00F360AD">
        <w:t>some_name</w:t>
      </w:r>
      <w:proofErr w:type="spellEnd"/>
      <w:r w:rsidRPr="00F360AD">
        <w:t xml:space="preserve"> FROM </w:t>
      </w:r>
      <w:proofErr w:type="spellStart"/>
      <w:r w:rsidRPr="00F360AD">
        <w:t>table_name</w:t>
      </w:r>
      <w:proofErr w:type="spellEnd"/>
      <w:r w:rsidRPr="00F360AD">
        <w:t>;</w:t>
      </w:r>
    </w:p>
    <w:p w14:paraId="666CA8D1" w14:textId="77777777" w:rsidR="00A43560" w:rsidRDefault="00A43560" w:rsidP="00A43560">
      <w:r>
        <w:t>Parameter</w:t>
      </w:r>
      <w:r>
        <w:tab/>
        <w:t>Description</w:t>
      </w:r>
    </w:p>
    <w:p w14:paraId="71955182" w14:textId="77777777" w:rsidR="00A43560" w:rsidRDefault="00A43560" w:rsidP="00A43560">
      <w:proofErr w:type="spellStart"/>
      <w:r>
        <w:t>column_name</w:t>
      </w:r>
      <w:proofErr w:type="spellEnd"/>
      <w:r>
        <w:tab/>
        <w:t>Required. The field to extract characters from</w:t>
      </w:r>
    </w:p>
    <w:p w14:paraId="0864E489" w14:textId="77777777" w:rsidR="00A43560" w:rsidRDefault="00A43560" w:rsidP="00A43560">
      <w:r>
        <w:t>start</w:t>
      </w:r>
      <w:r>
        <w:tab/>
        <w:t>Required. Specifies the starting position (starts at 1)</w:t>
      </w:r>
    </w:p>
    <w:p w14:paraId="21A01C6F" w14:textId="77777777" w:rsidR="00A43560" w:rsidRDefault="00A43560" w:rsidP="00A43560">
      <w:r>
        <w:t>length</w:t>
      </w:r>
      <w:r>
        <w:tab/>
        <w:t xml:space="preserve">Optional. The number of characters to return. If omitted, the </w:t>
      </w:r>
      <w:proofErr w:type="gramStart"/>
      <w:r>
        <w:t>MID(</w:t>
      </w:r>
      <w:proofErr w:type="gramEnd"/>
      <w:r>
        <w:t>) function returns the rest of the text</w:t>
      </w:r>
    </w:p>
    <w:p w14:paraId="71480F29" w14:textId="166F9ECD" w:rsidR="00A43560" w:rsidRPr="00F360AD" w:rsidRDefault="00A43560" w:rsidP="00A43560">
      <w:r>
        <w:t>Example-</w:t>
      </w:r>
      <w:r>
        <w:tab/>
      </w:r>
    </w:p>
    <w:p w14:paraId="66EA907D" w14:textId="77777777" w:rsidR="007C4491" w:rsidRPr="00F360AD" w:rsidRDefault="007C4491" w:rsidP="00F360AD">
      <w:r w:rsidRPr="00F360AD">
        <w:t xml:space="preserve">SELECT MID(City,1,4) AS </w:t>
      </w:r>
      <w:proofErr w:type="spellStart"/>
      <w:r w:rsidRPr="00F360AD">
        <w:t>ShortCity</w:t>
      </w:r>
      <w:proofErr w:type="spellEnd"/>
      <w:r w:rsidRPr="00F360AD">
        <w:br/>
        <w:t>FROM Customers;</w:t>
      </w:r>
    </w:p>
    <w:p w14:paraId="52FFAB78" w14:textId="3562085D" w:rsidR="007C4491" w:rsidRPr="00F360AD" w:rsidRDefault="007C4491" w:rsidP="00F360AD"/>
    <w:p w14:paraId="302E71F2" w14:textId="77777777" w:rsidR="007C4491" w:rsidRPr="00A43560" w:rsidRDefault="007C4491" w:rsidP="00F360AD">
      <w:pPr>
        <w:rPr>
          <w:b/>
          <w:bCs/>
        </w:rPr>
      </w:pPr>
      <w:r w:rsidRPr="00A43560">
        <w:rPr>
          <w:b/>
          <w:bCs/>
        </w:rPr>
        <w:t xml:space="preserve">The </w:t>
      </w:r>
      <w:proofErr w:type="gramStart"/>
      <w:r w:rsidRPr="00A43560">
        <w:rPr>
          <w:b/>
          <w:bCs/>
        </w:rPr>
        <w:t>LEN(</w:t>
      </w:r>
      <w:proofErr w:type="gramEnd"/>
      <w:r w:rsidRPr="00A43560">
        <w:rPr>
          <w:b/>
          <w:bCs/>
        </w:rPr>
        <w:t>) Function</w:t>
      </w:r>
    </w:p>
    <w:p w14:paraId="00D60FB5" w14:textId="77777777" w:rsidR="007C4491" w:rsidRPr="00F360AD" w:rsidRDefault="007C4491" w:rsidP="00F360AD">
      <w:r w:rsidRPr="00F360AD">
        <w:t xml:space="preserve">The </w:t>
      </w:r>
      <w:proofErr w:type="gramStart"/>
      <w:r w:rsidRPr="00F360AD">
        <w:t>LEN(</w:t>
      </w:r>
      <w:proofErr w:type="gramEnd"/>
      <w:r w:rsidRPr="00F360AD">
        <w:t>) function returns the length of the value in a text field.</w:t>
      </w:r>
    </w:p>
    <w:p w14:paraId="2F254E79" w14:textId="77777777" w:rsidR="007C4491" w:rsidRPr="00F360AD" w:rsidRDefault="007C4491" w:rsidP="00F360AD">
      <w:r w:rsidRPr="00F360AD">
        <w:t xml:space="preserve">SELECT </w:t>
      </w:r>
      <w:proofErr w:type="gramStart"/>
      <w:r w:rsidRPr="00F360AD">
        <w:t>LEN(</w:t>
      </w:r>
      <w:proofErr w:type="spellStart"/>
      <w:proofErr w:type="gramEnd"/>
      <w:r w:rsidRPr="00F360AD">
        <w:t>column_name</w:t>
      </w:r>
      <w:proofErr w:type="spellEnd"/>
      <w:r w:rsidRPr="00F360AD">
        <w:t xml:space="preserve">) FROM </w:t>
      </w:r>
      <w:proofErr w:type="spellStart"/>
      <w:r w:rsidRPr="00F360AD">
        <w:t>table_name</w:t>
      </w:r>
      <w:proofErr w:type="spellEnd"/>
      <w:r w:rsidRPr="00F360AD">
        <w:t>;</w:t>
      </w:r>
    </w:p>
    <w:p w14:paraId="454048E1" w14:textId="77777777" w:rsidR="007C4491" w:rsidRPr="00F360AD" w:rsidRDefault="007C4491" w:rsidP="00F360AD">
      <w:r w:rsidRPr="00F360AD">
        <w:t>Example-</w:t>
      </w:r>
    </w:p>
    <w:p w14:paraId="4E38CBAC" w14:textId="532BD518" w:rsidR="007C4491" w:rsidRDefault="007C4491" w:rsidP="00F360AD">
      <w:r w:rsidRPr="00F360AD">
        <w:t xml:space="preserve">SELECT </w:t>
      </w:r>
      <w:proofErr w:type="spellStart"/>
      <w:proofErr w:type="gramStart"/>
      <w:r w:rsidRPr="00F360AD">
        <w:t>CustomerName,LEN</w:t>
      </w:r>
      <w:proofErr w:type="spellEnd"/>
      <w:proofErr w:type="gramEnd"/>
      <w:r w:rsidRPr="00F360AD">
        <w:t xml:space="preserve">(Address) as </w:t>
      </w:r>
      <w:proofErr w:type="spellStart"/>
      <w:r w:rsidRPr="00F360AD">
        <w:t>LengthOfAddress</w:t>
      </w:r>
      <w:proofErr w:type="spellEnd"/>
      <w:r w:rsidRPr="00F360AD">
        <w:br/>
        <w:t>FROM Customers;</w:t>
      </w:r>
    </w:p>
    <w:p w14:paraId="539AE384" w14:textId="77777777" w:rsidR="00A43560" w:rsidRPr="00F360AD" w:rsidRDefault="00A43560" w:rsidP="00F360AD"/>
    <w:p w14:paraId="73EA653D" w14:textId="77777777" w:rsidR="007C4491" w:rsidRPr="00A43560" w:rsidRDefault="007C4491" w:rsidP="00F360AD">
      <w:pPr>
        <w:rPr>
          <w:b/>
          <w:bCs/>
        </w:rPr>
      </w:pPr>
      <w:r w:rsidRPr="00A43560">
        <w:rPr>
          <w:b/>
          <w:bCs/>
        </w:rPr>
        <w:t xml:space="preserve">The </w:t>
      </w:r>
      <w:proofErr w:type="gramStart"/>
      <w:r w:rsidRPr="00A43560">
        <w:rPr>
          <w:b/>
          <w:bCs/>
        </w:rPr>
        <w:t>ROUND(</w:t>
      </w:r>
      <w:proofErr w:type="gramEnd"/>
      <w:r w:rsidRPr="00A43560">
        <w:rPr>
          <w:b/>
          <w:bCs/>
        </w:rPr>
        <w:t>) Function</w:t>
      </w:r>
    </w:p>
    <w:p w14:paraId="023ADA9D" w14:textId="77777777" w:rsidR="007C4491" w:rsidRPr="00F360AD" w:rsidRDefault="007C4491" w:rsidP="00F360AD">
      <w:r w:rsidRPr="00F360AD">
        <w:t xml:space="preserve">The </w:t>
      </w:r>
      <w:proofErr w:type="gramStart"/>
      <w:r w:rsidRPr="00F360AD">
        <w:t>ROUND(</w:t>
      </w:r>
      <w:proofErr w:type="gramEnd"/>
      <w:r w:rsidRPr="00F360AD">
        <w:t>) function is used to round a numeric field to the number of decimals specified.</w:t>
      </w:r>
    </w:p>
    <w:p w14:paraId="26E1597B" w14:textId="77777777" w:rsidR="007C4491" w:rsidRPr="00F360AD" w:rsidRDefault="007C4491" w:rsidP="00F360AD">
      <w:r w:rsidRPr="00F360AD">
        <w:t>Example-</w:t>
      </w:r>
    </w:p>
    <w:p w14:paraId="2E32901D" w14:textId="78172B12" w:rsidR="007C4491" w:rsidRDefault="007C4491" w:rsidP="00F360AD">
      <w:r w:rsidRPr="00F360AD">
        <w:t xml:space="preserve">SELECT ProductName, ROUND(Price,0) AS </w:t>
      </w:r>
      <w:proofErr w:type="spellStart"/>
      <w:r w:rsidRPr="00F360AD">
        <w:t>RoundedPrice</w:t>
      </w:r>
      <w:proofErr w:type="spellEnd"/>
      <w:r w:rsidRPr="00F360AD">
        <w:br/>
        <w:t>FROM Products;</w:t>
      </w:r>
    </w:p>
    <w:p w14:paraId="2BDC55DD" w14:textId="77777777" w:rsidR="00A43560" w:rsidRPr="00F360AD" w:rsidRDefault="00A43560" w:rsidP="00F360AD"/>
    <w:p w14:paraId="64CF7D80" w14:textId="77777777" w:rsidR="007C4491" w:rsidRPr="00A43560" w:rsidRDefault="007C4491" w:rsidP="00F360AD">
      <w:pPr>
        <w:rPr>
          <w:b/>
          <w:bCs/>
        </w:rPr>
      </w:pPr>
      <w:r w:rsidRPr="00A43560">
        <w:rPr>
          <w:b/>
          <w:bCs/>
        </w:rPr>
        <w:t xml:space="preserve">The </w:t>
      </w:r>
      <w:proofErr w:type="gramStart"/>
      <w:r w:rsidRPr="00A43560">
        <w:rPr>
          <w:b/>
          <w:bCs/>
        </w:rPr>
        <w:t>NOW(</w:t>
      </w:r>
      <w:proofErr w:type="gramEnd"/>
      <w:r w:rsidRPr="00A43560">
        <w:rPr>
          <w:b/>
          <w:bCs/>
        </w:rPr>
        <w:t>) Function</w:t>
      </w:r>
    </w:p>
    <w:p w14:paraId="070E96F5" w14:textId="77777777" w:rsidR="007C4491" w:rsidRPr="00F360AD" w:rsidRDefault="007C4491" w:rsidP="00F360AD">
      <w:r w:rsidRPr="00F360AD">
        <w:t xml:space="preserve">The </w:t>
      </w:r>
      <w:proofErr w:type="gramStart"/>
      <w:r w:rsidRPr="00F360AD">
        <w:t>NOW(</w:t>
      </w:r>
      <w:proofErr w:type="gramEnd"/>
      <w:r w:rsidRPr="00F360AD">
        <w:t>) function returns the current system date and time.</w:t>
      </w:r>
    </w:p>
    <w:p w14:paraId="55C1E75B" w14:textId="77777777" w:rsidR="007C4491" w:rsidRPr="00F360AD" w:rsidRDefault="007C4491" w:rsidP="00F360AD">
      <w:r w:rsidRPr="00F360AD">
        <w:lastRenderedPageBreak/>
        <w:t xml:space="preserve">SELECT </w:t>
      </w:r>
      <w:proofErr w:type="gramStart"/>
      <w:r w:rsidRPr="00F360AD">
        <w:t>NOW(</w:t>
      </w:r>
      <w:proofErr w:type="gramEnd"/>
      <w:r w:rsidRPr="00F360AD">
        <w:t xml:space="preserve">) FROM </w:t>
      </w:r>
      <w:proofErr w:type="spellStart"/>
      <w:r w:rsidRPr="00F360AD">
        <w:t>table_name</w:t>
      </w:r>
      <w:proofErr w:type="spellEnd"/>
      <w:r w:rsidRPr="00F360AD">
        <w:t>;</w:t>
      </w:r>
    </w:p>
    <w:p w14:paraId="0AD56A4D" w14:textId="77777777" w:rsidR="007C4491" w:rsidRPr="00F360AD" w:rsidRDefault="007C4491" w:rsidP="00F360AD">
      <w:r w:rsidRPr="00F360AD">
        <w:t>Example-</w:t>
      </w:r>
    </w:p>
    <w:p w14:paraId="385BB017" w14:textId="2AE3533F" w:rsidR="007C4491" w:rsidRDefault="007C4491" w:rsidP="00F360AD">
      <w:r w:rsidRPr="00F360AD">
        <w:t xml:space="preserve">SELECT ProductName, Price, </w:t>
      </w:r>
      <w:proofErr w:type="gramStart"/>
      <w:r w:rsidRPr="00F360AD">
        <w:t>Now(</w:t>
      </w:r>
      <w:proofErr w:type="gramEnd"/>
      <w:r w:rsidRPr="00F360AD">
        <w:t xml:space="preserve">) AS </w:t>
      </w:r>
      <w:proofErr w:type="spellStart"/>
      <w:r w:rsidRPr="00F360AD">
        <w:t>PerDate</w:t>
      </w:r>
      <w:proofErr w:type="spellEnd"/>
      <w:r w:rsidRPr="00F360AD">
        <w:br/>
        <w:t>FROM Products;</w:t>
      </w:r>
    </w:p>
    <w:p w14:paraId="6DFD6283" w14:textId="77777777" w:rsidR="00A43560" w:rsidRPr="00F360AD" w:rsidRDefault="00A43560" w:rsidP="00F360AD"/>
    <w:p w14:paraId="307F2AF6" w14:textId="77777777" w:rsidR="007C4491" w:rsidRPr="00A43560" w:rsidRDefault="007C4491" w:rsidP="00F360AD">
      <w:pPr>
        <w:rPr>
          <w:b/>
          <w:bCs/>
        </w:rPr>
      </w:pPr>
      <w:r w:rsidRPr="00A43560">
        <w:rPr>
          <w:b/>
          <w:bCs/>
        </w:rPr>
        <w:t xml:space="preserve">The </w:t>
      </w:r>
      <w:proofErr w:type="gramStart"/>
      <w:r w:rsidRPr="00A43560">
        <w:rPr>
          <w:b/>
          <w:bCs/>
        </w:rPr>
        <w:t>FORMAT(</w:t>
      </w:r>
      <w:proofErr w:type="gramEnd"/>
      <w:r w:rsidRPr="00A43560">
        <w:rPr>
          <w:b/>
          <w:bCs/>
        </w:rPr>
        <w:t>) Function</w:t>
      </w:r>
    </w:p>
    <w:p w14:paraId="199FF995" w14:textId="77777777" w:rsidR="007C4491" w:rsidRPr="00F360AD" w:rsidRDefault="007C4491" w:rsidP="00F360AD">
      <w:r w:rsidRPr="00F360AD">
        <w:t xml:space="preserve">The </w:t>
      </w:r>
      <w:proofErr w:type="gramStart"/>
      <w:r w:rsidRPr="00F360AD">
        <w:t>FORMAT(</w:t>
      </w:r>
      <w:proofErr w:type="gramEnd"/>
      <w:r w:rsidRPr="00F360AD">
        <w:t>) function is used to format how a field is to be displayed.</w:t>
      </w:r>
    </w:p>
    <w:p w14:paraId="29369748" w14:textId="77777777" w:rsidR="007C4491" w:rsidRPr="00F360AD" w:rsidRDefault="007C4491" w:rsidP="00F360AD">
      <w:r w:rsidRPr="00F360AD">
        <w:t xml:space="preserve">SELECT </w:t>
      </w:r>
      <w:proofErr w:type="gramStart"/>
      <w:r w:rsidRPr="00F360AD">
        <w:t>FORMAT(</w:t>
      </w:r>
      <w:proofErr w:type="spellStart"/>
      <w:proofErr w:type="gramEnd"/>
      <w:r w:rsidRPr="00F360AD">
        <w:t>column_name,format</w:t>
      </w:r>
      <w:proofErr w:type="spellEnd"/>
      <w:r w:rsidRPr="00F360AD">
        <w:t xml:space="preserve">) FROM </w:t>
      </w:r>
      <w:proofErr w:type="spellStart"/>
      <w:r w:rsidRPr="00F360AD">
        <w:t>table_name</w:t>
      </w:r>
      <w:proofErr w:type="spellEnd"/>
      <w:r w:rsidRPr="00F360AD">
        <w:t>;</w:t>
      </w:r>
    </w:p>
    <w:p w14:paraId="2E5669F1" w14:textId="77777777" w:rsidR="007C4491" w:rsidRPr="00F360AD" w:rsidRDefault="007C4491" w:rsidP="00F360AD">
      <w:r w:rsidRPr="00F360AD">
        <w:t>Example-</w:t>
      </w:r>
    </w:p>
    <w:p w14:paraId="531E44F5" w14:textId="3D93D910" w:rsidR="00841839" w:rsidRPr="00F360AD" w:rsidRDefault="007C4491" w:rsidP="00F360AD">
      <w:r w:rsidRPr="00F360AD">
        <w:t xml:space="preserve">SELECT ProductName, Price, FORMAT(Now(),'YYYY-MM-DD') AS </w:t>
      </w:r>
      <w:proofErr w:type="spellStart"/>
      <w:r w:rsidRPr="00F360AD">
        <w:t>PerDate</w:t>
      </w:r>
      <w:proofErr w:type="spellEnd"/>
      <w:r w:rsidRPr="00F360AD">
        <w:br/>
        <w:t>FROM Products;</w:t>
      </w:r>
      <w:bookmarkStart w:id="0" w:name="_GoBack"/>
      <w:bookmarkEnd w:id="0"/>
    </w:p>
    <w:sectPr w:rsidR="00841839" w:rsidRPr="00F360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36258"/>
    <w:multiLevelType w:val="multilevel"/>
    <w:tmpl w:val="42E4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B71ED"/>
    <w:multiLevelType w:val="multilevel"/>
    <w:tmpl w:val="B5E24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9B456D"/>
    <w:multiLevelType w:val="multilevel"/>
    <w:tmpl w:val="4168B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E2208"/>
    <w:multiLevelType w:val="multilevel"/>
    <w:tmpl w:val="78AA8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461E23"/>
    <w:multiLevelType w:val="multilevel"/>
    <w:tmpl w:val="A8763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497DE4"/>
    <w:multiLevelType w:val="multilevel"/>
    <w:tmpl w:val="EAFEA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23081D"/>
    <w:multiLevelType w:val="multilevel"/>
    <w:tmpl w:val="BC465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4"/>
  </w:num>
  <w:num w:numId="4">
    <w:abstractNumId w:val="0"/>
  </w:num>
  <w:num w:numId="5">
    <w:abstractNumId w:val="5"/>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MjIwNzQzMzIxMTJV0lEKTi0uzszPAykwqgUA/tsPDSwAAAA="/>
  </w:docVars>
  <w:rsids>
    <w:rsidRoot w:val="000C4E20"/>
    <w:rsid w:val="000827DD"/>
    <w:rsid w:val="00096FF6"/>
    <w:rsid w:val="000C4E20"/>
    <w:rsid w:val="00345222"/>
    <w:rsid w:val="0059162F"/>
    <w:rsid w:val="00645BD8"/>
    <w:rsid w:val="007C4491"/>
    <w:rsid w:val="00841839"/>
    <w:rsid w:val="009A1A1C"/>
    <w:rsid w:val="00A43560"/>
    <w:rsid w:val="00C70747"/>
    <w:rsid w:val="00CF0DF5"/>
    <w:rsid w:val="00D975F8"/>
    <w:rsid w:val="00F360AD"/>
    <w:rsid w:val="00F974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667E7"/>
  <w15:chartTrackingRefBased/>
  <w15:docId w15:val="{52E28194-4E73-4BC6-B009-010E96600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44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C4E20"/>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7C449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4E2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0C4E20"/>
    <w:rPr>
      <w:rFonts w:ascii="Times New Roman" w:eastAsia="Times New Roman" w:hAnsi="Times New Roman" w:cs="Times New Roman"/>
      <w:b/>
      <w:bCs/>
      <w:sz w:val="36"/>
      <w:szCs w:val="36"/>
      <w:lang w:eastAsia="en-IN"/>
    </w:rPr>
  </w:style>
  <w:style w:type="character" w:customStyle="1" w:styleId="apple-converted-space">
    <w:name w:val="apple-converted-space"/>
    <w:basedOn w:val="DefaultParagraphFont"/>
    <w:rsid w:val="00F9740F"/>
  </w:style>
  <w:style w:type="character" w:customStyle="1" w:styleId="Heading1Char">
    <w:name w:val="Heading 1 Char"/>
    <w:basedOn w:val="DefaultParagraphFont"/>
    <w:link w:val="Heading1"/>
    <w:uiPriority w:val="9"/>
    <w:rsid w:val="007C4491"/>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7C4491"/>
    <w:rPr>
      <w:i/>
      <w:iCs/>
    </w:rPr>
  </w:style>
  <w:style w:type="character" w:customStyle="1" w:styleId="Heading3Char">
    <w:name w:val="Heading 3 Char"/>
    <w:basedOn w:val="DefaultParagraphFont"/>
    <w:link w:val="Heading3"/>
    <w:uiPriority w:val="9"/>
    <w:semiHidden/>
    <w:rsid w:val="007C4491"/>
    <w:rPr>
      <w:rFonts w:asciiTheme="majorHAnsi" w:eastAsiaTheme="majorEastAsia" w:hAnsiTheme="majorHAnsi" w:cstheme="majorBidi"/>
      <w:color w:val="1F4D78" w:themeColor="accent1" w:themeShade="7F"/>
      <w:sz w:val="24"/>
      <w:szCs w:val="24"/>
    </w:rPr>
  </w:style>
  <w:style w:type="character" w:customStyle="1" w:styleId="colorh1">
    <w:name w:val="color_h1"/>
    <w:basedOn w:val="DefaultParagraphFont"/>
    <w:rsid w:val="007C4491"/>
  </w:style>
  <w:style w:type="paragraph" w:customStyle="1" w:styleId="intro">
    <w:name w:val="intro"/>
    <w:basedOn w:val="Normal"/>
    <w:rsid w:val="007C4491"/>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5505">
      <w:bodyDiv w:val="1"/>
      <w:marLeft w:val="0"/>
      <w:marRight w:val="0"/>
      <w:marTop w:val="0"/>
      <w:marBottom w:val="0"/>
      <w:divBdr>
        <w:top w:val="none" w:sz="0" w:space="0" w:color="auto"/>
        <w:left w:val="none" w:sz="0" w:space="0" w:color="auto"/>
        <w:bottom w:val="none" w:sz="0" w:space="0" w:color="auto"/>
        <w:right w:val="none" w:sz="0" w:space="0" w:color="auto"/>
      </w:divBdr>
    </w:div>
    <w:div w:id="349182376">
      <w:bodyDiv w:val="1"/>
      <w:marLeft w:val="0"/>
      <w:marRight w:val="0"/>
      <w:marTop w:val="0"/>
      <w:marBottom w:val="0"/>
      <w:divBdr>
        <w:top w:val="none" w:sz="0" w:space="0" w:color="auto"/>
        <w:left w:val="none" w:sz="0" w:space="0" w:color="auto"/>
        <w:bottom w:val="none" w:sz="0" w:space="0" w:color="auto"/>
        <w:right w:val="none" w:sz="0" w:space="0" w:color="auto"/>
      </w:divBdr>
    </w:div>
    <w:div w:id="365521056">
      <w:bodyDiv w:val="1"/>
      <w:marLeft w:val="0"/>
      <w:marRight w:val="0"/>
      <w:marTop w:val="0"/>
      <w:marBottom w:val="0"/>
      <w:divBdr>
        <w:top w:val="none" w:sz="0" w:space="0" w:color="auto"/>
        <w:left w:val="none" w:sz="0" w:space="0" w:color="auto"/>
        <w:bottom w:val="none" w:sz="0" w:space="0" w:color="auto"/>
        <w:right w:val="none" w:sz="0" w:space="0" w:color="auto"/>
      </w:divBdr>
    </w:div>
    <w:div w:id="667025537">
      <w:bodyDiv w:val="1"/>
      <w:marLeft w:val="0"/>
      <w:marRight w:val="0"/>
      <w:marTop w:val="0"/>
      <w:marBottom w:val="0"/>
      <w:divBdr>
        <w:top w:val="none" w:sz="0" w:space="0" w:color="auto"/>
        <w:left w:val="none" w:sz="0" w:space="0" w:color="auto"/>
        <w:bottom w:val="none" w:sz="0" w:space="0" w:color="auto"/>
        <w:right w:val="none" w:sz="0" w:space="0" w:color="auto"/>
      </w:divBdr>
    </w:div>
    <w:div w:id="1054816140">
      <w:bodyDiv w:val="1"/>
      <w:marLeft w:val="0"/>
      <w:marRight w:val="0"/>
      <w:marTop w:val="0"/>
      <w:marBottom w:val="0"/>
      <w:divBdr>
        <w:top w:val="none" w:sz="0" w:space="0" w:color="auto"/>
        <w:left w:val="none" w:sz="0" w:space="0" w:color="auto"/>
        <w:bottom w:val="none" w:sz="0" w:space="0" w:color="auto"/>
        <w:right w:val="none" w:sz="0" w:space="0" w:color="auto"/>
      </w:divBdr>
    </w:div>
    <w:div w:id="1498694157">
      <w:bodyDiv w:val="1"/>
      <w:marLeft w:val="0"/>
      <w:marRight w:val="0"/>
      <w:marTop w:val="0"/>
      <w:marBottom w:val="0"/>
      <w:divBdr>
        <w:top w:val="none" w:sz="0" w:space="0" w:color="auto"/>
        <w:left w:val="none" w:sz="0" w:space="0" w:color="auto"/>
        <w:bottom w:val="none" w:sz="0" w:space="0" w:color="auto"/>
        <w:right w:val="none" w:sz="0" w:space="0" w:color="auto"/>
      </w:divBdr>
    </w:div>
    <w:div w:id="1844323030">
      <w:bodyDiv w:val="1"/>
      <w:marLeft w:val="0"/>
      <w:marRight w:val="0"/>
      <w:marTop w:val="0"/>
      <w:marBottom w:val="0"/>
      <w:divBdr>
        <w:top w:val="none" w:sz="0" w:space="0" w:color="auto"/>
        <w:left w:val="none" w:sz="0" w:space="0" w:color="auto"/>
        <w:bottom w:val="none" w:sz="0" w:space="0" w:color="auto"/>
        <w:right w:val="none" w:sz="0" w:space="0" w:color="auto"/>
      </w:divBdr>
    </w:div>
    <w:div w:id="211513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0</TotalTime>
  <Pages>22</Pages>
  <Words>3280</Words>
  <Characters>1869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9</cp:revision>
  <dcterms:created xsi:type="dcterms:W3CDTF">2015-08-09T11:12:00Z</dcterms:created>
  <dcterms:modified xsi:type="dcterms:W3CDTF">2020-01-18T19:57:00Z</dcterms:modified>
</cp:coreProperties>
</file>